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C83994" w:rsidR="005B5C27" w:rsidP="2C2A7620" w:rsidRDefault="003C5A37" w14:paraId="08D092EB" w14:textId="77777777">
      <w:pPr>
        <w:spacing w:line="240" w:lineRule="auto"/>
        <w:ind w:left="2160"/>
        <w:jc w:val="center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  <w:r w:rsidRPr="00743236">
        <w:rPr>
          <w:b/>
          <w:noProof/>
          <w:sz w:val="36"/>
        </w:rPr>
        <w:drawing>
          <wp:anchor distT="0" distB="0" distL="114300" distR="114300" simplePos="0" relativeHeight="251658240" behindDoc="0" locked="0" layoutInCell="1" allowOverlap="1" wp14:anchorId="74ACD332" wp14:editId="252F1004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590040" cy="1084586"/>
            <wp:effectExtent l="0" t="0" r="0" b="0"/>
            <wp:wrapNone/>
            <wp:docPr id="3" name="Picture 3" descr="C:\Users\ashlemj\AppData\Local\Microsoft\Windows\INetCache\Content.Outlook\4CXV0K5W\SAC_Vrt_CMYK-new-brand-logo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shlemj\AppData\Local\Microsoft\Windows\INetCache\Content.Outlook\4CXV0K5W\SAC_Vrt_CMYK-new-brand-logo2019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040" cy="10845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2C2A7620" w:rsidR="5B89F4BB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Staff Advisory Council Agenda</w:t>
      </w:r>
    </w:p>
    <w:p w:rsidR="001E4D93" w:rsidP="2C2A7620" w:rsidRDefault="005B5C27" w14:paraId="44A0FFB6" w14:textId="77777777">
      <w:pPr>
        <w:pStyle w:val="NoSpacing"/>
        <w:ind w:left="2160"/>
        <w:jc w:val="center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2C2A7620" w:rsidR="5B89F4BB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Staff Advisory Council will meet on </w:t>
      </w:r>
    </w:p>
    <w:p w:rsidR="00C83994" w:rsidP="2C2A7620" w:rsidRDefault="335713E2" w14:paraId="6F7EC7C0" w14:textId="6B9D522E">
      <w:pPr>
        <w:pStyle w:val="NoSpacing"/>
        <w:ind w:left="2160"/>
        <w:jc w:val="center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  <w:r w:rsidRPr="5D2D7A36" w:rsidR="5F33B724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March 13</w:t>
      </w:r>
      <w:r w:rsidRPr="5D2D7A36" w:rsidR="760E306C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, 2024</w:t>
      </w:r>
      <w:r w:rsidRPr="5D2D7A36" w:rsidR="241E9748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 xml:space="preserve"> </w:t>
      </w:r>
      <w:r w:rsidRPr="5D2D7A36" w:rsidR="5B89F4BB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 xml:space="preserve">@ </w:t>
      </w:r>
      <w:r w:rsidRPr="5D2D7A36" w:rsidR="70A0A832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1</w:t>
      </w:r>
      <w:r w:rsidRPr="5D2D7A36" w:rsidR="163946AB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:15</w:t>
      </w:r>
      <w:r w:rsidRPr="5D2D7A36" w:rsidR="5B89F4BB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 xml:space="preserve">pm </w:t>
      </w:r>
    </w:p>
    <w:p w:rsidRPr="00C27D2E" w:rsidR="00BE2C10" w:rsidP="2C2A7620" w:rsidRDefault="4E10F384" w14:paraId="6DC1FA65" w14:textId="76FFDBE1">
      <w:pPr>
        <w:pStyle w:val="NoSpacing"/>
        <w:ind w:left="2160"/>
        <w:jc w:val="center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  <w:r w:rsidRPr="2C2A7620" w:rsidR="75D216F7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412 Student Union Council Room</w:t>
      </w:r>
    </w:p>
    <w:p w:rsidR="00D64AFD" w:rsidP="2C2A7620" w:rsidRDefault="005B5C27" w14:paraId="45AFF964" w14:textId="77777777">
      <w:pPr>
        <w:pStyle w:val="NoSpacing"/>
        <w:ind w:left="2160"/>
        <w:jc w:val="center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2C2A7620" w:rsidR="5B89F4BB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All meetings are open to the public.</w:t>
      </w:r>
    </w:p>
    <w:p w:rsidRPr="00C83994" w:rsidR="00A343D3" w:rsidP="2C2A7620" w:rsidRDefault="00A343D3" w14:paraId="0AFF3F2F" w14:textId="77777777">
      <w:pPr>
        <w:pStyle w:val="NoSpacing"/>
        <w:jc w:val="center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</w:p>
    <w:p w:rsidR="1FA1AD1A" w:rsidP="2C2A7620" w:rsidRDefault="1FA1AD1A" w14:paraId="474D3C75" w14:textId="4CBD6E5F">
      <w:pPr>
        <w:pStyle w:val="NoSpacing"/>
        <w:jc w:val="center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</w:p>
    <w:p w:rsidRPr="00C77C9A" w:rsidR="005B5C27" w:rsidP="2C2A7620" w:rsidRDefault="005B5C27" w14:paraId="3FCC7733" w14:textId="3E7176F1">
      <w:pPr>
        <w:pStyle w:val="ListParagraph"/>
        <w:numPr>
          <w:ilvl w:val="0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06973A34" w:rsidR="5B89F4BB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Call to Order</w:t>
      </w:r>
      <w:r w:rsidRPr="06973A34" w:rsidR="36ADF44A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:</w:t>
      </w:r>
      <w:r w:rsidRPr="06973A34" w:rsidR="36ADF44A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 </w:t>
      </w:r>
      <w:r w:rsidRPr="06973A34" w:rsidR="02C28412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Sam Morse, Vice Chair</w:t>
      </w:r>
    </w:p>
    <w:p w:rsidR="005B5C27" w:rsidP="2C2A7620" w:rsidRDefault="005B5C27" w14:paraId="72D82220" w14:textId="48CB44C1">
      <w:pPr>
        <w:pStyle w:val="ListParagraph"/>
        <w:numPr>
          <w:ilvl w:val="0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5D2D7A36" w:rsidR="5B89F4BB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Roll Call</w:t>
      </w:r>
      <w:r w:rsidRPr="5D2D7A36" w:rsidR="36ADF44A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:</w:t>
      </w:r>
      <w:r w:rsidRPr="5D2D7A36" w:rsidR="1B71C480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 </w:t>
      </w:r>
      <w:r w:rsidRPr="5D2D7A36" w:rsidR="0F516FCB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LeAnne Hutchins</w:t>
      </w:r>
    </w:p>
    <w:p w:rsidR="000F5063" w:rsidP="2C2A7620" w:rsidRDefault="000F5063" w14:paraId="21D10715" w14:textId="1A64B2AC">
      <w:pPr>
        <w:pStyle w:val="ListParagraph"/>
        <w:numPr>
          <w:ilvl w:val="0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06973A34" w:rsidR="6840EFA5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 xml:space="preserve">Approval of the Minutes: </w:t>
      </w:r>
      <w:r w:rsidRPr="06973A34" w:rsidR="0E91775C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Sam Morse</w:t>
      </w:r>
    </w:p>
    <w:p w:rsidR="1DD744A9" w:rsidP="06973A34" w:rsidRDefault="1DD744A9" w14:paraId="17BB9674" w14:textId="088714E6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06973A34" w:rsidR="1DD744A9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Motion – Kim Howerton as amended</w:t>
      </w:r>
    </w:p>
    <w:p w:rsidR="087553FE" w:rsidP="06973A34" w:rsidRDefault="087553FE" w14:paraId="689E0865" w14:textId="6D376AC1">
      <w:pPr>
        <w:pStyle w:val="ListParagraph"/>
        <w:numPr>
          <w:ilvl w:val="2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06973A34" w:rsidR="087553FE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Fix Kayla to Kala</w:t>
      </w:r>
    </w:p>
    <w:p w:rsidR="087553FE" w:rsidP="06973A34" w:rsidRDefault="087553FE" w14:paraId="714BFC00" w14:textId="560D580A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06973A34" w:rsidR="087553FE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Seco</w:t>
      </w:r>
      <w:r w:rsidRPr="06973A34" w:rsidR="087553FE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nd -</w:t>
      </w:r>
      <w:r w:rsidRPr="06973A34" w:rsidR="1DD744A9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 Jus</w:t>
      </w:r>
      <w:r w:rsidRPr="06973A34" w:rsidR="1DD744A9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tin Worley</w:t>
      </w:r>
    </w:p>
    <w:p w:rsidR="00C77C9A" w:rsidP="2C2A7620" w:rsidRDefault="005B5C27" w14:paraId="16DDF915" w14:textId="3565C235">
      <w:pPr>
        <w:pStyle w:val="ListParagraph"/>
        <w:numPr>
          <w:ilvl w:val="0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  <w:r w:rsidRPr="06973A34" w:rsidR="5B89F4BB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Approval of the Agenda</w:t>
      </w:r>
      <w:r w:rsidRPr="06973A34" w:rsidR="36ADF44A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 xml:space="preserve">: </w:t>
      </w:r>
      <w:r w:rsidRPr="06973A34" w:rsidR="4BC3B803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Sam Morse</w:t>
      </w:r>
    </w:p>
    <w:p w:rsidR="59C299DB" w:rsidP="06973A34" w:rsidRDefault="59C299DB" w14:paraId="71316BB6" w14:textId="0FD09AEC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</w:pPr>
      <w:r w:rsidRPr="06973A34" w:rsidR="59C299DB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  <w:t>Motion – Sherri Buntin</w:t>
      </w:r>
    </w:p>
    <w:p w:rsidR="59C299DB" w:rsidP="06973A34" w:rsidRDefault="59C299DB" w14:paraId="734DA7CE" w14:textId="173D6517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</w:pPr>
      <w:r w:rsidRPr="06973A34" w:rsidR="59C299DB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  <w:t>Second – Kaitlin LIttle</w:t>
      </w:r>
    </w:p>
    <w:p w:rsidR="426839E2" w:rsidP="06973A34" w:rsidRDefault="426839E2" w14:paraId="06BD248B" w14:textId="1F105E66">
      <w:pPr>
        <w:pStyle w:val="ListParagraph"/>
        <w:numPr>
          <w:ilvl w:val="0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</w:pPr>
      <w:r w:rsidRPr="06973A34" w:rsidR="719552E5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Special Guest Speaker</w:t>
      </w:r>
      <w:r w:rsidRPr="06973A34" w:rsidR="371399CD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s</w:t>
      </w:r>
      <w:r w:rsidRPr="06973A34" w:rsidR="49303686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:</w:t>
      </w:r>
      <w:r w:rsidRPr="06973A34" w:rsidR="3CBCA4C2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 </w:t>
      </w:r>
      <w:r w:rsidRPr="06973A34" w:rsidR="5C7FFFD6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Carol Dvorak, Meridian Technology Center</w:t>
      </w:r>
    </w:p>
    <w:p w:rsidR="151A8606" w:rsidP="06973A34" w:rsidRDefault="151A8606" w14:paraId="764AFF3A" w14:textId="26E3A815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</w:pPr>
      <w:r w:rsidRPr="06973A34" w:rsidR="151A8606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  <w:t xml:space="preserve">Combination of </w:t>
      </w:r>
      <w:r w:rsidRPr="06973A34" w:rsidR="151A8606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  <w:t>full-time</w:t>
      </w:r>
      <w:r w:rsidRPr="06973A34" w:rsidR="151A8606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  <w:t xml:space="preserve"> classes, short classes, </w:t>
      </w:r>
      <w:r w:rsidRPr="06973A34" w:rsidR="151A8606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  <w:t>workforce</w:t>
      </w:r>
      <w:r w:rsidRPr="06973A34" w:rsidR="151A8606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  <w:t xml:space="preserve"> and business, technology</w:t>
      </w:r>
    </w:p>
    <w:p w:rsidR="2CAB476C" w:rsidP="06973A34" w:rsidRDefault="2CAB476C" w14:paraId="1C2D6302" w14:textId="179688C6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</w:pPr>
      <w:hyperlink r:id="Rd188670fc7cb4dfa">
        <w:r w:rsidRPr="06973A34" w:rsidR="2CAB476C">
          <w:rPr>
            <w:rStyle w:val="Hyperlink"/>
            <w:rFonts w:ascii="Calibri Light" w:hAnsi="Calibri Light" w:eastAsia="Calibri Light" w:cs="Calibri Light" w:asciiTheme="majorAscii" w:hAnsiTheme="majorAscii" w:eastAsiaTheme="majorAscii" w:cstheme="majorAscii"/>
            <w:noProof w:val="0"/>
            <w:sz w:val="24"/>
            <w:szCs w:val="24"/>
            <w:lang w:val="en-US"/>
          </w:rPr>
          <w:t>www.meridiantech.edu</w:t>
        </w:r>
      </w:hyperlink>
    </w:p>
    <w:p w:rsidR="3648C131" w:rsidP="06973A34" w:rsidRDefault="3648C131" w14:paraId="50E51BD4" w14:textId="309D4568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</w:pPr>
      <w:r w:rsidRPr="06973A34" w:rsidR="3648C131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  <w:t>Full-time program – offered like a regular school program</w:t>
      </w:r>
    </w:p>
    <w:p w:rsidR="3648C131" w:rsidP="06973A34" w:rsidRDefault="3648C131" w14:paraId="5EDBB803" w14:textId="4C19E5D6">
      <w:pPr>
        <w:pStyle w:val="ListParagraph"/>
        <w:numPr>
          <w:ilvl w:val="2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</w:pPr>
      <w:r w:rsidRPr="06973A34" w:rsidR="3648C131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  <w:t>HS can enroll – either morning/afternoon</w:t>
      </w:r>
    </w:p>
    <w:p w:rsidR="1910A54A" w:rsidP="06973A34" w:rsidRDefault="1910A54A" w14:paraId="05EA8659" w14:textId="6512BDC2">
      <w:pPr>
        <w:pStyle w:val="ListParagraph"/>
        <w:numPr>
          <w:ilvl w:val="3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</w:pPr>
      <w:r w:rsidRPr="06973A34" w:rsidR="1910A54A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  <w:t>Biomedical sciences</w:t>
      </w:r>
    </w:p>
    <w:p w:rsidR="1910A54A" w:rsidP="06973A34" w:rsidRDefault="1910A54A" w14:paraId="1B46029E" w14:textId="69D90249">
      <w:pPr>
        <w:pStyle w:val="ListParagraph"/>
        <w:numPr>
          <w:ilvl w:val="3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</w:pPr>
      <w:r w:rsidRPr="06973A34" w:rsidR="1910A54A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  <w:t>Pre-engineering</w:t>
      </w:r>
    </w:p>
    <w:p w:rsidR="1910A54A" w:rsidP="06973A34" w:rsidRDefault="1910A54A" w14:paraId="31F6EF20" w14:textId="79E5C8C9">
      <w:pPr>
        <w:pStyle w:val="ListParagraph"/>
        <w:numPr>
          <w:ilvl w:val="4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</w:pPr>
      <w:r w:rsidRPr="06973A34" w:rsidR="1910A54A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  <w:t xml:space="preserve">Sophomores can enroll in </w:t>
      </w:r>
      <w:r w:rsidRPr="06973A34" w:rsidR="1910A54A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  <w:t>both of these</w:t>
      </w:r>
    </w:p>
    <w:p w:rsidR="1910A54A" w:rsidP="06973A34" w:rsidRDefault="1910A54A" w14:paraId="3029CF89" w14:textId="1CBAAF2B">
      <w:pPr>
        <w:pStyle w:val="ListParagraph"/>
        <w:numPr>
          <w:ilvl w:val="4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</w:pPr>
      <w:r w:rsidRPr="06973A34" w:rsidR="1910A54A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  <w:t>AP courses offered with them</w:t>
      </w:r>
    </w:p>
    <w:p w:rsidR="280820A3" w:rsidP="06973A34" w:rsidRDefault="280820A3" w14:paraId="4CF63E3F" w14:textId="4A81B7D8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</w:pPr>
      <w:r w:rsidRPr="06973A34" w:rsidR="280820A3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  <w:t>Entrepreneurial</w:t>
      </w:r>
      <w:r w:rsidRPr="06973A34" w:rsidR="280820A3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  <w:t xml:space="preserve"> Services</w:t>
      </w:r>
    </w:p>
    <w:p w:rsidR="280820A3" w:rsidP="06973A34" w:rsidRDefault="280820A3" w14:paraId="33DB7767" w14:textId="29CE3E3C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</w:pPr>
      <w:r w:rsidRPr="06973A34" w:rsidR="280820A3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  <w:t>Summer Camp for middle school students happens</w:t>
      </w:r>
    </w:p>
    <w:p w:rsidR="23DF7985" w:rsidP="06973A34" w:rsidRDefault="23DF7985" w14:paraId="4890A441" w14:textId="7BC70270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</w:pPr>
      <w:r w:rsidRPr="06973A34" w:rsidR="23DF7985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  <w:t>Do offer discounts when groups come together</w:t>
      </w:r>
    </w:p>
    <w:p w:rsidR="06973A34" w:rsidP="06973A34" w:rsidRDefault="06973A34" w14:paraId="2D7287B8" w14:textId="5C77EEB0">
      <w:pPr>
        <w:pStyle w:val="Normal"/>
        <w:spacing w:before="20" w:after="20" w:line="240" w:lineRule="auto"/>
        <w:ind w:left="720"/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</w:pPr>
    </w:p>
    <w:p w:rsidRPr="00C83994" w:rsidR="00E76F23" w:rsidP="2C2A7620" w:rsidRDefault="00E76F23" w14:paraId="01C5F0D4" w14:textId="77777777">
      <w:pPr>
        <w:pStyle w:val="ListParagraph"/>
        <w:numPr>
          <w:ilvl w:val="0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  <w:r w:rsidRPr="06973A34" w:rsidR="70F1C443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Officer Reports:</w:t>
      </w:r>
    </w:p>
    <w:p w:rsidR="25814EB4" w:rsidP="2C2A7620" w:rsidRDefault="006F0836" w14:paraId="2EE99268" w14:textId="154B13BE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  <w:r w:rsidRPr="06973A34" w:rsidR="273420F9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 xml:space="preserve">Treasurer’s Report: </w:t>
      </w:r>
      <w:r w:rsidRPr="06973A34" w:rsidR="1B71C480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Sherri Buntin</w:t>
      </w:r>
    </w:p>
    <w:p w:rsidR="5F79DB6B" w:rsidP="06973A34" w:rsidRDefault="5F79DB6B" w14:paraId="44DD31A6" w14:textId="06FB894C">
      <w:pPr>
        <w:pStyle w:val="ListParagraph"/>
        <w:numPr>
          <w:ilvl w:val="2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</w:pPr>
      <w:r w:rsidRPr="06973A34" w:rsidR="5F79DB6B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  <w:t>All money has been added in</w:t>
      </w:r>
    </w:p>
    <w:p w:rsidRPr="00C83994" w:rsidR="00E76F23" w:rsidP="2C2A7620" w:rsidRDefault="00E76F23" w14:paraId="2BEFCD18" w14:textId="2C049697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  <w:r w:rsidRPr="06973A34" w:rsidR="70F1C443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 xml:space="preserve">Secretary: </w:t>
      </w:r>
      <w:r w:rsidRPr="06973A34" w:rsidR="70C72E14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LeAnne Hutchins</w:t>
      </w:r>
    </w:p>
    <w:p w:rsidR="41C4C4C7" w:rsidP="06973A34" w:rsidRDefault="41C4C4C7" w14:paraId="70C3FDE0" w14:textId="0D89A7C7">
      <w:pPr>
        <w:pStyle w:val="ListParagraph"/>
        <w:numPr>
          <w:ilvl w:val="2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</w:pPr>
      <w:r w:rsidRPr="06973A34" w:rsidR="41C4C4C7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  <w:t>none</w:t>
      </w:r>
    </w:p>
    <w:p w:rsidR="351C6DD1" w:rsidP="2C2A7620" w:rsidRDefault="00E76F23" w14:paraId="21B6A34A" w14:textId="27B8312B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  <w:r w:rsidRPr="06973A34" w:rsidR="70F1C443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 xml:space="preserve">Vice-Chair: </w:t>
      </w:r>
      <w:r w:rsidRPr="06973A34" w:rsidR="58759A9F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Sam Morse</w:t>
      </w:r>
    </w:p>
    <w:p w:rsidR="0ADA5B10" w:rsidP="06973A34" w:rsidRDefault="0ADA5B10" w14:paraId="5665D753" w14:textId="0F09C57C">
      <w:pPr>
        <w:pStyle w:val="ListParagraph"/>
        <w:numPr>
          <w:ilvl w:val="2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</w:pPr>
      <w:r w:rsidRPr="06973A34" w:rsidR="0ADA5B10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  <w:t>none</w:t>
      </w:r>
    </w:p>
    <w:p w:rsidR="00E76F23" w:rsidP="2C2A7620" w:rsidRDefault="00E76F23" w14:paraId="053BE7B7" w14:textId="0AD2EBE6">
      <w:pPr>
        <w:pStyle w:val="ListParagraph"/>
        <w:numPr>
          <w:ilvl w:val="1"/>
          <w:numId w:val="14"/>
        </w:numPr>
        <w:spacing w:before="20" w:after="20" w:line="240" w:lineRule="auto"/>
        <w:ind w:right="720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  <w:r w:rsidRPr="06973A34" w:rsidR="70F1C443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 xml:space="preserve">Chair: </w:t>
      </w:r>
      <w:r w:rsidRPr="06973A34" w:rsidR="3EA5E73D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Sam Morse (Michelle Stewart – virtual)</w:t>
      </w:r>
    </w:p>
    <w:p w:rsidR="3EA5E73D" w:rsidP="06973A34" w:rsidRDefault="3EA5E73D" w14:paraId="1393B4A3" w14:textId="4B928964">
      <w:pPr>
        <w:pStyle w:val="ListParagraph"/>
        <w:numPr>
          <w:ilvl w:val="2"/>
          <w:numId w:val="14"/>
        </w:numPr>
        <w:spacing w:before="20" w:after="20" w:line="240" w:lineRule="auto"/>
        <w:ind w:right="720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  <w:r w:rsidRPr="06973A34" w:rsidR="3EA5E73D">
        <w:rPr>
          <w:rFonts w:ascii="Aptos" w:hAnsi="Aptos" w:eastAsia="Aptos" w:cs="Aptos"/>
          <w:noProof w:val="0"/>
          <w:sz w:val="22"/>
          <w:szCs w:val="22"/>
          <w:lang w:val="en-US"/>
        </w:rPr>
        <w:t>We have a vacant seat. Joyce Crawford took a job with OSU-OKC. We will not be filling her position since it’s so close to the election.</w:t>
      </w:r>
    </w:p>
    <w:p w:rsidR="3EA5E73D" w:rsidP="06973A34" w:rsidRDefault="3EA5E73D" w14:paraId="170B679E" w14:textId="79AE3ABA">
      <w:pPr>
        <w:pStyle w:val="ListParagraph"/>
        <w:numPr>
          <w:ilvl w:val="2"/>
          <w:numId w:val="14"/>
        </w:numPr>
        <w:ind w:right="-20"/>
        <w:rPr>
          <w:rFonts w:ascii="Aptos" w:hAnsi="Aptos" w:eastAsia="Aptos" w:cs="Aptos"/>
          <w:noProof w:val="0"/>
          <w:sz w:val="22"/>
          <w:szCs w:val="22"/>
          <w:lang w:val="en-US"/>
        </w:rPr>
      </w:pPr>
      <w:r w:rsidRPr="06973A34" w:rsidR="3EA5E73D">
        <w:rPr>
          <w:rFonts w:ascii="Aptos" w:hAnsi="Aptos" w:eastAsia="Aptos" w:cs="Aptos"/>
          <w:noProof w:val="0"/>
          <w:sz w:val="22"/>
          <w:szCs w:val="22"/>
          <w:lang w:val="en-US"/>
        </w:rPr>
        <w:t>The Parental Leave Policy is currently benefiting 31 individuals and 6 are in review. We are very grateful for this policy to help families during an already stressful time.</w:t>
      </w:r>
    </w:p>
    <w:p w:rsidR="3EA5E73D" w:rsidP="06973A34" w:rsidRDefault="3EA5E73D" w14:paraId="127AA379" w14:textId="6697BA45">
      <w:pPr>
        <w:pStyle w:val="ListParagraph"/>
        <w:numPr>
          <w:ilvl w:val="2"/>
          <w:numId w:val="14"/>
        </w:numPr>
        <w:ind w:right="-20"/>
        <w:rPr>
          <w:rFonts w:ascii="Aptos" w:hAnsi="Aptos" w:eastAsia="Aptos" w:cs="Aptos"/>
          <w:noProof w:val="0"/>
          <w:sz w:val="22"/>
          <w:szCs w:val="22"/>
          <w:lang w:val="en-US"/>
        </w:rPr>
      </w:pPr>
      <w:r w:rsidRPr="06973A34" w:rsidR="3EA5E73D">
        <w:rPr>
          <w:rFonts w:ascii="Aptos" w:hAnsi="Aptos" w:eastAsia="Aptos" w:cs="Aptos"/>
          <w:noProof w:val="0"/>
          <w:sz w:val="22"/>
          <w:szCs w:val="22"/>
          <w:lang w:val="en-US"/>
        </w:rPr>
        <w:t xml:space="preserve">We had a concern brought to us by a staff member who learned after attending preventative appointments and incurring charges that Stillwater Pediatrics has changed coverage tiers with BCBS and is now considered out-of-network. This happened a few months ago so there is not a new change. Staff members who already had dependents who were </w:t>
      </w:r>
      <w:r w:rsidRPr="06973A34" w:rsidR="3EA5E73D">
        <w:rPr>
          <w:rFonts w:ascii="Aptos" w:hAnsi="Aptos" w:eastAsia="Aptos" w:cs="Aptos"/>
          <w:noProof w:val="0"/>
          <w:sz w:val="22"/>
          <w:szCs w:val="22"/>
          <w:lang w:val="en-US"/>
        </w:rPr>
        <w:t>established</w:t>
      </w:r>
      <w:r w:rsidRPr="06973A34" w:rsidR="3EA5E73D">
        <w:rPr>
          <w:rFonts w:ascii="Aptos" w:hAnsi="Aptos" w:eastAsia="Aptos" w:cs="Aptos"/>
          <w:noProof w:val="0"/>
          <w:sz w:val="22"/>
          <w:szCs w:val="22"/>
          <w:lang w:val="en-US"/>
        </w:rPr>
        <w:t xml:space="preserve"> patients with Stillwater Pediatrics should have received notice of the change from both Stillwater Pediatrics/Stillwater Medical Center and BCBS so please check your mail and emails. Staff members should contact our </w:t>
      </w:r>
      <w:r w:rsidRPr="06973A34" w:rsidR="3EA5E73D">
        <w:rPr>
          <w:rFonts w:ascii="Aptos" w:hAnsi="Aptos" w:eastAsia="Aptos" w:cs="Aptos"/>
          <w:noProof w:val="0"/>
          <w:sz w:val="22"/>
          <w:szCs w:val="22"/>
          <w:lang w:val="en-US"/>
        </w:rPr>
        <w:t>benefits</w:t>
      </w:r>
      <w:r w:rsidRPr="06973A34" w:rsidR="3EA5E73D">
        <w:rPr>
          <w:rFonts w:ascii="Aptos" w:hAnsi="Aptos" w:eastAsia="Aptos" w:cs="Aptos"/>
          <w:noProof w:val="0"/>
          <w:sz w:val="22"/>
          <w:szCs w:val="22"/>
          <w:lang w:val="en-US"/>
        </w:rPr>
        <w:t xml:space="preserve"> department or BCBS if you have any questions.</w:t>
      </w:r>
    </w:p>
    <w:p w:rsidR="0B6F2F93" w:rsidP="06973A34" w:rsidRDefault="0B6F2F93" w14:paraId="4D8E02C3" w14:textId="20369CD1">
      <w:pPr>
        <w:pStyle w:val="ListParagraph"/>
        <w:numPr>
          <w:ilvl w:val="2"/>
          <w:numId w:val="14"/>
        </w:numPr>
        <w:ind w:right="-20"/>
        <w:rPr>
          <w:rFonts w:ascii="Aptos" w:hAnsi="Aptos" w:eastAsia="Aptos" w:cs="Aptos"/>
          <w:noProof w:val="0"/>
          <w:sz w:val="22"/>
          <w:szCs w:val="22"/>
          <w:lang w:val="en-US"/>
        </w:rPr>
      </w:pPr>
      <w:r w:rsidRPr="06973A34" w:rsidR="0B6F2F93">
        <w:rPr>
          <w:rFonts w:ascii="Aptos" w:hAnsi="Aptos" w:eastAsia="Aptos" w:cs="Aptos"/>
          <w:noProof w:val="0"/>
          <w:sz w:val="22"/>
          <w:szCs w:val="22"/>
          <w:lang w:val="en-US"/>
        </w:rPr>
        <w:t>SAC t-shirts</w:t>
      </w:r>
    </w:p>
    <w:p w:rsidR="06973A34" w:rsidP="06973A34" w:rsidRDefault="06973A34" w14:paraId="4C574D34" w14:textId="1E284740">
      <w:pPr>
        <w:pStyle w:val="Normal"/>
        <w:spacing w:before="20" w:after="20" w:line="240" w:lineRule="auto"/>
        <w:ind w:left="1620" w:right="720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</w:p>
    <w:p w:rsidR="00C77C9A" w:rsidP="2C2A7620" w:rsidRDefault="00C77C9A" w14:paraId="5963CC27" w14:textId="77777777">
      <w:pPr>
        <w:pStyle w:val="ListParagraph"/>
        <w:spacing w:before="20" w:after="20" w:line="240" w:lineRule="auto"/>
        <w:ind w:right="720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</w:p>
    <w:p w:rsidRPr="00C83994" w:rsidR="00F83585" w:rsidP="2C2A7620" w:rsidRDefault="002152BC" w14:paraId="0E264E07" w14:textId="37086DA9">
      <w:pPr>
        <w:pStyle w:val="ListParagraph"/>
        <w:numPr>
          <w:ilvl w:val="0"/>
          <w:numId w:val="14"/>
        </w:numPr>
        <w:spacing w:before="20" w:after="20" w:line="240" w:lineRule="auto"/>
        <w:ind w:right="720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  <w:r w:rsidRPr="06973A34" w:rsidR="0F51D777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Report</w:t>
      </w:r>
      <w:r w:rsidRPr="06973A34" w:rsidR="719552E5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 xml:space="preserve">s of Standing Committees: </w:t>
      </w:r>
    </w:p>
    <w:p w:rsidR="5CC27FBF" w:rsidP="2C2A7620" w:rsidRDefault="00F83585" w14:paraId="31D6189F" w14:textId="2031BB29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  <w:r w:rsidRPr="06973A34" w:rsidR="719552E5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 xml:space="preserve">Rules, </w:t>
      </w:r>
      <w:r w:rsidRPr="06973A34" w:rsidR="3D8D2BE8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Policy,</w:t>
      </w:r>
      <w:r w:rsidRPr="06973A34" w:rsidR="719552E5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 xml:space="preserve"> and Procedures: </w:t>
      </w:r>
      <w:r w:rsidRPr="06973A34" w:rsidR="1B71C480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Kimberly Meints</w:t>
      </w:r>
    </w:p>
    <w:p w:rsidR="3F4B39D8" w:rsidP="06973A34" w:rsidRDefault="3F4B39D8" w14:paraId="6ED7DDB6" w14:textId="62C788BB">
      <w:pPr>
        <w:pStyle w:val="ListParagraph"/>
        <w:numPr>
          <w:ilvl w:val="2"/>
          <w:numId w:val="14"/>
        </w:numPr>
        <w:spacing w:before="20" w:after="20" w:line="240" w:lineRule="auto"/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US"/>
        </w:rPr>
      </w:pPr>
      <w:r w:rsidRPr="06973A34" w:rsidR="3F4B39D8"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US"/>
        </w:rPr>
        <w:t xml:space="preserve">Election </w:t>
      </w:r>
    </w:p>
    <w:p w:rsidR="3F4B39D8" w:rsidP="06973A34" w:rsidRDefault="3F4B39D8" w14:paraId="320B6ABE" w14:textId="77ECD654">
      <w:pPr>
        <w:pStyle w:val="ListParagraph"/>
        <w:numPr>
          <w:ilvl w:val="3"/>
          <w:numId w:val="14"/>
        </w:numPr>
        <w:spacing w:before="0" w:beforeAutospacing="off" w:after="0" w:afterAutospacing="off"/>
        <w:ind w:right="-20"/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US"/>
        </w:rPr>
      </w:pPr>
      <w:r w:rsidRPr="06973A34" w:rsidR="3F4B39D8"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US"/>
        </w:rPr>
        <w:t>Nomination Period: March 4-15</w:t>
      </w:r>
    </w:p>
    <w:p w:rsidR="3F4B39D8" w:rsidP="06973A34" w:rsidRDefault="3F4B39D8" w14:paraId="51CE90CE" w14:textId="04481786">
      <w:pPr>
        <w:pStyle w:val="ListParagraph"/>
        <w:numPr>
          <w:ilvl w:val="4"/>
          <w:numId w:val="14"/>
        </w:numPr>
        <w:spacing w:before="0" w:beforeAutospacing="off" w:after="0" w:afterAutospacing="off"/>
        <w:ind w:right="-20"/>
        <w:rPr>
          <w:rFonts w:ascii="Calibri" w:hAnsi="Calibri" w:eastAsia="Calibri" w:cs="Calibri"/>
          <w:noProof w:val="0"/>
          <w:sz w:val="24"/>
          <w:szCs w:val="24"/>
          <w:lang w:val="en-US"/>
        </w:rPr>
      </w:pPr>
      <w:r w:rsidRPr="06973A34" w:rsidR="3F4B39D8">
        <w:rPr>
          <w:rFonts w:ascii="Calibri" w:hAnsi="Calibri" w:eastAsia="Calibri" w:cs="Calibri"/>
          <w:noProof w:val="0"/>
          <w:sz w:val="24"/>
          <w:szCs w:val="24"/>
          <w:lang w:val="en-US"/>
        </w:rPr>
        <w:t>Number of nominations: TBA</w:t>
      </w:r>
    </w:p>
    <w:p w:rsidR="259999E8" w:rsidP="06973A34" w:rsidRDefault="259999E8" w14:paraId="7F7559FE" w14:textId="6812F5B0">
      <w:pPr>
        <w:pStyle w:val="ListParagraph"/>
        <w:numPr>
          <w:ilvl w:val="5"/>
          <w:numId w:val="14"/>
        </w:numPr>
        <w:spacing w:before="0" w:beforeAutospacing="off" w:after="0" w:afterAutospacing="off"/>
        <w:ind w:right="-20"/>
        <w:rPr>
          <w:rFonts w:ascii="Calibri" w:hAnsi="Calibri" w:eastAsia="Calibri" w:cs="Calibri"/>
          <w:noProof w:val="0"/>
          <w:sz w:val="24"/>
          <w:szCs w:val="24"/>
          <w:lang w:val="en-US"/>
        </w:rPr>
      </w:pPr>
      <w:r w:rsidRPr="06973A34" w:rsidR="259999E8">
        <w:rPr>
          <w:rFonts w:ascii="Calibri" w:hAnsi="Calibri" w:eastAsia="Calibri" w:cs="Calibri"/>
          <w:noProof w:val="0"/>
          <w:sz w:val="24"/>
          <w:szCs w:val="24"/>
          <w:lang w:val="en-US"/>
        </w:rPr>
        <w:t>9 openings</w:t>
      </w:r>
    </w:p>
    <w:p w:rsidR="6A20E35B" w:rsidP="06973A34" w:rsidRDefault="6A20E35B" w14:paraId="4C3C8CC4" w14:textId="7C775D2B">
      <w:pPr>
        <w:pStyle w:val="ListParagraph"/>
        <w:numPr>
          <w:ilvl w:val="5"/>
          <w:numId w:val="14"/>
        </w:numPr>
        <w:spacing w:before="0" w:beforeAutospacing="off" w:after="0" w:afterAutospacing="off"/>
        <w:ind w:right="-20"/>
        <w:rPr>
          <w:rFonts w:ascii="Calibri" w:hAnsi="Calibri" w:eastAsia="Calibri" w:cs="Calibri"/>
          <w:noProof w:val="0"/>
          <w:sz w:val="24"/>
          <w:szCs w:val="24"/>
          <w:lang w:val="en-US"/>
        </w:rPr>
      </w:pPr>
      <w:r w:rsidRPr="06973A34" w:rsidR="6A20E35B">
        <w:rPr>
          <w:rFonts w:ascii="Calibri" w:hAnsi="Calibri" w:eastAsia="Calibri" w:cs="Calibri"/>
          <w:noProof w:val="0"/>
          <w:sz w:val="24"/>
          <w:szCs w:val="24"/>
          <w:lang w:val="en-US"/>
        </w:rPr>
        <w:t>Need to get the word out</w:t>
      </w:r>
    </w:p>
    <w:p w:rsidR="6A20E35B" w:rsidP="06973A34" w:rsidRDefault="6A20E35B" w14:paraId="29A23BC7" w14:textId="07345DC3">
      <w:pPr>
        <w:pStyle w:val="ListParagraph"/>
        <w:numPr>
          <w:ilvl w:val="5"/>
          <w:numId w:val="14"/>
        </w:numPr>
        <w:spacing w:before="0" w:beforeAutospacing="off" w:after="0" w:afterAutospacing="off"/>
        <w:ind w:right="-20"/>
        <w:rPr>
          <w:rFonts w:ascii="Calibri" w:hAnsi="Calibri" w:eastAsia="Calibri" w:cs="Calibri"/>
          <w:noProof w:val="0"/>
          <w:sz w:val="24"/>
          <w:szCs w:val="24"/>
          <w:lang w:val="en-US"/>
        </w:rPr>
      </w:pPr>
      <w:r w:rsidRPr="06973A34" w:rsidR="6A20E35B">
        <w:rPr>
          <w:rFonts w:ascii="Calibri" w:hAnsi="Calibri" w:eastAsia="Calibri" w:cs="Calibri"/>
          <w:noProof w:val="0"/>
          <w:sz w:val="24"/>
          <w:szCs w:val="24"/>
          <w:lang w:val="en-US"/>
        </w:rPr>
        <w:t>Will have info at staff development day</w:t>
      </w:r>
    </w:p>
    <w:p w:rsidR="3F4B39D8" w:rsidP="06973A34" w:rsidRDefault="3F4B39D8" w14:paraId="11E8919E" w14:textId="7501FE0F">
      <w:pPr>
        <w:pStyle w:val="ListParagraph"/>
        <w:numPr>
          <w:ilvl w:val="3"/>
          <w:numId w:val="14"/>
        </w:numPr>
        <w:spacing w:before="0" w:beforeAutospacing="off" w:after="0" w:afterAutospacing="off"/>
        <w:ind w:right="-20"/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US"/>
        </w:rPr>
      </w:pPr>
      <w:r w:rsidRPr="06973A34" w:rsidR="3F4B39D8"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US"/>
        </w:rPr>
        <w:t>Voting Period: April 8-19</w:t>
      </w:r>
    </w:p>
    <w:p w:rsidR="3F4B39D8" w:rsidP="06973A34" w:rsidRDefault="3F4B39D8" w14:paraId="16A34E28" w14:textId="6B31662B">
      <w:pPr>
        <w:pStyle w:val="ListParagraph"/>
        <w:numPr>
          <w:ilvl w:val="4"/>
          <w:numId w:val="14"/>
        </w:numPr>
        <w:spacing w:before="0" w:beforeAutospacing="off" w:after="0" w:afterAutospacing="off"/>
        <w:ind w:right="-20"/>
        <w:rPr>
          <w:rFonts w:ascii="Calibri" w:hAnsi="Calibri" w:eastAsia="Calibri" w:cs="Calibri"/>
          <w:noProof w:val="0"/>
          <w:sz w:val="24"/>
          <w:szCs w:val="24"/>
          <w:lang w:val="en-US"/>
        </w:rPr>
      </w:pPr>
      <w:r w:rsidRPr="06973A34" w:rsidR="3F4B39D8">
        <w:rPr>
          <w:rFonts w:ascii="Calibri" w:hAnsi="Calibri" w:eastAsia="Calibri" w:cs="Calibri"/>
          <w:noProof w:val="0"/>
          <w:sz w:val="24"/>
          <w:szCs w:val="24"/>
          <w:lang w:val="en-US"/>
        </w:rPr>
        <w:t>Ballot will be available through Slate, which will require a log-in and will be limited to staff who are eligible to vote per the Constitution and Bylaws</w:t>
      </w:r>
    </w:p>
    <w:p w:rsidR="3F4B39D8" w:rsidP="06973A34" w:rsidRDefault="3F4B39D8" w14:paraId="08EB4A19" w14:textId="2D545342">
      <w:pPr>
        <w:pStyle w:val="ListParagraph"/>
        <w:numPr>
          <w:ilvl w:val="4"/>
          <w:numId w:val="14"/>
        </w:numPr>
        <w:spacing w:before="0" w:beforeAutospacing="off" w:after="0" w:afterAutospacing="off"/>
        <w:ind w:right="-20"/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US"/>
        </w:rPr>
      </w:pPr>
      <w:r w:rsidRPr="06973A34" w:rsidR="3F4B39D8">
        <w:rPr>
          <w:rFonts w:ascii="Calibri" w:hAnsi="Calibri" w:eastAsia="Calibri" w:cs="Calibri"/>
          <w:noProof w:val="0"/>
          <w:sz w:val="24"/>
          <w:szCs w:val="24"/>
          <w:lang w:val="en-US"/>
        </w:rPr>
        <w:t>Updating flyer with QR code and creating PowerPoint slide to share with others on campus.</w:t>
      </w:r>
    </w:p>
    <w:p w:rsidR="3F4B39D8" w:rsidP="06973A34" w:rsidRDefault="3F4B39D8" w14:paraId="7EAB595E" w14:textId="21BEC42F">
      <w:pPr>
        <w:pStyle w:val="ListParagraph"/>
        <w:numPr>
          <w:ilvl w:val="2"/>
          <w:numId w:val="14"/>
        </w:numPr>
        <w:spacing w:before="0" w:beforeAutospacing="off" w:after="0" w:afterAutospacing="off"/>
        <w:ind w:right="-20"/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US"/>
        </w:rPr>
      </w:pPr>
      <w:r w:rsidRPr="06973A34" w:rsidR="3F4B39D8">
        <w:rPr>
          <w:rFonts w:ascii="Calibri" w:hAnsi="Calibri" w:eastAsia="Calibri" w:cs="Calibri"/>
          <w:noProof w:val="0"/>
          <w:sz w:val="24"/>
          <w:szCs w:val="24"/>
          <w:lang w:val="en-US"/>
        </w:rPr>
        <w:t xml:space="preserve"> </w:t>
      </w:r>
      <w:r w:rsidRPr="06973A34" w:rsidR="3F4B39D8"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US"/>
        </w:rPr>
        <w:t>Restroom Survey</w:t>
      </w:r>
    </w:p>
    <w:p w:rsidR="3F4B39D8" w:rsidP="06973A34" w:rsidRDefault="3F4B39D8" w14:paraId="0D643A02" w14:textId="46367EB0">
      <w:pPr>
        <w:pStyle w:val="ListParagraph"/>
        <w:numPr>
          <w:ilvl w:val="3"/>
          <w:numId w:val="14"/>
        </w:numPr>
        <w:spacing w:before="0" w:beforeAutospacing="off" w:after="0" w:afterAutospacing="off"/>
        <w:ind w:right="-20"/>
        <w:rPr>
          <w:rFonts w:ascii="Calibri" w:hAnsi="Calibri" w:eastAsia="Calibri" w:cs="Calibri"/>
          <w:noProof w:val="0"/>
          <w:sz w:val="24"/>
          <w:szCs w:val="24"/>
          <w:lang w:val="en-US"/>
        </w:rPr>
      </w:pPr>
      <w:r w:rsidRPr="06973A34" w:rsidR="3F4B39D8">
        <w:rPr>
          <w:rFonts w:ascii="Calibri" w:hAnsi="Calibri" w:eastAsia="Calibri" w:cs="Calibri"/>
          <w:noProof w:val="0"/>
          <w:sz w:val="24"/>
          <w:szCs w:val="24"/>
          <w:lang w:val="en-US"/>
        </w:rPr>
        <w:t>Need SAC members to complete their buildings and volunteers for buildings with no SAC members (see attached table)</w:t>
      </w:r>
    </w:p>
    <w:p w:rsidR="3F4B39D8" w:rsidP="06973A34" w:rsidRDefault="3F4B39D8" w14:paraId="3886105B" w14:textId="05391245">
      <w:pPr>
        <w:pStyle w:val="ListParagraph"/>
        <w:numPr>
          <w:ilvl w:val="3"/>
          <w:numId w:val="14"/>
        </w:numPr>
        <w:spacing w:before="0" w:beforeAutospacing="off" w:after="0" w:afterAutospacing="off"/>
        <w:ind w:right="-20"/>
        <w:rPr/>
      </w:pPr>
      <w:r w:rsidRPr="06973A34" w:rsidR="3F4B39D8">
        <w:rPr>
          <w:rFonts w:ascii="Calibri" w:hAnsi="Calibri" w:eastAsia="Calibri" w:cs="Calibri"/>
          <w:noProof w:val="0"/>
          <w:sz w:val="24"/>
          <w:szCs w:val="24"/>
          <w:lang w:val="en-US"/>
        </w:rPr>
        <w:t>Goal</w:t>
      </w:r>
      <w:r w:rsidRPr="06973A34" w:rsidR="3F4B39D8">
        <w:rPr>
          <w:rFonts w:ascii="Calibri" w:hAnsi="Calibri" w:eastAsia="Calibri" w:cs="Calibri"/>
          <w:noProof w:val="0"/>
          <w:sz w:val="24"/>
          <w:szCs w:val="24"/>
          <w:lang w:val="en-US"/>
        </w:rPr>
        <w:t xml:space="preserve"> is to complete the identified buildings by Friday, April 5</w:t>
      </w:r>
    </w:p>
    <w:p w:rsidR="3F4B39D8" w:rsidP="06973A34" w:rsidRDefault="3F4B39D8" w14:paraId="7B377D53" w14:textId="13BEAE42">
      <w:pPr>
        <w:pStyle w:val="ListParagraph"/>
        <w:numPr>
          <w:ilvl w:val="2"/>
          <w:numId w:val="14"/>
        </w:numPr>
        <w:spacing w:before="0" w:beforeAutospacing="off" w:after="0" w:afterAutospacing="off"/>
        <w:ind w:right="-20"/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US"/>
        </w:rPr>
      </w:pPr>
      <w:r w:rsidRPr="06973A34" w:rsidR="3F4B39D8"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US"/>
        </w:rPr>
        <w:t>Staff Referrals: None</w:t>
      </w:r>
      <w:r>
        <w:br/>
      </w:r>
      <w:r w:rsidRPr="06973A34" w:rsidR="3F4B39D8"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US"/>
        </w:rPr>
        <w:t xml:space="preserve"> </w:t>
      </w:r>
    </w:p>
    <w:p w:rsidR="3F4B39D8" w:rsidP="06973A34" w:rsidRDefault="3F4B39D8" w14:paraId="24E5238A" w14:textId="025001FE">
      <w:pPr>
        <w:pStyle w:val="ListParagraph"/>
        <w:numPr>
          <w:ilvl w:val="2"/>
          <w:numId w:val="14"/>
        </w:numPr>
        <w:spacing w:after="160" w:afterAutospacing="off" w:line="257" w:lineRule="auto"/>
        <w:ind w:right="-20"/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US"/>
        </w:rPr>
      </w:pPr>
      <w:r w:rsidRPr="06973A34" w:rsidR="3F4B39D8"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US"/>
        </w:rPr>
        <w:t>Restroom Survey Building Priorities</w:t>
      </w:r>
    </w:p>
    <w:tbl>
      <w:tblPr>
        <w:tblStyle w:val="TableNormal"/>
        <w:tblW w:w="0" w:type="auto"/>
        <w:tblLayout w:type="fixed"/>
        <w:tblLook w:val="04A0" w:firstRow="1" w:lastRow="0" w:firstColumn="1" w:lastColumn="0" w:noHBand="0" w:noVBand="1"/>
      </w:tblPr>
      <w:tblGrid>
        <w:gridCol w:w="2985"/>
        <w:gridCol w:w="1065"/>
        <w:gridCol w:w="1206"/>
        <w:gridCol w:w="1440"/>
        <w:gridCol w:w="1110"/>
        <w:gridCol w:w="900"/>
        <w:gridCol w:w="1154"/>
      </w:tblGrid>
      <w:tr w:rsidR="06973A34" w:rsidTr="06973A34" w14:paraId="2D2A43E3">
        <w:trPr>
          <w:trHeight w:val="270"/>
        </w:trPr>
        <w:tc>
          <w:tcPr>
            <w:tcW w:w="2985" w:type="dxa"/>
            <w:tcBorders>
              <w:top w:val="single" w:sz="18"/>
              <w:left w:val="single" w:sz="18"/>
              <w:bottom w:val="nil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RDefault="06973A34" w14:paraId="38554A72" w14:textId="1D35C0C1">
            <w:pPr>
              <w:rPr/>
            </w:pPr>
          </w:p>
        </w:tc>
        <w:tc>
          <w:tcPr>
            <w:tcW w:w="3711" w:type="dxa"/>
            <w:gridSpan w:val="3"/>
            <w:tcBorders>
              <w:top w:val="single" w:sz="18"/>
              <w:left w:val="single" w:sz="18"/>
              <w:bottom w:val="single" w:sz="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4AB16C70" w14:textId="57244670">
            <w:pPr>
              <w:spacing w:before="0" w:beforeAutospacing="off" w:after="0" w:afterAutospacing="off"/>
              <w:ind w:left="-20" w:right="-20"/>
              <w:jc w:val="center"/>
              <w:rPr/>
            </w:pPr>
            <w:r w:rsidRPr="06973A34" w:rsidR="06973A34">
              <w:rPr>
                <w:rFonts w:ascii="Times New Roman" w:hAnsi="Times New Roman" w:eastAsia="Times New Roman" w:cs="Times New Roman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App Update Status</w:t>
            </w:r>
          </w:p>
        </w:tc>
        <w:tc>
          <w:tcPr>
            <w:tcW w:w="1110" w:type="dxa"/>
            <w:tcBorders>
              <w:top w:val="single" w:sz="18"/>
              <w:left w:val="nil"/>
              <w:bottom w:val="nil"/>
              <w:right w:val="nil"/>
            </w:tcBorders>
            <w:tcMar>
              <w:left w:w="108" w:type="dxa"/>
              <w:right w:w="108" w:type="dxa"/>
            </w:tcMar>
            <w:vAlign w:val="top"/>
          </w:tcPr>
          <w:p w:rsidR="06973A34" w:rsidRDefault="06973A34" w14:paraId="457E9D03" w14:textId="18532281">
            <w:pPr>
              <w:rPr/>
            </w:pPr>
          </w:p>
        </w:tc>
        <w:tc>
          <w:tcPr>
            <w:tcW w:w="900" w:type="dxa"/>
            <w:tcBorders>
              <w:top w:val="single" w:sz="18"/>
              <w:left w:val="nil"/>
              <w:bottom w:val="nil"/>
              <w:right w:val="nil"/>
            </w:tcBorders>
            <w:tcMar>
              <w:left w:w="108" w:type="dxa"/>
              <w:right w:w="108" w:type="dxa"/>
            </w:tcMar>
            <w:vAlign w:val="top"/>
          </w:tcPr>
          <w:p w:rsidR="06973A34" w:rsidRDefault="06973A34" w14:paraId="33DB982E" w14:textId="1A415C2A">
            <w:pPr>
              <w:rPr/>
            </w:pPr>
          </w:p>
        </w:tc>
        <w:tc>
          <w:tcPr>
            <w:tcW w:w="1154" w:type="dxa"/>
            <w:tcBorders>
              <w:top w:val="single" w:sz="18"/>
              <w:left w:val="nil"/>
              <w:bottom w:val="nil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RDefault="06973A34" w14:paraId="71BF9656" w14:textId="25D0832A">
            <w:pPr>
              <w:rPr/>
            </w:pPr>
          </w:p>
        </w:tc>
      </w:tr>
      <w:tr w:rsidR="06973A34" w:rsidTr="06973A34" w14:paraId="30E853AB">
        <w:trPr>
          <w:trHeight w:val="525"/>
        </w:trPr>
        <w:tc>
          <w:tcPr>
            <w:tcW w:w="2985" w:type="dxa"/>
            <w:tcBorders>
              <w:top w:val="nil"/>
              <w:left w:val="single" w:sz="18"/>
              <w:bottom w:val="single" w:sz="1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7E9D1DD6" w14:textId="341A86D1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Building</w:t>
            </w:r>
          </w:p>
        </w:tc>
        <w:tc>
          <w:tcPr>
            <w:tcW w:w="1065" w:type="dxa"/>
            <w:tcBorders>
              <w:top w:val="single" w:sz="8"/>
              <w:left w:val="single" w:sz="18"/>
              <w:bottom w:val="single" w:sz="1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1B8AC1C7" w14:textId="6BDC3C5A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Complete</w:t>
            </w:r>
          </w:p>
        </w:tc>
        <w:tc>
          <w:tcPr>
            <w:tcW w:w="1206" w:type="dxa"/>
            <w:tcBorders>
              <w:top w:val="single" w:sz="8"/>
              <w:left w:val="single" w:sz="8"/>
              <w:bottom w:val="single" w:sz="1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23C05172" w14:textId="09B567B4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Incomplete</w:t>
            </w:r>
          </w:p>
        </w:tc>
        <w:tc>
          <w:tcPr>
            <w:tcW w:w="1440" w:type="dxa"/>
            <w:tcBorders>
              <w:top w:val="single" w:sz="8"/>
              <w:left w:val="single" w:sz="8"/>
              <w:bottom w:val="single" w:sz="1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360156B1" w14:textId="7412E6D9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Not Reviewed</w:t>
            </w:r>
          </w:p>
        </w:tc>
        <w:tc>
          <w:tcPr>
            <w:tcW w:w="1110" w:type="dxa"/>
            <w:tcBorders>
              <w:top w:val="nil"/>
              <w:left w:val="single" w:sz="18"/>
              <w:bottom w:val="single" w:sz="18"/>
              <w:right w:val="nil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2AF6519A" w14:textId="6B00043F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Total Restrooms</w:t>
            </w:r>
          </w:p>
        </w:tc>
        <w:tc>
          <w:tcPr>
            <w:tcW w:w="900" w:type="dxa"/>
            <w:tcBorders>
              <w:top w:val="nil"/>
              <w:left w:val="nil"/>
              <w:bottom w:val="single" w:sz="18"/>
              <w:right w:val="nil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66F993E4" w14:textId="5DF90A51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Priority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1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17CF93CB" w14:textId="7ADFE98B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Assigned</w:t>
            </w:r>
          </w:p>
        </w:tc>
      </w:tr>
      <w:tr w:rsidR="06973A34" w:rsidTr="06973A34" w14:paraId="486FB4AB">
        <w:trPr>
          <w:trHeight w:val="270"/>
        </w:trPr>
        <w:tc>
          <w:tcPr>
            <w:tcW w:w="2985" w:type="dxa"/>
            <w:tcBorders>
              <w:top w:val="single" w:sz="18"/>
              <w:left w:val="single" w:sz="1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3A55CE5F" w14:textId="1CA417C3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STUDENT UNION</w:t>
            </w:r>
          </w:p>
        </w:tc>
        <w:tc>
          <w:tcPr>
            <w:tcW w:w="1065" w:type="dxa"/>
            <w:tcBorders>
              <w:top w:val="single" w:sz="18"/>
              <w:left w:val="single" w:sz="1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3BEE4FB0" w14:textId="2B44B78B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25</w:t>
            </w:r>
          </w:p>
        </w:tc>
        <w:tc>
          <w:tcPr>
            <w:tcW w:w="1206" w:type="dxa"/>
            <w:tcBorders>
              <w:top w:val="single" w:sz="18"/>
              <w:left w:val="single" w:sz="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452A8601" w14:textId="34A98939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2</w:t>
            </w:r>
          </w:p>
        </w:tc>
        <w:tc>
          <w:tcPr>
            <w:tcW w:w="1440" w:type="dxa"/>
            <w:tcBorders>
              <w:top w:val="single" w:sz="18"/>
              <w:left w:val="single" w:sz="8"/>
              <w:bottom w:val="single" w:sz="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RDefault="06973A34" w14:paraId="63AFE295" w14:textId="740B8C2A">
            <w:pPr>
              <w:rPr/>
            </w:pPr>
          </w:p>
        </w:tc>
        <w:tc>
          <w:tcPr>
            <w:tcW w:w="1110" w:type="dxa"/>
            <w:tcBorders>
              <w:top w:val="single" w:sz="18"/>
              <w:left w:val="single" w:sz="1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4A53325D" w14:textId="569FC16F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27</w:t>
            </w:r>
          </w:p>
        </w:tc>
        <w:tc>
          <w:tcPr>
            <w:tcW w:w="900" w:type="dxa"/>
            <w:tcBorders>
              <w:top w:val="single" w:sz="1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0FEDDEFD" w14:textId="12B16AB0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1</w:t>
            </w:r>
          </w:p>
        </w:tc>
        <w:tc>
          <w:tcPr>
            <w:tcW w:w="1154" w:type="dxa"/>
            <w:tcBorders>
              <w:top w:val="single" w:sz="18"/>
              <w:left w:val="single" w:sz="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RDefault="06973A34" w14:paraId="7434A937" w14:textId="76C52CD2">
            <w:pPr>
              <w:rPr/>
            </w:pPr>
          </w:p>
        </w:tc>
      </w:tr>
      <w:tr w:rsidR="06973A34" w:rsidTr="06973A34" w14:paraId="72046815">
        <w:trPr>
          <w:trHeight w:val="270"/>
        </w:trPr>
        <w:tc>
          <w:tcPr>
            <w:tcW w:w="2985" w:type="dxa"/>
            <w:tcBorders>
              <w:top w:val="single" w:sz="8"/>
              <w:left w:val="single" w:sz="1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636C08BD" w14:textId="2936E673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CLASSROOM</w:t>
            </w:r>
          </w:p>
        </w:tc>
        <w:tc>
          <w:tcPr>
            <w:tcW w:w="1065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59FC2C76" w14:textId="3D08C721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10</w:t>
            </w:r>
          </w:p>
        </w:tc>
        <w:tc>
          <w:tcPr>
            <w:tcW w:w="120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RDefault="06973A34" w14:paraId="351B2E56" w14:textId="192B3D73">
            <w:pPr>
              <w:rPr/>
            </w:pPr>
          </w:p>
        </w:tc>
        <w:tc>
          <w:tcPr>
            <w:tcW w:w="1440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RDefault="06973A34" w14:paraId="02DA0823" w14:textId="75B9BED2">
            <w:pPr>
              <w:rPr/>
            </w:pPr>
          </w:p>
        </w:tc>
        <w:tc>
          <w:tcPr>
            <w:tcW w:w="1110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25FC43ED" w14:textId="1D2072CF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10</w:t>
            </w:r>
          </w:p>
        </w:tc>
        <w:tc>
          <w:tcPr>
            <w:tcW w:w="90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37091D78" w14:textId="47AC1F4B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1</w:t>
            </w:r>
          </w:p>
        </w:tc>
        <w:tc>
          <w:tcPr>
            <w:tcW w:w="1154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3F5AA0B9" w14:textId="41FD7DC8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Yes</w:t>
            </w:r>
          </w:p>
        </w:tc>
      </w:tr>
      <w:tr w:rsidR="06973A34" w:rsidTr="06973A34" w14:paraId="32C59011">
        <w:trPr>
          <w:trHeight w:val="270"/>
        </w:trPr>
        <w:tc>
          <w:tcPr>
            <w:tcW w:w="2985" w:type="dxa"/>
            <w:tcBorders>
              <w:top w:val="single" w:sz="8"/>
              <w:left w:val="single" w:sz="1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78BD7D71" w14:textId="508DA059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MORRILL</w:t>
            </w:r>
          </w:p>
        </w:tc>
        <w:tc>
          <w:tcPr>
            <w:tcW w:w="1065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RDefault="06973A34" w14:paraId="78334BA4" w14:textId="68500EE2">
            <w:pPr>
              <w:rPr/>
            </w:pPr>
          </w:p>
        </w:tc>
        <w:tc>
          <w:tcPr>
            <w:tcW w:w="120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RDefault="06973A34" w14:paraId="5EA58591" w14:textId="6562ED8C">
            <w:pPr>
              <w:rPr/>
            </w:pPr>
          </w:p>
        </w:tc>
        <w:tc>
          <w:tcPr>
            <w:tcW w:w="1440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2D635828" w14:textId="77DDB442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6</w:t>
            </w:r>
          </w:p>
        </w:tc>
        <w:tc>
          <w:tcPr>
            <w:tcW w:w="1110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21BE17F5" w14:textId="1908DCEA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6</w:t>
            </w:r>
          </w:p>
        </w:tc>
        <w:tc>
          <w:tcPr>
            <w:tcW w:w="90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54B0D82B" w14:textId="54168229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1</w:t>
            </w:r>
          </w:p>
        </w:tc>
        <w:tc>
          <w:tcPr>
            <w:tcW w:w="1154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RDefault="06973A34" w14:paraId="5D0B11B3" w14:textId="2A54D032">
            <w:pPr>
              <w:rPr/>
            </w:pPr>
          </w:p>
        </w:tc>
      </w:tr>
      <w:tr w:rsidR="06973A34" w:rsidTr="06973A34" w14:paraId="149F52A9">
        <w:trPr>
          <w:trHeight w:val="270"/>
        </w:trPr>
        <w:tc>
          <w:tcPr>
            <w:tcW w:w="2985" w:type="dxa"/>
            <w:tcBorders>
              <w:top w:val="single" w:sz="8"/>
              <w:left w:val="single" w:sz="1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7512E638" w14:textId="2370A02F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NORTH CLASSROOM</w:t>
            </w:r>
          </w:p>
        </w:tc>
        <w:tc>
          <w:tcPr>
            <w:tcW w:w="1065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RDefault="06973A34" w14:paraId="39CB75D6" w14:textId="6375C3DF">
            <w:pPr>
              <w:rPr/>
            </w:pPr>
          </w:p>
        </w:tc>
        <w:tc>
          <w:tcPr>
            <w:tcW w:w="120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RDefault="06973A34" w14:paraId="33157AF5" w14:textId="11CE1211">
            <w:pPr>
              <w:rPr/>
            </w:pPr>
          </w:p>
        </w:tc>
        <w:tc>
          <w:tcPr>
            <w:tcW w:w="1440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2DB27A61" w14:textId="162359C7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6</w:t>
            </w:r>
          </w:p>
        </w:tc>
        <w:tc>
          <w:tcPr>
            <w:tcW w:w="1110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60800BA2" w14:textId="258DA4E2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6</w:t>
            </w:r>
          </w:p>
        </w:tc>
        <w:tc>
          <w:tcPr>
            <w:tcW w:w="90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43BDF1F0" w14:textId="56D7CA98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1</w:t>
            </w:r>
          </w:p>
        </w:tc>
        <w:tc>
          <w:tcPr>
            <w:tcW w:w="1154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31E0A2BB" w14:textId="301FAF04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Yes</w:t>
            </w:r>
          </w:p>
        </w:tc>
      </w:tr>
      <w:tr w:rsidR="06973A34" w:rsidTr="06973A34" w14:paraId="52BE64EA">
        <w:trPr>
          <w:trHeight w:val="270"/>
        </w:trPr>
        <w:tc>
          <w:tcPr>
            <w:tcW w:w="2985" w:type="dxa"/>
            <w:tcBorders>
              <w:top w:val="single" w:sz="8"/>
              <w:left w:val="single" w:sz="1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31CE9679" w14:textId="628C6F9D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NANCY RANDOLPH DAVIS</w:t>
            </w:r>
          </w:p>
        </w:tc>
        <w:tc>
          <w:tcPr>
            <w:tcW w:w="1065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RDefault="06973A34" w14:paraId="09985FA9" w14:textId="11A03B28">
            <w:pPr>
              <w:rPr/>
            </w:pPr>
          </w:p>
        </w:tc>
        <w:tc>
          <w:tcPr>
            <w:tcW w:w="120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60647A52" w14:textId="2CEB878B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21</w:t>
            </w:r>
          </w:p>
        </w:tc>
        <w:tc>
          <w:tcPr>
            <w:tcW w:w="1440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RDefault="06973A34" w14:paraId="6F74317C" w14:textId="1A3A5F19">
            <w:pPr>
              <w:rPr/>
            </w:pPr>
          </w:p>
        </w:tc>
        <w:tc>
          <w:tcPr>
            <w:tcW w:w="1110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568FAFF4" w14:textId="63B34843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21</w:t>
            </w:r>
          </w:p>
        </w:tc>
        <w:tc>
          <w:tcPr>
            <w:tcW w:w="90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148F53C9" w14:textId="757937B5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1</w:t>
            </w:r>
          </w:p>
        </w:tc>
        <w:tc>
          <w:tcPr>
            <w:tcW w:w="1154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125683C7" w14:textId="20329AFB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Yes</w:t>
            </w:r>
          </w:p>
        </w:tc>
      </w:tr>
      <w:tr w:rsidR="06973A34" w:rsidTr="06973A34" w14:paraId="5C539735">
        <w:trPr>
          <w:trHeight w:val="270"/>
        </w:trPr>
        <w:tc>
          <w:tcPr>
            <w:tcW w:w="2985" w:type="dxa"/>
            <w:tcBorders>
              <w:top w:val="single" w:sz="8"/>
              <w:left w:val="single" w:sz="1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1AEF3ABA" w14:textId="5B22A991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ENGINEERING NORTH</w:t>
            </w:r>
          </w:p>
        </w:tc>
        <w:tc>
          <w:tcPr>
            <w:tcW w:w="1065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RDefault="06973A34" w14:paraId="3A2EA5B2" w14:textId="1D42A6E4">
            <w:pPr>
              <w:rPr/>
            </w:pPr>
          </w:p>
        </w:tc>
        <w:tc>
          <w:tcPr>
            <w:tcW w:w="120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RDefault="06973A34" w14:paraId="72A61766" w14:textId="4012D3DD">
            <w:pPr>
              <w:rPr/>
            </w:pPr>
          </w:p>
        </w:tc>
        <w:tc>
          <w:tcPr>
            <w:tcW w:w="1440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006440FF" w14:textId="62C5C846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12</w:t>
            </w:r>
          </w:p>
        </w:tc>
        <w:tc>
          <w:tcPr>
            <w:tcW w:w="1110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08674FB6" w14:textId="5F247E4C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12</w:t>
            </w:r>
          </w:p>
        </w:tc>
        <w:tc>
          <w:tcPr>
            <w:tcW w:w="90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18A58D8C" w14:textId="6B69912E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1</w:t>
            </w:r>
          </w:p>
        </w:tc>
        <w:tc>
          <w:tcPr>
            <w:tcW w:w="1154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4B3A3549" w14:textId="3E0920F6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Yes</w:t>
            </w:r>
          </w:p>
        </w:tc>
      </w:tr>
      <w:tr w:rsidR="06973A34" w:rsidTr="06973A34" w14:paraId="3F71BE63">
        <w:trPr>
          <w:trHeight w:val="270"/>
        </w:trPr>
        <w:tc>
          <w:tcPr>
            <w:tcW w:w="2985" w:type="dxa"/>
            <w:tcBorders>
              <w:top w:val="single" w:sz="8"/>
              <w:left w:val="single" w:sz="1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57B2412F" w14:textId="6B311CBF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AGRICULTURE</w:t>
            </w:r>
          </w:p>
        </w:tc>
        <w:tc>
          <w:tcPr>
            <w:tcW w:w="1065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RDefault="06973A34" w14:paraId="0FE94E75" w14:textId="62DBC7BE">
            <w:pPr>
              <w:rPr/>
            </w:pPr>
          </w:p>
        </w:tc>
        <w:tc>
          <w:tcPr>
            <w:tcW w:w="120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RDefault="06973A34" w14:paraId="3CD1D43B" w14:textId="60974F3F">
            <w:pPr>
              <w:rPr/>
            </w:pPr>
          </w:p>
        </w:tc>
        <w:tc>
          <w:tcPr>
            <w:tcW w:w="1440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266127D1" w14:textId="270857BC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13</w:t>
            </w:r>
          </w:p>
        </w:tc>
        <w:tc>
          <w:tcPr>
            <w:tcW w:w="1110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79DCB518" w14:textId="16180AD2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13</w:t>
            </w:r>
          </w:p>
        </w:tc>
        <w:tc>
          <w:tcPr>
            <w:tcW w:w="90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52BEF11D" w14:textId="2241F29A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1</w:t>
            </w:r>
          </w:p>
        </w:tc>
        <w:tc>
          <w:tcPr>
            <w:tcW w:w="1154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1D8BBA00" w14:textId="41294E0D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Yes</w:t>
            </w:r>
          </w:p>
        </w:tc>
      </w:tr>
      <w:tr w:rsidR="06973A34" w:rsidTr="06973A34" w14:paraId="170315E9">
        <w:trPr>
          <w:trHeight w:val="270"/>
        </w:trPr>
        <w:tc>
          <w:tcPr>
            <w:tcW w:w="2985" w:type="dxa"/>
            <w:tcBorders>
              <w:top w:val="single" w:sz="8"/>
              <w:left w:val="single" w:sz="1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478BF102" w14:textId="6A78DF8E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PHYSICAL SCIENCES</w:t>
            </w:r>
          </w:p>
        </w:tc>
        <w:tc>
          <w:tcPr>
            <w:tcW w:w="1065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RDefault="06973A34" w14:paraId="410C73AA" w14:textId="1497C502">
            <w:pPr>
              <w:rPr/>
            </w:pPr>
          </w:p>
        </w:tc>
        <w:tc>
          <w:tcPr>
            <w:tcW w:w="120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RDefault="06973A34" w14:paraId="1B4B8F2E" w14:textId="00B1E406">
            <w:pPr>
              <w:rPr/>
            </w:pPr>
          </w:p>
        </w:tc>
        <w:tc>
          <w:tcPr>
            <w:tcW w:w="1440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4F81CD97" w14:textId="6D08605B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17</w:t>
            </w:r>
          </w:p>
        </w:tc>
        <w:tc>
          <w:tcPr>
            <w:tcW w:w="1110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217B828A" w14:textId="7C09C318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17</w:t>
            </w:r>
          </w:p>
        </w:tc>
        <w:tc>
          <w:tcPr>
            <w:tcW w:w="90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6BA0D1F9" w14:textId="7E5AB3D8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1</w:t>
            </w:r>
          </w:p>
        </w:tc>
        <w:tc>
          <w:tcPr>
            <w:tcW w:w="1154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5ED9A444" w14:textId="2BF67582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Yes</w:t>
            </w:r>
          </w:p>
        </w:tc>
      </w:tr>
      <w:tr w:rsidR="06973A34" w:rsidTr="06973A34" w14:paraId="2EEC970D">
        <w:trPr>
          <w:trHeight w:val="270"/>
        </w:trPr>
        <w:tc>
          <w:tcPr>
            <w:tcW w:w="2985" w:type="dxa"/>
            <w:tcBorders>
              <w:top w:val="single" w:sz="8"/>
              <w:left w:val="single" w:sz="1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23D7305F" w14:textId="5A7CA0DE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BUSINESS</w:t>
            </w:r>
          </w:p>
        </w:tc>
        <w:tc>
          <w:tcPr>
            <w:tcW w:w="1065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7D016878" w14:textId="140542D8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21</w:t>
            </w:r>
          </w:p>
        </w:tc>
        <w:tc>
          <w:tcPr>
            <w:tcW w:w="120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RDefault="06973A34" w14:paraId="6112A422" w14:textId="71C076F5">
            <w:pPr>
              <w:rPr/>
            </w:pPr>
          </w:p>
        </w:tc>
        <w:tc>
          <w:tcPr>
            <w:tcW w:w="1440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RDefault="06973A34" w14:paraId="7BD499CB" w14:textId="36823146">
            <w:pPr>
              <w:rPr/>
            </w:pPr>
          </w:p>
        </w:tc>
        <w:tc>
          <w:tcPr>
            <w:tcW w:w="1110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70F7BB81" w14:textId="4C8EB857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21</w:t>
            </w:r>
          </w:p>
        </w:tc>
        <w:tc>
          <w:tcPr>
            <w:tcW w:w="90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42225E03" w14:textId="1FEEED99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1</w:t>
            </w:r>
          </w:p>
        </w:tc>
        <w:tc>
          <w:tcPr>
            <w:tcW w:w="1154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49A7EF28" w14:textId="356189F1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Yes</w:t>
            </w:r>
          </w:p>
        </w:tc>
      </w:tr>
      <w:tr w:rsidR="06973A34" w:rsidTr="06973A34" w14:paraId="293E0F22">
        <w:trPr>
          <w:trHeight w:val="270"/>
        </w:trPr>
        <w:tc>
          <w:tcPr>
            <w:tcW w:w="2985" w:type="dxa"/>
            <w:tcBorders>
              <w:top w:val="single" w:sz="8"/>
              <w:left w:val="single" w:sz="1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2CBAEFF4" w14:textId="38B08B77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WILLARD</w:t>
            </w:r>
          </w:p>
        </w:tc>
        <w:tc>
          <w:tcPr>
            <w:tcW w:w="1065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RDefault="06973A34" w14:paraId="7DE977D9" w14:textId="181263B0">
            <w:pPr>
              <w:rPr/>
            </w:pPr>
          </w:p>
        </w:tc>
        <w:tc>
          <w:tcPr>
            <w:tcW w:w="120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2A1A3951" w14:textId="70B676DC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21</w:t>
            </w:r>
          </w:p>
        </w:tc>
        <w:tc>
          <w:tcPr>
            <w:tcW w:w="1440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RDefault="06973A34" w14:paraId="6D0E9896" w14:textId="76F9C4E1">
            <w:pPr>
              <w:rPr/>
            </w:pPr>
          </w:p>
        </w:tc>
        <w:tc>
          <w:tcPr>
            <w:tcW w:w="1110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716EF0FB" w14:textId="1AD12A67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21</w:t>
            </w:r>
          </w:p>
        </w:tc>
        <w:tc>
          <w:tcPr>
            <w:tcW w:w="90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6982D88D" w14:textId="42DF7788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1</w:t>
            </w:r>
          </w:p>
        </w:tc>
        <w:tc>
          <w:tcPr>
            <w:tcW w:w="1154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0C6F86C6" w14:textId="44514ABA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Yes</w:t>
            </w:r>
          </w:p>
        </w:tc>
      </w:tr>
      <w:tr w:rsidR="06973A34" w:rsidTr="06973A34" w14:paraId="209C904F">
        <w:trPr>
          <w:trHeight w:val="270"/>
        </w:trPr>
        <w:tc>
          <w:tcPr>
            <w:tcW w:w="2985" w:type="dxa"/>
            <w:tcBorders>
              <w:top w:val="single" w:sz="8"/>
              <w:left w:val="single" w:sz="1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3C28207B" w14:textId="1803BF4E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EDMON LOW LIBRARY</w:t>
            </w:r>
          </w:p>
        </w:tc>
        <w:tc>
          <w:tcPr>
            <w:tcW w:w="1065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6F725015" w14:textId="14942BF6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21</w:t>
            </w:r>
          </w:p>
        </w:tc>
        <w:tc>
          <w:tcPr>
            <w:tcW w:w="120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RDefault="06973A34" w14:paraId="16E50D04" w14:textId="3E8419DA">
            <w:pPr>
              <w:rPr/>
            </w:pPr>
          </w:p>
        </w:tc>
        <w:tc>
          <w:tcPr>
            <w:tcW w:w="1440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676AFF4B" w14:textId="22E965D8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3</w:t>
            </w:r>
          </w:p>
        </w:tc>
        <w:tc>
          <w:tcPr>
            <w:tcW w:w="1110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4F9F34E7" w14:textId="4BA29DCF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24</w:t>
            </w:r>
          </w:p>
        </w:tc>
        <w:tc>
          <w:tcPr>
            <w:tcW w:w="90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1C7E4007" w14:textId="6F580B60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1</w:t>
            </w:r>
          </w:p>
        </w:tc>
        <w:tc>
          <w:tcPr>
            <w:tcW w:w="1154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RDefault="06973A34" w14:paraId="3C302FEE" w14:textId="281059FB">
            <w:pPr>
              <w:rPr/>
            </w:pPr>
          </w:p>
        </w:tc>
      </w:tr>
      <w:tr w:rsidR="06973A34" w:rsidTr="06973A34" w14:paraId="400CDE93">
        <w:trPr>
          <w:trHeight w:val="270"/>
        </w:trPr>
        <w:tc>
          <w:tcPr>
            <w:tcW w:w="2985" w:type="dxa"/>
            <w:tcBorders>
              <w:top w:val="single" w:sz="8"/>
              <w:left w:val="single" w:sz="1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155F825A" w14:textId="4097598F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NOBLE RESEARCH CNTR</w:t>
            </w:r>
          </w:p>
        </w:tc>
        <w:tc>
          <w:tcPr>
            <w:tcW w:w="1065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RDefault="06973A34" w14:paraId="13A783D0" w14:textId="340BAFE2">
            <w:pPr>
              <w:rPr/>
            </w:pPr>
          </w:p>
        </w:tc>
        <w:tc>
          <w:tcPr>
            <w:tcW w:w="120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RDefault="06973A34" w14:paraId="3D6D162E" w14:textId="1C7F827F">
            <w:pPr>
              <w:rPr/>
            </w:pPr>
          </w:p>
        </w:tc>
        <w:tc>
          <w:tcPr>
            <w:tcW w:w="1440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3DEE403E" w14:textId="5711A243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28</w:t>
            </w:r>
          </w:p>
        </w:tc>
        <w:tc>
          <w:tcPr>
            <w:tcW w:w="1110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0F121AEE" w14:textId="19DED823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28</w:t>
            </w:r>
          </w:p>
        </w:tc>
        <w:tc>
          <w:tcPr>
            <w:tcW w:w="90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77162DB6" w14:textId="6E4124C0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1</w:t>
            </w:r>
          </w:p>
        </w:tc>
        <w:tc>
          <w:tcPr>
            <w:tcW w:w="1154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0AA2E52A" w14:textId="479C9FD5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Yes</w:t>
            </w:r>
          </w:p>
        </w:tc>
      </w:tr>
      <w:tr w:rsidR="06973A34" w:rsidTr="06973A34" w14:paraId="26C2EA8D">
        <w:trPr>
          <w:trHeight w:val="270"/>
        </w:trPr>
        <w:tc>
          <w:tcPr>
            <w:tcW w:w="2985" w:type="dxa"/>
            <w:tcBorders>
              <w:top w:val="single" w:sz="8"/>
              <w:left w:val="single" w:sz="1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5BC02140" w14:textId="75731DCF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ANIMAL SCIENCES</w:t>
            </w:r>
          </w:p>
        </w:tc>
        <w:tc>
          <w:tcPr>
            <w:tcW w:w="1065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RDefault="06973A34" w14:paraId="4C85EEC0" w14:textId="35655DC0">
            <w:pPr>
              <w:rPr/>
            </w:pPr>
          </w:p>
        </w:tc>
        <w:tc>
          <w:tcPr>
            <w:tcW w:w="120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RDefault="06973A34" w14:paraId="42840AF7" w14:textId="031CC29C">
            <w:pPr>
              <w:rPr/>
            </w:pPr>
          </w:p>
        </w:tc>
        <w:tc>
          <w:tcPr>
            <w:tcW w:w="1440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2E05C6E0" w14:textId="37887879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4</w:t>
            </w:r>
          </w:p>
        </w:tc>
        <w:tc>
          <w:tcPr>
            <w:tcW w:w="1110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6C15276C" w14:textId="215A596A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4</w:t>
            </w:r>
          </w:p>
        </w:tc>
        <w:tc>
          <w:tcPr>
            <w:tcW w:w="90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006D7B54" w14:textId="449DF61F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2</w:t>
            </w:r>
          </w:p>
        </w:tc>
        <w:tc>
          <w:tcPr>
            <w:tcW w:w="1154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RDefault="06973A34" w14:paraId="732F2CA2" w14:textId="40A16862">
            <w:pPr>
              <w:rPr/>
            </w:pPr>
          </w:p>
        </w:tc>
      </w:tr>
      <w:tr w:rsidR="06973A34" w:rsidTr="06973A34" w14:paraId="49DD575E">
        <w:trPr>
          <w:trHeight w:val="270"/>
        </w:trPr>
        <w:tc>
          <w:tcPr>
            <w:tcW w:w="2985" w:type="dxa"/>
            <w:tcBorders>
              <w:top w:val="single" w:sz="8"/>
              <w:left w:val="single" w:sz="1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3A002F4E" w14:textId="50CC37B6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NHOF DINING HALL</w:t>
            </w:r>
          </w:p>
        </w:tc>
        <w:tc>
          <w:tcPr>
            <w:tcW w:w="1065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RDefault="06973A34" w14:paraId="10EB714B" w14:textId="61EF60A9">
            <w:pPr>
              <w:rPr/>
            </w:pPr>
          </w:p>
        </w:tc>
        <w:tc>
          <w:tcPr>
            <w:tcW w:w="120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RDefault="06973A34" w14:paraId="568BDFE3" w14:textId="306C9041">
            <w:pPr>
              <w:rPr/>
            </w:pPr>
          </w:p>
        </w:tc>
        <w:tc>
          <w:tcPr>
            <w:tcW w:w="1440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70693C2C" w14:textId="699868B2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4</w:t>
            </w:r>
          </w:p>
        </w:tc>
        <w:tc>
          <w:tcPr>
            <w:tcW w:w="1110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4502396D" w14:textId="2ECDBAD9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4</w:t>
            </w:r>
          </w:p>
        </w:tc>
        <w:tc>
          <w:tcPr>
            <w:tcW w:w="90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7B0546E8" w14:textId="01BDDD94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2</w:t>
            </w:r>
          </w:p>
        </w:tc>
        <w:tc>
          <w:tcPr>
            <w:tcW w:w="1154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RDefault="06973A34" w14:paraId="606512C4" w14:textId="5EF43CE4">
            <w:pPr>
              <w:rPr/>
            </w:pPr>
          </w:p>
        </w:tc>
      </w:tr>
      <w:tr w:rsidR="06973A34" w:rsidTr="06973A34" w14:paraId="4840B74F">
        <w:trPr>
          <w:trHeight w:val="270"/>
        </w:trPr>
        <w:tc>
          <w:tcPr>
            <w:tcW w:w="2985" w:type="dxa"/>
            <w:tcBorders>
              <w:top w:val="single" w:sz="8"/>
              <w:left w:val="single" w:sz="1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1FB5A105" w14:textId="50A947F5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PAUL MILLER JOURN/BR</w:t>
            </w:r>
          </w:p>
        </w:tc>
        <w:tc>
          <w:tcPr>
            <w:tcW w:w="1065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RDefault="06973A34" w14:paraId="2EDED7D4" w14:textId="31E4ABAA">
            <w:pPr>
              <w:rPr/>
            </w:pPr>
          </w:p>
        </w:tc>
        <w:tc>
          <w:tcPr>
            <w:tcW w:w="120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RDefault="06973A34" w14:paraId="3FFD618C" w14:textId="7AADE01D">
            <w:pPr>
              <w:rPr/>
            </w:pPr>
          </w:p>
        </w:tc>
        <w:tc>
          <w:tcPr>
            <w:tcW w:w="1440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165C4D3D" w14:textId="42726475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5</w:t>
            </w:r>
          </w:p>
        </w:tc>
        <w:tc>
          <w:tcPr>
            <w:tcW w:w="1110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5C4F570C" w14:textId="259ED1DD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5</w:t>
            </w:r>
          </w:p>
        </w:tc>
        <w:tc>
          <w:tcPr>
            <w:tcW w:w="90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626E079E" w14:textId="21F6FADD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2</w:t>
            </w:r>
          </w:p>
        </w:tc>
        <w:tc>
          <w:tcPr>
            <w:tcW w:w="1154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322C918A" w14:textId="6AA267D8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Yes</w:t>
            </w:r>
          </w:p>
        </w:tc>
      </w:tr>
      <w:tr w:rsidR="06973A34" w:rsidTr="06973A34" w14:paraId="0B29A816">
        <w:trPr>
          <w:trHeight w:val="270"/>
        </w:trPr>
        <w:tc>
          <w:tcPr>
            <w:tcW w:w="2985" w:type="dxa"/>
            <w:tcBorders>
              <w:top w:val="single" w:sz="8"/>
              <w:left w:val="single" w:sz="1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0F8C0ACD" w14:textId="52233469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ENGINEERING SOUTH</w:t>
            </w:r>
          </w:p>
        </w:tc>
        <w:tc>
          <w:tcPr>
            <w:tcW w:w="1065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RDefault="06973A34" w14:paraId="5CEF69B8" w14:textId="60002CC8">
            <w:pPr>
              <w:rPr/>
            </w:pPr>
          </w:p>
        </w:tc>
        <w:tc>
          <w:tcPr>
            <w:tcW w:w="120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RDefault="06973A34" w14:paraId="29F3760A" w14:textId="557D4563">
            <w:pPr>
              <w:rPr/>
            </w:pPr>
          </w:p>
        </w:tc>
        <w:tc>
          <w:tcPr>
            <w:tcW w:w="1440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0850FC35" w14:textId="697A4E07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5</w:t>
            </w:r>
          </w:p>
        </w:tc>
        <w:tc>
          <w:tcPr>
            <w:tcW w:w="1110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42632EA0" w14:textId="0B123288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5</w:t>
            </w:r>
          </w:p>
        </w:tc>
        <w:tc>
          <w:tcPr>
            <w:tcW w:w="90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76526266" w14:textId="575E90DC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2</w:t>
            </w:r>
          </w:p>
        </w:tc>
        <w:tc>
          <w:tcPr>
            <w:tcW w:w="1154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RDefault="06973A34" w14:paraId="07E999CF" w14:textId="5468EEA0">
            <w:pPr>
              <w:rPr/>
            </w:pPr>
          </w:p>
        </w:tc>
      </w:tr>
      <w:tr w:rsidR="06973A34" w:rsidTr="06973A34" w14:paraId="68CF6557">
        <w:trPr>
          <w:trHeight w:val="270"/>
        </w:trPr>
        <w:tc>
          <w:tcPr>
            <w:tcW w:w="2985" w:type="dxa"/>
            <w:tcBorders>
              <w:top w:val="single" w:sz="8"/>
              <w:left w:val="single" w:sz="1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2519149D" w14:textId="03DBD816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GUNDERSEN</w:t>
            </w:r>
          </w:p>
        </w:tc>
        <w:tc>
          <w:tcPr>
            <w:tcW w:w="1065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3A966E8F" w14:textId="04521231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1</w:t>
            </w:r>
          </w:p>
        </w:tc>
        <w:tc>
          <w:tcPr>
            <w:tcW w:w="120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RDefault="06973A34" w14:paraId="3A5C9BF9" w14:textId="524550AF">
            <w:pPr>
              <w:rPr/>
            </w:pPr>
          </w:p>
        </w:tc>
        <w:tc>
          <w:tcPr>
            <w:tcW w:w="1440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68A63150" w14:textId="2C9E65E4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4</w:t>
            </w:r>
          </w:p>
        </w:tc>
        <w:tc>
          <w:tcPr>
            <w:tcW w:w="1110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183B0DD1" w14:textId="15875B3C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5</w:t>
            </w:r>
          </w:p>
        </w:tc>
        <w:tc>
          <w:tcPr>
            <w:tcW w:w="90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58568458" w14:textId="05FDD6D9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2</w:t>
            </w:r>
          </w:p>
        </w:tc>
        <w:tc>
          <w:tcPr>
            <w:tcW w:w="1154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RDefault="06973A34" w14:paraId="36B32B3E" w14:textId="39902A88">
            <w:pPr>
              <w:rPr/>
            </w:pPr>
          </w:p>
        </w:tc>
      </w:tr>
      <w:tr w:rsidR="06973A34" w:rsidTr="06973A34" w14:paraId="3FFC09B8">
        <w:trPr>
          <w:trHeight w:val="270"/>
        </w:trPr>
        <w:tc>
          <w:tcPr>
            <w:tcW w:w="2985" w:type="dxa"/>
            <w:tcBorders>
              <w:top w:val="single" w:sz="8"/>
              <w:left w:val="single" w:sz="1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77689B19" w14:textId="2DE3DA2E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ENDEAVOR</w:t>
            </w:r>
          </w:p>
        </w:tc>
        <w:tc>
          <w:tcPr>
            <w:tcW w:w="1065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RDefault="06973A34" w14:paraId="7E946731" w14:textId="6B1D2443">
            <w:pPr>
              <w:rPr/>
            </w:pPr>
          </w:p>
        </w:tc>
        <w:tc>
          <w:tcPr>
            <w:tcW w:w="120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RDefault="06973A34" w14:paraId="6FD82306" w14:textId="69A7CE03">
            <w:pPr>
              <w:rPr/>
            </w:pPr>
          </w:p>
        </w:tc>
        <w:tc>
          <w:tcPr>
            <w:tcW w:w="1440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6E128EC0" w14:textId="256B038B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7</w:t>
            </w:r>
          </w:p>
        </w:tc>
        <w:tc>
          <w:tcPr>
            <w:tcW w:w="1110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6A60B301" w14:textId="4985EF92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7</w:t>
            </w:r>
          </w:p>
        </w:tc>
        <w:tc>
          <w:tcPr>
            <w:tcW w:w="90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51BD32FA" w14:textId="60AF2572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2</w:t>
            </w:r>
          </w:p>
        </w:tc>
        <w:tc>
          <w:tcPr>
            <w:tcW w:w="1154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RDefault="06973A34" w14:paraId="75162F97" w14:textId="384123E9">
            <w:pPr>
              <w:rPr/>
            </w:pPr>
          </w:p>
        </w:tc>
      </w:tr>
      <w:tr w:rsidR="06973A34" w:rsidTr="06973A34" w14:paraId="005716AF">
        <w:trPr>
          <w:trHeight w:val="270"/>
        </w:trPr>
        <w:tc>
          <w:tcPr>
            <w:tcW w:w="2985" w:type="dxa"/>
            <w:tcBorders>
              <w:top w:val="single" w:sz="8"/>
              <w:left w:val="single" w:sz="1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23B1F184" w14:textId="47CBFE0E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LIFE SCIENCES WEST</w:t>
            </w:r>
          </w:p>
        </w:tc>
        <w:tc>
          <w:tcPr>
            <w:tcW w:w="1065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RDefault="06973A34" w14:paraId="60A0B07E" w14:textId="66DD5442">
            <w:pPr>
              <w:rPr/>
            </w:pPr>
          </w:p>
        </w:tc>
        <w:tc>
          <w:tcPr>
            <w:tcW w:w="120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RDefault="06973A34" w14:paraId="64912D32" w14:textId="1CF41EC7">
            <w:pPr>
              <w:rPr/>
            </w:pPr>
          </w:p>
        </w:tc>
        <w:tc>
          <w:tcPr>
            <w:tcW w:w="1440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7BF2DA4E" w14:textId="00A3635C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8</w:t>
            </w:r>
          </w:p>
        </w:tc>
        <w:tc>
          <w:tcPr>
            <w:tcW w:w="1110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0CAB8DDE" w14:textId="62868F97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8</w:t>
            </w:r>
          </w:p>
        </w:tc>
        <w:tc>
          <w:tcPr>
            <w:tcW w:w="90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784FF1B4" w14:textId="3A00DC8D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2</w:t>
            </w:r>
          </w:p>
        </w:tc>
        <w:tc>
          <w:tcPr>
            <w:tcW w:w="1154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RDefault="06973A34" w14:paraId="0A478BA6" w14:textId="6A703957">
            <w:pPr>
              <w:rPr/>
            </w:pPr>
          </w:p>
        </w:tc>
      </w:tr>
      <w:tr w:rsidR="06973A34" w:rsidTr="06973A34" w14:paraId="3BB6D608">
        <w:trPr>
          <w:trHeight w:val="270"/>
        </w:trPr>
        <w:tc>
          <w:tcPr>
            <w:tcW w:w="2985" w:type="dxa"/>
            <w:tcBorders>
              <w:top w:val="single" w:sz="8"/>
              <w:left w:val="single" w:sz="1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669F60A2" w14:textId="278E9742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ARCHITECTURE</w:t>
            </w:r>
          </w:p>
        </w:tc>
        <w:tc>
          <w:tcPr>
            <w:tcW w:w="1065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RDefault="06973A34" w14:paraId="2CC22CD6" w14:textId="61EDA15D">
            <w:pPr>
              <w:rPr/>
            </w:pPr>
          </w:p>
        </w:tc>
        <w:tc>
          <w:tcPr>
            <w:tcW w:w="120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RDefault="06973A34" w14:paraId="35661622" w14:textId="1B5B7AD4">
            <w:pPr>
              <w:rPr/>
            </w:pPr>
          </w:p>
        </w:tc>
        <w:tc>
          <w:tcPr>
            <w:tcW w:w="1440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35058B53" w14:textId="68566CAE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10</w:t>
            </w:r>
          </w:p>
        </w:tc>
        <w:tc>
          <w:tcPr>
            <w:tcW w:w="1110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0753CE58" w14:textId="37514154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10</w:t>
            </w:r>
          </w:p>
        </w:tc>
        <w:tc>
          <w:tcPr>
            <w:tcW w:w="90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3A1D1485" w14:textId="1E682CB2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2</w:t>
            </w:r>
          </w:p>
        </w:tc>
        <w:tc>
          <w:tcPr>
            <w:tcW w:w="1154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RDefault="06973A34" w14:paraId="1809F297" w14:textId="32A88472">
            <w:pPr>
              <w:rPr/>
            </w:pPr>
          </w:p>
        </w:tc>
      </w:tr>
      <w:tr w:rsidR="06973A34" w:rsidTr="06973A34" w14:paraId="674796B9">
        <w:trPr>
          <w:trHeight w:val="270"/>
        </w:trPr>
        <w:tc>
          <w:tcPr>
            <w:tcW w:w="2985" w:type="dxa"/>
            <w:tcBorders>
              <w:top w:val="single" w:sz="8"/>
              <w:left w:val="single" w:sz="1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2A244F7C" w14:textId="5BFC00DE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MCELROY HALL</w:t>
            </w:r>
          </w:p>
        </w:tc>
        <w:tc>
          <w:tcPr>
            <w:tcW w:w="1065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RDefault="06973A34" w14:paraId="37402F28" w14:textId="692C4928">
            <w:pPr>
              <w:rPr/>
            </w:pPr>
          </w:p>
        </w:tc>
        <w:tc>
          <w:tcPr>
            <w:tcW w:w="120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RDefault="06973A34" w14:paraId="14BA38FA" w14:textId="525E0190">
            <w:pPr>
              <w:rPr/>
            </w:pPr>
          </w:p>
        </w:tc>
        <w:tc>
          <w:tcPr>
            <w:tcW w:w="1440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6FD41A92" w14:textId="4DA117DB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12</w:t>
            </w:r>
          </w:p>
        </w:tc>
        <w:tc>
          <w:tcPr>
            <w:tcW w:w="1110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49BAD6BC" w14:textId="12051899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12</w:t>
            </w:r>
          </w:p>
        </w:tc>
        <w:tc>
          <w:tcPr>
            <w:tcW w:w="90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1A75D0C8" w14:textId="438A6F0D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2</w:t>
            </w:r>
          </w:p>
        </w:tc>
        <w:tc>
          <w:tcPr>
            <w:tcW w:w="1154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6EF62A85" w14:textId="0AE2C4FA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Yes</w:t>
            </w:r>
          </w:p>
        </w:tc>
      </w:tr>
      <w:tr w:rsidR="06973A34" w:rsidTr="06973A34" w14:paraId="482C752A">
        <w:trPr>
          <w:trHeight w:val="270"/>
        </w:trPr>
        <w:tc>
          <w:tcPr>
            <w:tcW w:w="2985" w:type="dxa"/>
            <w:tcBorders>
              <w:top w:val="single" w:sz="8"/>
              <w:left w:val="single" w:sz="1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11080AF0" w14:textId="373E8B4A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MATH SCIENCES</w:t>
            </w:r>
          </w:p>
        </w:tc>
        <w:tc>
          <w:tcPr>
            <w:tcW w:w="1065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RDefault="06973A34" w14:paraId="4896778F" w14:textId="5E58FBD8">
            <w:pPr>
              <w:rPr/>
            </w:pPr>
          </w:p>
        </w:tc>
        <w:tc>
          <w:tcPr>
            <w:tcW w:w="120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RDefault="06973A34" w14:paraId="7E08FC5B" w14:textId="1D5CB3DE">
            <w:pPr>
              <w:rPr/>
            </w:pPr>
          </w:p>
        </w:tc>
        <w:tc>
          <w:tcPr>
            <w:tcW w:w="1440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7257821C" w14:textId="5CE20792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12</w:t>
            </w:r>
          </w:p>
        </w:tc>
        <w:tc>
          <w:tcPr>
            <w:tcW w:w="1110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122DC15A" w14:textId="133EE9DF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12</w:t>
            </w:r>
          </w:p>
        </w:tc>
        <w:tc>
          <w:tcPr>
            <w:tcW w:w="90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491D9BD9" w14:textId="593BDFB8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2</w:t>
            </w:r>
          </w:p>
        </w:tc>
        <w:tc>
          <w:tcPr>
            <w:tcW w:w="1154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7DDFBCBA" w14:textId="0321606D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Yes</w:t>
            </w:r>
          </w:p>
        </w:tc>
      </w:tr>
      <w:tr w:rsidR="06973A34" w:rsidTr="06973A34" w14:paraId="0A8CC74C">
        <w:trPr>
          <w:trHeight w:val="270"/>
        </w:trPr>
        <w:tc>
          <w:tcPr>
            <w:tcW w:w="2985" w:type="dxa"/>
            <w:tcBorders>
              <w:top w:val="single" w:sz="8"/>
              <w:left w:val="single" w:sz="1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4B736E95" w14:textId="75103C1D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SOC SCIENCES &amp; HUMANITIES</w:t>
            </w:r>
          </w:p>
        </w:tc>
        <w:tc>
          <w:tcPr>
            <w:tcW w:w="1065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RDefault="06973A34" w14:paraId="648357AD" w14:textId="578E6D93">
            <w:pPr>
              <w:rPr/>
            </w:pPr>
          </w:p>
        </w:tc>
        <w:tc>
          <w:tcPr>
            <w:tcW w:w="120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RDefault="06973A34" w14:paraId="3D32CAF4" w14:textId="4EA5E1C2">
            <w:pPr>
              <w:rPr/>
            </w:pPr>
          </w:p>
        </w:tc>
        <w:tc>
          <w:tcPr>
            <w:tcW w:w="1440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247499BE" w14:textId="488D5C5E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14</w:t>
            </w:r>
          </w:p>
        </w:tc>
        <w:tc>
          <w:tcPr>
            <w:tcW w:w="1110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4A2868FB" w14:textId="2AD2BF45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14</w:t>
            </w:r>
          </w:p>
        </w:tc>
        <w:tc>
          <w:tcPr>
            <w:tcW w:w="90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139EA4B0" w14:textId="7477F1CD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2</w:t>
            </w:r>
          </w:p>
        </w:tc>
        <w:tc>
          <w:tcPr>
            <w:tcW w:w="1154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1B34ED3E" w14:textId="36ECBD9D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Yes</w:t>
            </w:r>
          </w:p>
        </w:tc>
      </w:tr>
      <w:tr w:rsidR="06973A34" w:rsidTr="06973A34" w14:paraId="7F3D2F7B">
        <w:trPr>
          <w:trHeight w:val="270"/>
        </w:trPr>
        <w:tc>
          <w:tcPr>
            <w:tcW w:w="2985" w:type="dxa"/>
            <w:tcBorders>
              <w:top w:val="single" w:sz="8"/>
              <w:left w:val="single" w:sz="1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297B871E" w14:textId="09010D7A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WELLNESS CENTER</w:t>
            </w:r>
          </w:p>
        </w:tc>
        <w:tc>
          <w:tcPr>
            <w:tcW w:w="1065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3C50113D" w14:textId="5E3741E4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2</w:t>
            </w:r>
          </w:p>
        </w:tc>
        <w:tc>
          <w:tcPr>
            <w:tcW w:w="120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6148A8F4" w14:textId="39939E0B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1</w:t>
            </w:r>
          </w:p>
        </w:tc>
        <w:tc>
          <w:tcPr>
            <w:tcW w:w="1440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01BF4FC8" w14:textId="6F7E5227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3</w:t>
            </w:r>
          </w:p>
        </w:tc>
        <w:tc>
          <w:tcPr>
            <w:tcW w:w="1110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1D77DBB6" w14:textId="2CA9C204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6</w:t>
            </w:r>
          </w:p>
        </w:tc>
        <w:tc>
          <w:tcPr>
            <w:tcW w:w="90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2292C0DD" w14:textId="7C3294E7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3</w:t>
            </w:r>
          </w:p>
        </w:tc>
        <w:tc>
          <w:tcPr>
            <w:tcW w:w="1154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RDefault="06973A34" w14:paraId="0B126EA1" w14:textId="77EBEDEC">
            <w:pPr>
              <w:rPr/>
            </w:pPr>
          </w:p>
        </w:tc>
      </w:tr>
      <w:tr w:rsidR="06973A34" w:rsidTr="06973A34" w14:paraId="183805DB">
        <w:trPr>
          <w:trHeight w:val="270"/>
        </w:trPr>
        <w:tc>
          <w:tcPr>
            <w:tcW w:w="2985" w:type="dxa"/>
            <w:tcBorders>
              <w:top w:val="single" w:sz="8"/>
              <w:left w:val="single" w:sz="1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66065A04" w14:textId="04A38169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ITLE</w:t>
            </w:r>
          </w:p>
        </w:tc>
        <w:tc>
          <w:tcPr>
            <w:tcW w:w="1065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0CAC40AD" w14:textId="02EAC492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2</w:t>
            </w:r>
          </w:p>
        </w:tc>
        <w:tc>
          <w:tcPr>
            <w:tcW w:w="120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6805A053" w14:textId="3A4BADF1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2</w:t>
            </w:r>
          </w:p>
        </w:tc>
        <w:tc>
          <w:tcPr>
            <w:tcW w:w="1440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RDefault="06973A34" w14:paraId="6370C66A" w14:textId="67109FD0">
            <w:pPr>
              <w:rPr/>
            </w:pPr>
          </w:p>
        </w:tc>
        <w:tc>
          <w:tcPr>
            <w:tcW w:w="1110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45D8C057" w14:textId="47E49DA7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4</w:t>
            </w:r>
          </w:p>
        </w:tc>
        <w:tc>
          <w:tcPr>
            <w:tcW w:w="90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34DE5710" w14:textId="1F9E9C6D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3</w:t>
            </w:r>
          </w:p>
        </w:tc>
        <w:tc>
          <w:tcPr>
            <w:tcW w:w="1154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1FB4F7E0" w14:textId="62068836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Yes</w:t>
            </w:r>
          </w:p>
        </w:tc>
      </w:tr>
      <w:tr w:rsidR="06973A34" w:rsidTr="06973A34" w14:paraId="0E1B3BD3">
        <w:trPr>
          <w:trHeight w:val="270"/>
        </w:trPr>
        <w:tc>
          <w:tcPr>
            <w:tcW w:w="2985" w:type="dxa"/>
            <w:tcBorders>
              <w:top w:val="single" w:sz="8"/>
              <w:left w:val="single" w:sz="1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671CEEA9" w14:textId="6971BC18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OLD CENTRAL</w:t>
            </w:r>
          </w:p>
        </w:tc>
        <w:tc>
          <w:tcPr>
            <w:tcW w:w="1065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4EC72815" w14:textId="1FF249C0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3</w:t>
            </w:r>
          </w:p>
        </w:tc>
        <w:tc>
          <w:tcPr>
            <w:tcW w:w="120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323F422B" w14:textId="2985BCB2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2</w:t>
            </w:r>
          </w:p>
        </w:tc>
        <w:tc>
          <w:tcPr>
            <w:tcW w:w="1440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RDefault="06973A34" w14:paraId="701982DB" w14:textId="33560C75">
            <w:pPr>
              <w:rPr/>
            </w:pPr>
          </w:p>
        </w:tc>
        <w:tc>
          <w:tcPr>
            <w:tcW w:w="1110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74337BC2" w14:textId="7DFEF7B1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5</w:t>
            </w:r>
          </w:p>
        </w:tc>
        <w:tc>
          <w:tcPr>
            <w:tcW w:w="90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5944E038" w14:textId="312CDEBD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3</w:t>
            </w:r>
          </w:p>
        </w:tc>
        <w:tc>
          <w:tcPr>
            <w:tcW w:w="1154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193F2B2D" w14:textId="44A7E610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Yes</w:t>
            </w:r>
          </w:p>
        </w:tc>
      </w:tr>
      <w:tr w:rsidR="06973A34" w:rsidTr="06973A34" w14:paraId="2DC76178">
        <w:trPr>
          <w:trHeight w:val="270"/>
        </w:trPr>
        <w:tc>
          <w:tcPr>
            <w:tcW w:w="2985" w:type="dxa"/>
            <w:tcBorders>
              <w:top w:val="single" w:sz="8"/>
              <w:left w:val="single" w:sz="1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4F464D07" w14:textId="26644E10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PUBLIC INFORMATION</w:t>
            </w:r>
          </w:p>
        </w:tc>
        <w:tc>
          <w:tcPr>
            <w:tcW w:w="1065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4B686F27" w14:textId="47C58AA7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5</w:t>
            </w:r>
          </w:p>
        </w:tc>
        <w:tc>
          <w:tcPr>
            <w:tcW w:w="120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RDefault="06973A34" w14:paraId="35CD6C22" w14:textId="5CB02F06">
            <w:pPr>
              <w:rPr/>
            </w:pPr>
          </w:p>
        </w:tc>
        <w:tc>
          <w:tcPr>
            <w:tcW w:w="1440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RDefault="06973A34" w14:paraId="4D5BDC49" w14:textId="658F913A">
            <w:pPr>
              <w:rPr/>
            </w:pPr>
          </w:p>
        </w:tc>
        <w:tc>
          <w:tcPr>
            <w:tcW w:w="1110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006B4F0F" w14:textId="0221D60A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5</w:t>
            </w:r>
          </w:p>
        </w:tc>
        <w:tc>
          <w:tcPr>
            <w:tcW w:w="90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35AFCF03" w14:textId="2F142F1F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3</w:t>
            </w:r>
          </w:p>
        </w:tc>
        <w:tc>
          <w:tcPr>
            <w:tcW w:w="1154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41DC8F70" w14:textId="137CDB20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Yes</w:t>
            </w:r>
          </w:p>
        </w:tc>
      </w:tr>
      <w:tr w:rsidR="06973A34" w:rsidTr="06973A34" w14:paraId="4DD4A1DC">
        <w:trPr>
          <w:trHeight w:val="270"/>
        </w:trPr>
        <w:tc>
          <w:tcPr>
            <w:tcW w:w="2985" w:type="dxa"/>
            <w:tcBorders>
              <w:top w:val="single" w:sz="8"/>
              <w:left w:val="single" w:sz="1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761A2423" w14:textId="7B359718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GENERAL ACADEMIC</w:t>
            </w:r>
          </w:p>
        </w:tc>
        <w:tc>
          <w:tcPr>
            <w:tcW w:w="1065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0653B5D2" w14:textId="2307DA40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10</w:t>
            </w:r>
          </w:p>
        </w:tc>
        <w:tc>
          <w:tcPr>
            <w:tcW w:w="120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RDefault="06973A34" w14:paraId="5FF53DC2" w14:textId="0679F4A8">
            <w:pPr>
              <w:rPr/>
            </w:pPr>
          </w:p>
        </w:tc>
        <w:tc>
          <w:tcPr>
            <w:tcW w:w="1440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RDefault="06973A34" w14:paraId="18AA0145" w14:textId="59738EFB">
            <w:pPr>
              <w:rPr/>
            </w:pPr>
          </w:p>
        </w:tc>
        <w:tc>
          <w:tcPr>
            <w:tcW w:w="1110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3907DEA7" w14:textId="0656A1E2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10</w:t>
            </w:r>
          </w:p>
        </w:tc>
        <w:tc>
          <w:tcPr>
            <w:tcW w:w="90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4C05B532" w14:textId="15C0E94E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3</w:t>
            </w:r>
          </w:p>
        </w:tc>
        <w:tc>
          <w:tcPr>
            <w:tcW w:w="1154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470675D0" w14:textId="5C4C38EE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Yes</w:t>
            </w:r>
          </w:p>
        </w:tc>
      </w:tr>
      <w:tr w:rsidR="06973A34" w:rsidTr="06973A34" w14:paraId="77DC762F">
        <w:trPr>
          <w:trHeight w:val="270"/>
        </w:trPr>
        <w:tc>
          <w:tcPr>
            <w:tcW w:w="2985" w:type="dxa"/>
            <w:tcBorders>
              <w:top w:val="single" w:sz="8"/>
              <w:left w:val="single" w:sz="1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284A2CCC" w14:textId="70FB9393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ALUMNI CENTER</w:t>
            </w:r>
          </w:p>
        </w:tc>
        <w:tc>
          <w:tcPr>
            <w:tcW w:w="1065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RDefault="06973A34" w14:paraId="7F5FF8F5" w14:textId="4E850DCC">
            <w:pPr>
              <w:rPr/>
            </w:pPr>
          </w:p>
        </w:tc>
        <w:tc>
          <w:tcPr>
            <w:tcW w:w="120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6BA92053" w14:textId="4DE6404C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3</w:t>
            </w:r>
          </w:p>
        </w:tc>
        <w:tc>
          <w:tcPr>
            <w:tcW w:w="1440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5518ED52" w14:textId="7F716A0D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5</w:t>
            </w:r>
          </w:p>
        </w:tc>
        <w:tc>
          <w:tcPr>
            <w:tcW w:w="1110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51EE5477" w14:textId="2F76E873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8</w:t>
            </w:r>
          </w:p>
        </w:tc>
        <w:tc>
          <w:tcPr>
            <w:tcW w:w="90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4695C13C" w14:textId="366156EF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3</w:t>
            </w:r>
          </w:p>
        </w:tc>
        <w:tc>
          <w:tcPr>
            <w:tcW w:w="1154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00F6DFFC" w14:textId="487B04F8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Yes</w:t>
            </w:r>
          </w:p>
        </w:tc>
      </w:tr>
      <w:tr w:rsidR="06973A34" w:rsidTr="06973A34" w14:paraId="6F5452AA">
        <w:trPr>
          <w:trHeight w:val="270"/>
        </w:trPr>
        <w:tc>
          <w:tcPr>
            <w:tcW w:w="2985" w:type="dxa"/>
            <w:tcBorders>
              <w:top w:val="single" w:sz="8"/>
              <w:left w:val="single" w:sz="1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1649D183" w14:textId="4045E47E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LIFE SCIENCES EAST</w:t>
            </w:r>
          </w:p>
        </w:tc>
        <w:tc>
          <w:tcPr>
            <w:tcW w:w="1065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RDefault="06973A34" w14:paraId="1BFE8DAE" w14:textId="30177216">
            <w:pPr>
              <w:rPr/>
            </w:pPr>
          </w:p>
        </w:tc>
        <w:tc>
          <w:tcPr>
            <w:tcW w:w="120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0E1C1007" w14:textId="3CA8134E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1</w:t>
            </w:r>
          </w:p>
        </w:tc>
        <w:tc>
          <w:tcPr>
            <w:tcW w:w="1440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113CA28E" w14:textId="52BA00A5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3</w:t>
            </w:r>
          </w:p>
        </w:tc>
        <w:tc>
          <w:tcPr>
            <w:tcW w:w="1110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726653EF" w14:textId="380301B4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4</w:t>
            </w:r>
          </w:p>
        </w:tc>
        <w:tc>
          <w:tcPr>
            <w:tcW w:w="90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7AEDF098" w14:textId="5E36B9F5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3</w:t>
            </w:r>
          </w:p>
        </w:tc>
        <w:tc>
          <w:tcPr>
            <w:tcW w:w="1154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5894526D" w14:textId="0170FE6F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Yes</w:t>
            </w:r>
          </w:p>
        </w:tc>
      </w:tr>
      <w:tr w:rsidR="06973A34" w:rsidTr="06973A34" w14:paraId="6C8FCAE8">
        <w:trPr>
          <w:trHeight w:val="270"/>
        </w:trPr>
        <w:tc>
          <w:tcPr>
            <w:tcW w:w="2985" w:type="dxa"/>
            <w:tcBorders>
              <w:top w:val="single" w:sz="8"/>
              <w:left w:val="single" w:sz="1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14DC8206" w14:textId="39CA650D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WHITEHURST</w:t>
            </w:r>
          </w:p>
        </w:tc>
        <w:tc>
          <w:tcPr>
            <w:tcW w:w="1065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RDefault="06973A34" w14:paraId="2EF0C09B" w14:textId="451CD65C">
            <w:pPr>
              <w:rPr/>
            </w:pPr>
          </w:p>
        </w:tc>
        <w:tc>
          <w:tcPr>
            <w:tcW w:w="120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RDefault="06973A34" w14:paraId="09378032" w14:textId="1B8B5F8D">
            <w:pPr>
              <w:rPr/>
            </w:pPr>
          </w:p>
        </w:tc>
        <w:tc>
          <w:tcPr>
            <w:tcW w:w="1440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10238BA6" w14:textId="4505A68C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6</w:t>
            </w:r>
          </w:p>
        </w:tc>
        <w:tc>
          <w:tcPr>
            <w:tcW w:w="1110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3A25FC5F" w14:textId="25EA8DD7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6</w:t>
            </w:r>
          </w:p>
        </w:tc>
        <w:tc>
          <w:tcPr>
            <w:tcW w:w="90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340E6916" w14:textId="64A7C49F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3</w:t>
            </w:r>
          </w:p>
        </w:tc>
        <w:tc>
          <w:tcPr>
            <w:tcW w:w="1154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3B0FB2B8" w14:textId="0C3C042F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Yes</w:t>
            </w:r>
          </w:p>
        </w:tc>
      </w:tr>
      <w:tr w:rsidR="06973A34" w:rsidTr="06973A34" w14:paraId="456A978D">
        <w:trPr>
          <w:trHeight w:val="270"/>
        </w:trPr>
        <w:tc>
          <w:tcPr>
            <w:tcW w:w="2985" w:type="dxa"/>
            <w:tcBorders>
              <w:top w:val="single" w:sz="8"/>
              <w:left w:val="single" w:sz="1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0CA43792" w14:textId="66CF1C6C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ADV TECH RES CNTR</w:t>
            </w:r>
          </w:p>
        </w:tc>
        <w:tc>
          <w:tcPr>
            <w:tcW w:w="1065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RDefault="06973A34" w14:paraId="3879D463" w14:textId="1EDD59D0">
            <w:pPr>
              <w:rPr/>
            </w:pPr>
          </w:p>
        </w:tc>
        <w:tc>
          <w:tcPr>
            <w:tcW w:w="120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RDefault="06973A34" w14:paraId="260FBAB4" w14:textId="0D861896">
            <w:pPr>
              <w:rPr/>
            </w:pPr>
          </w:p>
        </w:tc>
        <w:tc>
          <w:tcPr>
            <w:tcW w:w="1440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041A097F" w14:textId="324F461A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8</w:t>
            </w:r>
          </w:p>
        </w:tc>
        <w:tc>
          <w:tcPr>
            <w:tcW w:w="1110" w:type="dxa"/>
            <w:tcBorders>
              <w:top w:val="single" w:sz="8"/>
              <w:left w:val="single" w:sz="1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2555BE27" w14:textId="6F4EAD9A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8</w:t>
            </w:r>
          </w:p>
        </w:tc>
        <w:tc>
          <w:tcPr>
            <w:tcW w:w="90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28FB9687" w14:textId="11FC7A0D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3</w:t>
            </w:r>
          </w:p>
        </w:tc>
        <w:tc>
          <w:tcPr>
            <w:tcW w:w="1154" w:type="dxa"/>
            <w:tcBorders>
              <w:top w:val="single" w:sz="8"/>
              <w:left w:val="single" w:sz="8"/>
              <w:bottom w:val="single" w:sz="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568BD53A" w14:textId="52FA9B59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Yes</w:t>
            </w:r>
          </w:p>
        </w:tc>
      </w:tr>
      <w:tr w:rsidR="06973A34" w:rsidTr="06973A34" w14:paraId="45E4D6D8">
        <w:trPr>
          <w:trHeight w:val="270"/>
        </w:trPr>
        <w:tc>
          <w:tcPr>
            <w:tcW w:w="2985" w:type="dxa"/>
            <w:tcBorders>
              <w:top w:val="single" w:sz="8"/>
              <w:left w:val="single" w:sz="18"/>
              <w:bottom w:val="single" w:sz="1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5860A047" w14:textId="784735FE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UNIV HEALTH SVCS</w:t>
            </w:r>
          </w:p>
        </w:tc>
        <w:tc>
          <w:tcPr>
            <w:tcW w:w="1065" w:type="dxa"/>
            <w:tcBorders>
              <w:top w:val="single" w:sz="8"/>
              <w:left w:val="single" w:sz="18"/>
              <w:bottom w:val="single" w:sz="1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RDefault="06973A34" w14:paraId="66B5D9A3" w14:textId="0D7B53DB">
            <w:pPr>
              <w:rPr/>
            </w:pPr>
          </w:p>
        </w:tc>
        <w:tc>
          <w:tcPr>
            <w:tcW w:w="1206" w:type="dxa"/>
            <w:tcBorders>
              <w:top w:val="single" w:sz="8"/>
              <w:left w:val="single" w:sz="8"/>
              <w:bottom w:val="single" w:sz="18"/>
              <w:right w:val="single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RDefault="06973A34" w14:paraId="41191A29" w14:textId="5A50BC87">
            <w:pPr>
              <w:rPr/>
            </w:pPr>
          </w:p>
        </w:tc>
        <w:tc>
          <w:tcPr>
            <w:tcW w:w="1440" w:type="dxa"/>
            <w:tcBorders>
              <w:top w:val="single" w:sz="8"/>
              <w:left w:val="single" w:sz="8"/>
              <w:bottom w:val="single" w:sz="18"/>
              <w:right w:val="single" w:sz="1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1CAC806B" w14:textId="18DF6A99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8</w:t>
            </w:r>
          </w:p>
        </w:tc>
        <w:tc>
          <w:tcPr>
            <w:tcW w:w="1110" w:type="dxa"/>
            <w:tcBorders>
              <w:top w:val="single" w:sz="8"/>
              <w:left w:val="single" w:sz="18"/>
              <w:bottom w:val="single" w:sz="1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7B0C7D5B" w14:textId="181C86FA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8</w:t>
            </w:r>
          </w:p>
        </w:tc>
        <w:tc>
          <w:tcPr>
            <w:tcW w:w="900" w:type="dxa"/>
            <w:tcBorders>
              <w:top w:val="single" w:sz="8"/>
              <w:left w:val="single" w:sz="8"/>
              <w:bottom w:val="single" w:sz="1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1FFA6312" w14:textId="04018275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3</w:t>
            </w:r>
          </w:p>
        </w:tc>
        <w:tc>
          <w:tcPr>
            <w:tcW w:w="1154" w:type="dxa"/>
            <w:tcBorders>
              <w:top w:val="single" w:sz="8"/>
              <w:left w:val="single" w:sz="8"/>
              <w:bottom w:val="single" w:sz="18"/>
              <w:right w:val="single" w:sz="18"/>
            </w:tcBorders>
            <w:tcMar>
              <w:left w:w="108" w:type="dxa"/>
              <w:right w:w="108" w:type="dxa"/>
            </w:tcMar>
            <w:vAlign w:val="top"/>
          </w:tcPr>
          <w:p w:rsidR="06973A34" w:rsidP="06973A34" w:rsidRDefault="06973A34" w14:paraId="78522021" w14:textId="672EC680">
            <w:pPr>
              <w:spacing w:before="0" w:beforeAutospacing="off" w:after="0" w:afterAutospacing="off"/>
              <w:ind w:left="-20" w:right="-20"/>
              <w:rPr/>
            </w:pPr>
            <w:r w:rsidRPr="06973A34" w:rsidR="06973A34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</w:rPr>
              <w:t>Yes</w:t>
            </w:r>
          </w:p>
        </w:tc>
      </w:tr>
    </w:tbl>
    <w:p w:rsidR="06973A34" w:rsidP="06973A34" w:rsidRDefault="06973A34" w14:paraId="4AF085A2" w14:textId="14AE0DAA">
      <w:pPr>
        <w:pStyle w:val="Normal"/>
        <w:spacing w:before="20" w:after="20" w:line="240" w:lineRule="auto"/>
        <w:ind w:left="720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</w:p>
    <w:p w:rsidR="25814EB4" w:rsidP="2C2A7620" w:rsidRDefault="00F83585" w14:paraId="24619E4F" w14:textId="3213165C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  <w:r w:rsidRPr="06973A34" w:rsidR="719552E5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 xml:space="preserve">Communications Committee: </w:t>
      </w:r>
      <w:r w:rsidRPr="06973A34" w:rsidR="1B71C480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Kaitlin Little</w:t>
      </w:r>
    </w:p>
    <w:p w:rsidR="78991674" w:rsidP="06973A34" w:rsidRDefault="78991674" w14:paraId="3CA7D644" w14:textId="3DE72A29">
      <w:pPr>
        <w:pStyle w:val="ListParagraph"/>
        <w:numPr>
          <w:ilvl w:val="2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  <w:r w:rsidRPr="06973A34" w:rsidR="78991674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April 2 – advertising for SCD will begin</w:t>
      </w:r>
    </w:p>
    <w:p w:rsidR="78991674" w:rsidP="06973A34" w:rsidRDefault="78991674" w14:paraId="4DE045B5" w14:textId="5D5294AE">
      <w:pPr>
        <w:pStyle w:val="ListParagraph"/>
        <w:numPr>
          <w:ilvl w:val="3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</w:pPr>
      <w:r w:rsidRPr="06973A34" w:rsidR="78991674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  <w:t>Will put specifically near staff lots</w:t>
      </w:r>
    </w:p>
    <w:p w:rsidR="78991674" w:rsidP="06973A34" w:rsidRDefault="78991674" w14:paraId="54D7BB91" w14:textId="44EBDEE2">
      <w:pPr>
        <w:pStyle w:val="ListParagraph"/>
        <w:numPr>
          <w:ilvl w:val="2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  <w:r w:rsidRPr="06973A34" w:rsidR="78991674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Social posts for scholarships and nominations</w:t>
      </w:r>
    </w:p>
    <w:p w:rsidR="78991674" w:rsidP="06973A34" w:rsidRDefault="78991674" w14:paraId="795770B4" w14:textId="38C0D341">
      <w:pPr>
        <w:pStyle w:val="ListParagraph"/>
        <w:numPr>
          <w:ilvl w:val="3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</w:pPr>
      <w:r w:rsidRPr="06973A34" w:rsidR="78991674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  <w:t>Be sure to share</w:t>
      </w:r>
    </w:p>
    <w:p w:rsidR="25814EB4" w:rsidP="2C2A7620" w:rsidRDefault="00F83585" w14:paraId="4E6D9925" w14:textId="3BA897AA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  <w:r w:rsidRPr="06973A34" w:rsidR="719552E5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 xml:space="preserve">Awards and Recognition Committee: </w:t>
      </w:r>
      <w:r w:rsidRPr="06973A34" w:rsidR="1B71C480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Kimberly Howerton</w:t>
      </w:r>
    </w:p>
    <w:p w:rsidR="666DB78C" w:rsidP="06973A34" w:rsidRDefault="666DB78C" w14:paraId="453C3E03" w14:textId="2C507E15">
      <w:pPr>
        <w:pStyle w:val="ListParagraph"/>
        <w:numPr>
          <w:ilvl w:val="2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</w:pPr>
      <w:r w:rsidRPr="06973A34" w:rsidR="666DB78C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  <w:t>Scholarships open until March 15</w:t>
      </w:r>
    </w:p>
    <w:p w:rsidR="666DB78C" w:rsidP="06973A34" w:rsidRDefault="666DB78C" w14:paraId="69EE1BDA" w14:textId="1FB63B10">
      <w:pPr>
        <w:pStyle w:val="ListParagraph"/>
        <w:numPr>
          <w:ilvl w:val="2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</w:pPr>
      <w:r w:rsidRPr="06973A34" w:rsidR="666DB78C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  <w:t>Have a few but would like more</w:t>
      </w:r>
    </w:p>
    <w:p w:rsidR="25814EB4" w:rsidP="2C2A7620" w:rsidRDefault="00F83585" w14:paraId="039A79CA" w14:textId="6513B6ED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  <w:r w:rsidRPr="06973A34" w:rsidR="719552E5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 xml:space="preserve">Events Committee: </w:t>
      </w:r>
      <w:r w:rsidRPr="06973A34" w:rsidR="1B71C480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 xml:space="preserve"> Michelle Munson and Kimberly Anderson</w:t>
      </w:r>
    </w:p>
    <w:p w:rsidR="7DFE78F2" w:rsidP="06973A34" w:rsidRDefault="7DFE78F2" w14:paraId="5ABA93E7" w14:textId="5568F8A3">
      <w:pPr>
        <w:pStyle w:val="ListParagraph"/>
        <w:numPr>
          <w:ilvl w:val="2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</w:pPr>
      <w:r w:rsidRPr="06973A34" w:rsidR="7DFE78F2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  <w:t>Toured BPS – will be on north side of stadium</w:t>
      </w:r>
    </w:p>
    <w:p w:rsidR="7DFE78F2" w:rsidP="06973A34" w:rsidRDefault="7DFE78F2" w14:paraId="639EB6E1" w14:textId="7CBF3F0F">
      <w:pPr>
        <w:pStyle w:val="ListParagraph"/>
        <w:numPr>
          <w:ilvl w:val="3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</w:pPr>
      <w:r w:rsidRPr="06973A34" w:rsidR="7DFE78F2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  <w:t>Narrower – will take some thought in planning</w:t>
      </w:r>
    </w:p>
    <w:p w:rsidR="3C14212F" w:rsidP="06973A34" w:rsidRDefault="3C14212F" w14:paraId="601ECAF6" w14:textId="2A0EE569">
      <w:pPr>
        <w:pStyle w:val="ListParagraph"/>
        <w:numPr>
          <w:ilvl w:val="3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</w:pPr>
      <w:r w:rsidRPr="06973A34" w:rsidR="3C14212F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  <w:t>May limit vendors</w:t>
      </w:r>
    </w:p>
    <w:p w:rsidR="25814EB4" w:rsidP="2C2A7620" w:rsidRDefault="00F83585" w14:paraId="3929F218" w14:textId="406F7898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  <w:r w:rsidRPr="06973A34" w:rsidR="36AEDDED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A</w:t>
      </w:r>
      <w:r w:rsidRPr="06973A34" w:rsidR="1486F258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 xml:space="preserve">ccess, </w:t>
      </w:r>
      <w:r w:rsidRPr="06973A34" w:rsidR="36AEDDED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C</w:t>
      </w:r>
      <w:r w:rsidRPr="06973A34" w:rsidR="3C9DA0F0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 xml:space="preserve">ommunity, and </w:t>
      </w:r>
      <w:r w:rsidRPr="06973A34" w:rsidR="36AEDDED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E</w:t>
      </w:r>
      <w:r w:rsidRPr="06973A34" w:rsidR="537D613F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ngagement</w:t>
      </w:r>
      <w:r w:rsidRPr="06973A34" w:rsidR="719552E5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 xml:space="preserve">: </w:t>
      </w:r>
      <w:r w:rsidRPr="06973A34" w:rsidR="1B71C480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 xml:space="preserve">Kala </w:t>
      </w:r>
      <w:r w:rsidRPr="06973A34" w:rsidR="22C2EF6A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Davis</w:t>
      </w:r>
    </w:p>
    <w:p w:rsidR="3631BCED" w:rsidP="06973A34" w:rsidRDefault="3631BCED" w14:paraId="33350DE9" w14:textId="4A8815C8">
      <w:pPr>
        <w:pStyle w:val="ListParagraph"/>
        <w:numPr>
          <w:ilvl w:val="2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  <w:r w:rsidRPr="06973A34" w:rsidR="3631BCED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  <w:t>No report</w:t>
      </w:r>
    </w:p>
    <w:p w:rsidR="00C77C9A" w:rsidP="2C2A7620" w:rsidRDefault="00C77C9A" w14:paraId="49042B58" w14:textId="77777777">
      <w:pPr>
        <w:pStyle w:val="ListParagraph"/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</w:p>
    <w:p w:rsidRPr="00C83994" w:rsidR="005B5C27" w:rsidP="2C2A7620" w:rsidRDefault="005B5C27" w14:paraId="118AEDF6" w14:textId="649BD340">
      <w:pPr>
        <w:pStyle w:val="ListParagraph"/>
        <w:numPr>
          <w:ilvl w:val="0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  <w:r w:rsidRPr="06973A34" w:rsidR="5B89F4BB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Branch Campus Reports:</w:t>
      </w:r>
    </w:p>
    <w:p w:rsidRPr="00C77C9A" w:rsidR="114752D3" w:rsidP="5D2D7A36" w:rsidRDefault="114752D3" w14:paraId="6504FA04" w14:textId="7C1114FA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/>
          <w:sz w:val="24"/>
          <w:szCs w:val="24"/>
        </w:rPr>
      </w:pPr>
      <w:r w:rsidRPr="06973A34" w:rsidR="66DECAB3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 w:themeTint="FF" w:themeShade="FF"/>
          <w:sz w:val="24"/>
          <w:szCs w:val="24"/>
        </w:rPr>
        <w:t xml:space="preserve">OSU-Tulsa: </w:t>
      </w:r>
      <w:r w:rsidRPr="06973A34" w:rsidR="281E5718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 w:themeTint="FF" w:themeShade="FF"/>
          <w:sz w:val="24"/>
          <w:szCs w:val="24"/>
        </w:rPr>
        <w:t>absent</w:t>
      </w:r>
    </w:p>
    <w:p w:rsidRPr="00C77C9A" w:rsidR="114752D3" w:rsidP="2C2A7620" w:rsidRDefault="114752D3" w14:paraId="547DD9D0" w14:textId="3DD4DDC6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/>
          <w:sz w:val="24"/>
          <w:szCs w:val="24"/>
        </w:rPr>
      </w:pPr>
      <w:bookmarkStart w:name="_Int_gZzz8RPH" w:id="0"/>
      <w:r w:rsidRPr="06973A34" w:rsidR="66DECAB3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 w:themeTint="FF" w:themeShade="FF"/>
          <w:sz w:val="24"/>
          <w:szCs w:val="24"/>
        </w:rPr>
        <w:t>OSU</w:t>
      </w:r>
      <w:bookmarkEnd w:id="0"/>
      <w:r w:rsidRPr="06973A34" w:rsidR="66DECAB3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 w:themeTint="FF" w:themeShade="FF"/>
          <w:sz w:val="24"/>
          <w:szCs w:val="24"/>
        </w:rPr>
        <w:t xml:space="preserve"> -</w:t>
      </w:r>
      <w:r w:rsidRPr="06973A34" w:rsidR="18719845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 w:themeTint="FF" w:themeShade="FF"/>
          <w:sz w:val="24"/>
          <w:szCs w:val="24"/>
        </w:rPr>
        <w:t xml:space="preserve"> </w:t>
      </w:r>
      <w:r w:rsidRPr="06973A34" w:rsidR="66DECAB3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 w:themeTint="FF" w:themeShade="FF"/>
          <w:sz w:val="24"/>
          <w:szCs w:val="24"/>
        </w:rPr>
        <w:t xml:space="preserve">CHS: </w:t>
      </w:r>
      <w:r w:rsidRPr="06973A34" w:rsidR="46F04064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 w:themeTint="FF" w:themeShade="FF"/>
          <w:sz w:val="24"/>
          <w:szCs w:val="24"/>
        </w:rPr>
        <w:t>absent</w:t>
      </w:r>
    </w:p>
    <w:p w:rsidRPr="00C77C9A" w:rsidR="114752D3" w:rsidP="2C2A7620" w:rsidRDefault="114752D3" w14:paraId="07370251" w14:textId="7AF75A41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/>
          <w:sz w:val="24"/>
          <w:szCs w:val="24"/>
        </w:rPr>
      </w:pPr>
      <w:r w:rsidRPr="06973A34" w:rsidR="66DECAB3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 w:themeTint="FF" w:themeShade="FF"/>
          <w:sz w:val="24"/>
          <w:szCs w:val="24"/>
        </w:rPr>
        <w:t xml:space="preserve">OSU-OKC: </w:t>
      </w:r>
      <w:r w:rsidRPr="06973A34" w:rsidR="53A2DAC3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 w:themeTint="FF" w:themeShade="FF"/>
          <w:sz w:val="24"/>
          <w:szCs w:val="24"/>
        </w:rPr>
        <w:t>Nick Irby</w:t>
      </w:r>
    </w:p>
    <w:p w:rsidR="5A0B78F9" w:rsidP="06973A34" w:rsidRDefault="5A0B78F9" w14:paraId="1CEB7284" w14:textId="32BD8846">
      <w:pPr>
        <w:pStyle w:val="ListParagraph"/>
        <w:numPr>
          <w:ilvl w:val="2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 w:themeTint="FF" w:themeShade="FF"/>
          <w:sz w:val="24"/>
          <w:szCs w:val="24"/>
        </w:rPr>
      </w:pPr>
      <w:r w:rsidRPr="06973A34" w:rsidR="5A0B78F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color w:val="000000" w:themeColor="text1" w:themeTint="FF" w:themeShade="FF"/>
          <w:sz w:val="24"/>
          <w:szCs w:val="24"/>
        </w:rPr>
        <w:t>Chili cookoff – postponed</w:t>
      </w:r>
    </w:p>
    <w:p w:rsidR="5A0B78F9" w:rsidP="06973A34" w:rsidRDefault="5A0B78F9" w14:paraId="220CB5E6" w14:textId="6E9B4D75">
      <w:pPr>
        <w:pStyle w:val="ListParagraph"/>
        <w:numPr>
          <w:ilvl w:val="2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 w:themeTint="FF" w:themeShade="FF"/>
          <w:sz w:val="24"/>
          <w:szCs w:val="24"/>
        </w:rPr>
      </w:pPr>
      <w:r w:rsidRPr="06973A34" w:rsidR="5A0B78F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color w:val="000000" w:themeColor="text1" w:themeTint="FF" w:themeShade="FF"/>
          <w:sz w:val="24"/>
          <w:szCs w:val="24"/>
        </w:rPr>
        <w:t>Getting a sidewalk to connect all of the campus</w:t>
      </w:r>
    </w:p>
    <w:p w:rsidRPr="00C77C9A" w:rsidR="4D21F6A6" w:rsidP="2C2A7620" w:rsidRDefault="114752D3" w14:paraId="61F13CBC" w14:textId="4B84B5D3">
      <w:pPr>
        <w:pStyle w:val="ListParagraph"/>
        <w:numPr>
          <w:ilvl w:val="1"/>
          <w:numId w:val="14"/>
        </w:numPr>
        <w:spacing w:before="20" w:after="20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/>
          <w:sz w:val="24"/>
          <w:szCs w:val="24"/>
        </w:rPr>
      </w:pPr>
      <w:r w:rsidRPr="06973A34" w:rsidR="66DECAB3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 w:themeTint="FF" w:themeShade="FF"/>
          <w:sz w:val="24"/>
          <w:szCs w:val="24"/>
        </w:rPr>
        <w:t>OSUIT-Okmulgee:</w:t>
      </w:r>
      <w:r w:rsidRPr="06973A34" w:rsidR="37B32586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 w:themeTint="FF" w:themeShade="FF"/>
          <w:sz w:val="24"/>
          <w:szCs w:val="24"/>
        </w:rPr>
        <w:t xml:space="preserve"> Paula Harrold</w:t>
      </w:r>
    </w:p>
    <w:p w:rsidR="63B7A991" w:rsidP="06973A34" w:rsidRDefault="63B7A991" w14:paraId="208B83D1" w14:textId="548DE951">
      <w:pPr>
        <w:pStyle w:val="ListParagraph"/>
        <w:numPr>
          <w:ilvl w:val="2"/>
          <w:numId w:val="14"/>
        </w:numPr>
        <w:spacing w:before="20" w:after="20"/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color w:val="000000" w:themeColor="text1" w:themeTint="FF" w:themeShade="FF"/>
          <w:sz w:val="24"/>
          <w:szCs w:val="24"/>
        </w:rPr>
      </w:pPr>
      <w:r w:rsidRPr="06973A34" w:rsidR="63B7A991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color w:val="000000" w:themeColor="text1" w:themeTint="FF" w:themeShade="FF"/>
          <w:sz w:val="24"/>
          <w:szCs w:val="24"/>
        </w:rPr>
        <w:t>Virtual trouble will email and add to minutes</w:t>
      </w:r>
    </w:p>
    <w:p w:rsidR="00C77C9A" w:rsidP="2C2A7620" w:rsidRDefault="00C77C9A" w14:paraId="50ADBFD5" w14:textId="77777777">
      <w:pPr>
        <w:pStyle w:val="ListParagraph"/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</w:p>
    <w:p w:rsidRPr="00C83994" w:rsidR="005B5C27" w:rsidP="2C2A7620" w:rsidRDefault="005B5C27" w14:paraId="385B6800" w14:textId="3FFFBACA">
      <w:pPr>
        <w:pStyle w:val="ListParagraph"/>
        <w:numPr>
          <w:ilvl w:val="0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  <w:r w:rsidRPr="06973A34" w:rsidR="5B89F4BB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Reports of University Committees:</w:t>
      </w:r>
    </w:p>
    <w:p w:rsidR="2C2A7620" w:rsidP="5D2D7A36" w:rsidRDefault="2C2A7620" w14:paraId="57D13C6B" w14:textId="4287C0C4">
      <w:pPr>
        <w:pStyle w:val="ListParagraph"/>
        <w:numPr>
          <w:ilvl w:val="1"/>
          <w:numId w:val="14"/>
        </w:numPr>
        <w:spacing w:before="20" w:after="20" w:line="240" w:lineRule="auto"/>
        <w:ind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  <w:r w:rsidRPr="06973A34" w:rsidR="453C6D32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Faculty Council</w:t>
      </w:r>
      <w:r w:rsidRPr="06973A34" w:rsidR="53BE390C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:</w:t>
      </w:r>
      <w:r w:rsidRPr="06973A34" w:rsidR="5D342BD7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 xml:space="preserve"> </w:t>
      </w:r>
      <w:r w:rsidRPr="06973A34" w:rsidR="3982C533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none</w:t>
      </w:r>
    </w:p>
    <w:p w:rsidR="2C2A7620" w:rsidP="5D2D7A36" w:rsidRDefault="2C2A7620" w14:paraId="17B675C7" w14:textId="6417D0EF">
      <w:pPr>
        <w:pStyle w:val="ListParagraph"/>
        <w:numPr>
          <w:ilvl w:val="1"/>
          <w:numId w:val="14"/>
        </w:numPr>
        <w:spacing w:before="20" w:after="20" w:line="240" w:lineRule="auto"/>
        <w:ind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  <w:r w:rsidRPr="06973A34" w:rsidR="5607549F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Human Resources</w:t>
      </w:r>
      <w:r w:rsidRPr="06973A34" w:rsidR="53BE390C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:</w:t>
      </w:r>
      <w:r w:rsidRPr="06973A34" w:rsidR="1A52F4E8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 xml:space="preserve"> Melissa Sturgeon</w:t>
      </w:r>
    </w:p>
    <w:p w:rsidR="1A52F4E8" w:rsidP="06973A34" w:rsidRDefault="1A52F4E8" w14:paraId="6E0EC4C1" w14:textId="4D5D4A99">
      <w:pPr>
        <w:pStyle w:val="ListParagraph"/>
        <w:numPr>
          <w:ilvl w:val="2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</w:pPr>
      <w:r w:rsidRPr="06973A34" w:rsidR="1A52F4E8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  <w:t>Parental leave requests – 33</w:t>
      </w:r>
    </w:p>
    <w:p w:rsidR="1A52F4E8" w:rsidP="06973A34" w:rsidRDefault="1A52F4E8" w14:paraId="68513FF5" w14:textId="68745D52">
      <w:pPr>
        <w:pStyle w:val="ListParagraph"/>
        <w:numPr>
          <w:ilvl w:val="2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</w:pPr>
      <w:r w:rsidRPr="06973A34" w:rsidR="1A52F4E8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  <w:t>Operational effectiveness</w:t>
      </w:r>
    </w:p>
    <w:p w:rsidR="1A52F4E8" w:rsidP="06973A34" w:rsidRDefault="1A52F4E8" w14:paraId="5B186D08" w14:textId="0B761228">
      <w:pPr>
        <w:pStyle w:val="ListParagraph"/>
        <w:numPr>
          <w:ilvl w:val="3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</w:pPr>
      <w:r w:rsidRPr="06973A34" w:rsidR="1A52F4E8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  <w:t>Recruitment</w:t>
      </w:r>
    </w:p>
    <w:p w:rsidR="1A52F4E8" w:rsidP="06973A34" w:rsidRDefault="1A52F4E8" w14:paraId="2800DAFD" w14:textId="013B9DCF">
      <w:pPr>
        <w:pStyle w:val="ListParagraph"/>
        <w:numPr>
          <w:ilvl w:val="4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</w:pPr>
      <w:r w:rsidRPr="06973A34" w:rsidR="1A52F4E8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  <w:t>Up to 15 applications per position</w:t>
      </w:r>
    </w:p>
    <w:p w:rsidR="1A52F4E8" w:rsidP="06973A34" w:rsidRDefault="1A52F4E8" w14:paraId="2FFCA4FF" w14:textId="609EF2CA">
      <w:pPr>
        <w:pStyle w:val="ListParagraph"/>
        <w:numPr>
          <w:ilvl w:val="3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</w:pPr>
      <w:r w:rsidRPr="06973A34" w:rsidR="1A52F4E8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  <w:t>Retention</w:t>
      </w:r>
    </w:p>
    <w:p w:rsidR="1A52F4E8" w:rsidP="06973A34" w:rsidRDefault="1A52F4E8" w14:paraId="380073A5" w14:textId="0CFA1C00">
      <w:pPr>
        <w:pStyle w:val="ListParagraph"/>
        <w:numPr>
          <w:ilvl w:val="4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</w:pPr>
      <w:r w:rsidRPr="06973A34" w:rsidR="1A52F4E8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  <w:t>Stay interview along with exit interview to learn more about position</w:t>
      </w:r>
    </w:p>
    <w:p w:rsidR="1A52F4E8" w:rsidP="06973A34" w:rsidRDefault="1A52F4E8" w14:paraId="39114C14" w14:textId="72DCA92D">
      <w:pPr>
        <w:pStyle w:val="ListParagraph"/>
        <w:numPr>
          <w:ilvl w:val="4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</w:pPr>
      <w:r w:rsidRPr="06973A34" w:rsidR="1A52F4E8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  <w:t xml:space="preserve">Under </w:t>
      </w:r>
      <w:r w:rsidRPr="06973A34" w:rsidR="1A52F4E8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  <w:t>managemen</w:t>
      </w:r>
      <w:r w:rsidRPr="06973A34" w:rsidR="1A52F4E8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  <w:t>t tools</w:t>
      </w:r>
    </w:p>
    <w:p w:rsidR="1A52F4E8" w:rsidP="06973A34" w:rsidRDefault="1A52F4E8" w14:paraId="66F86F61" w14:textId="619206BA">
      <w:pPr>
        <w:pStyle w:val="ListParagraph"/>
        <w:numPr>
          <w:ilvl w:val="5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</w:pPr>
      <w:r w:rsidRPr="06973A34" w:rsidR="1A52F4E8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  <w:t>April 4 – first training</w:t>
      </w:r>
    </w:p>
    <w:p w:rsidR="06973A34" w:rsidP="06973A34" w:rsidRDefault="06973A34" w14:paraId="5DCABB69" w14:textId="16695F15">
      <w:pPr>
        <w:pStyle w:val="Normal"/>
        <w:spacing w:before="20" w:after="20" w:line="240" w:lineRule="auto"/>
        <w:ind w:left="2160"/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</w:pPr>
    </w:p>
    <w:p w:rsidRPr="00C83994" w:rsidR="00052AD1" w:rsidP="2C2A7620" w:rsidRDefault="00052AD1" w14:paraId="26EE9112" w14:textId="6588FFDB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  <w:r w:rsidRPr="06973A34" w:rsidR="7D60FFA5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GPSGA:</w:t>
      </w:r>
      <w:r w:rsidRPr="06973A34" w:rsidR="40E7C817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 xml:space="preserve"> </w:t>
      </w:r>
      <w:r w:rsidRPr="06973A34" w:rsidR="56B9D209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 xml:space="preserve">Enrico </w:t>
      </w:r>
      <w:r w:rsidRPr="06973A34" w:rsidR="56B9D209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L</w:t>
      </w:r>
      <w:r w:rsidRPr="06973A34" w:rsidR="25C50DA2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aoh</w:t>
      </w:r>
      <w:r w:rsidRPr="06973A34" w:rsidR="0A4ECB99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 xml:space="preserve"> – left</w:t>
      </w:r>
    </w:p>
    <w:p w:rsidR="06973A34" w:rsidP="06973A34" w:rsidRDefault="06973A34" w14:paraId="3508619A" w14:textId="6DE5C92D">
      <w:pPr>
        <w:pStyle w:val="Normal"/>
        <w:spacing w:before="20" w:after="20" w:line="240" w:lineRule="auto"/>
        <w:ind w:left="720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</w:p>
    <w:p w:rsidRPr="008C2F37" w:rsidR="005B5C27" w:rsidP="2C2A7620" w:rsidRDefault="005B5C27" w14:paraId="29401770" w14:textId="171DE749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  <w:r w:rsidRPr="06973A34" w:rsidR="5B89F4BB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Department of Wellness</w:t>
      </w:r>
      <w:r w:rsidRPr="06973A34" w:rsidR="53BE390C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 xml:space="preserve">: </w:t>
      </w:r>
      <w:r w:rsidRPr="06973A34" w:rsidR="1AC62FE6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Taylor Bailey</w:t>
      </w:r>
    </w:p>
    <w:p w:rsidR="73B80765" w:rsidP="06973A34" w:rsidRDefault="73B80765" w14:paraId="36A36446" w14:textId="42C84B57">
      <w:pPr>
        <w:pStyle w:val="ListParagraph"/>
        <w:numPr>
          <w:ilvl w:val="2"/>
          <w:numId w:val="14"/>
        </w:numPr>
        <w:spacing w:before="20" w:after="20" w:line="240" w:lineRule="auto"/>
        <w:rPr>
          <w:rFonts w:ascii="Aptos" w:hAnsi="Aptos" w:eastAsia="Aptos" w:cs="Aptos"/>
          <w:noProof w:val="0"/>
          <w:color w:val="000000" w:themeColor="text1" w:themeTint="FF" w:themeShade="FF"/>
          <w:sz w:val="22"/>
          <w:szCs w:val="22"/>
          <w:lang w:val="en-US"/>
        </w:rPr>
      </w:pPr>
      <w:r w:rsidRPr="06973A34" w:rsidR="73B80765">
        <w:rPr>
          <w:rFonts w:ascii="Aptos" w:hAnsi="Aptos" w:eastAsia="Aptos" w:cs="Aptos"/>
          <w:b w:val="1"/>
          <w:bCs w:val="1"/>
          <w:noProof w:val="0"/>
          <w:color w:val="000000" w:themeColor="text1" w:themeTint="FF" w:themeShade="FF"/>
          <w:sz w:val="22"/>
          <w:szCs w:val="22"/>
          <w:lang w:val="en-US"/>
        </w:rPr>
        <w:t xml:space="preserve">National Walking Day is April 3rd. </w:t>
      </w:r>
      <w:r w:rsidRPr="06973A34" w:rsidR="73B80765">
        <w:rPr>
          <w:rFonts w:ascii="Aptos" w:hAnsi="Aptos" w:eastAsia="Aptos" w:cs="Aptos"/>
          <w:noProof w:val="0"/>
          <w:color w:val="000000" w:themeColor="text1" w:themeTint="FF" w:themeShade="FF"/>
          <w:sz w:val="22"/>
          <w:szCs w:val="22"/>
          <w:lang w:val="en-US"/>
        </w:rPr>
        <w:t xml:space="preserve">Come join us at the Colvin and get those steps in! To learn more information and to register visit </w:t>
      </w:r>
      <w:hyperlink r:id="Rbcc16d7d46884039">
        <w:r w:rsidRPr="06973A34" w:rsidR="73B80765">
          <w:rPr>
            <w:rStyle w:val="Hyperlink"/>
            <w:rFonts w:ascii="Aptos" w:hAnsi="Aptos" w:eastAsia="Aptos" w:cs="Aptos"/>
            <w:strike w:val="0"/>
            <w:dstrike w:val="0"/>
            <w:noProof w:val="0"/>
            <w:color w:val="0000FF"/>
            <w:sz w:val="22"/>
            <w:szCs w:val="22"/>
            <w:u w:val="single"/>
            <w:lang w:val="en-US"/>
          </w:rPr>
          <w:t>this link</w:t>
        </w:r>
      </w:hyperlink>
      <w:r w:rsidRPr="06973A34" w:rsidR="73B80765">
        <w:rPr>
          <w:rFonts w:ascii="Aptos" w:hAnsi="Aptos" w:eastAsia="Aptos" w:cs="Aptos"/>
          <w:noProof w:val="0"/>
          <w:color w:val="000000" w:themeColor="text1" w:themeTint="FF" w:themeShade="FF"/>
          <w:sz w:val="22"/>
          <w:szCs w:val="22"/>
          <w:lang w:val="en-US"/>
        </w:rPr>
        <w:t>.</w:t>
      </w:r>
    </w:p>
    <w:p w:rsidR="73B80765" w:rsidP="06973A34" w:rsidRDefault="73B80765" w14:paraId="43ACF385" w14:textId="53DA6D22">
      <w:pPr>
        <w:pStyle w:val="ListParagraph"/>
        <w:numPr>
          <w:ilvl w:val="2"/>
          <w:numId w:val="14"/>
        </w:numPr>
        <w:spacing w:before="0" w:beforeAutospacing="off" w:after="0" w:afterAutospacing="off"/>
        <w:ind w:right="-20"/>
        <w:rPr>
          <w:rFonts w:ascii="Aptos" w:hAnsi="Aptos" w:eastAsia="Aptos" w:cs="Aptos"/>
          <w:strike w:val="0"/>
          <w:dstrike w:val="0"/>
          <w:noProof w:val="0"/>
          <w:color w:val="0000FF"/>
          <w:sz w:val="22"/>
          <w:szCs w:val="22"/>
          <w:u w:val="single"/>
          <w:lang w:val="en-US"/>
        </w:rPr>
      </w:pPr>
      <w:r w:rsidRPr="06973A34" w:rsidR="73B80765">
        <w:rPr>
          <w:rFonts w:ascii="Aptos" w:hAnsi="Aptos" w:eastAsia="Aptos" w:cs="Aptos"/>
          <w:b w:val="1"/>
          <w:bCs w:val="1"/>
          <w:noProof w:val="0"/>
          <w:color w:val="000000" w:themeColor="text1" w:themeTint="FF" w:themeShade="FF"/>
          <w:sz w:val="22"/>
          <w:szCs w:val="22"/>
          <w:lang w:val="en-US"/>
        </w:rPr>
        <w:t>The Suicide Awareness Walk</w:t>
      </w:r>
      <w:r w:rsidRPr="06973A34" w:rsidR="73B80765">
        <w:rPr>
          <w:rFonts w:ascii="Aptos" w:hAnsi="Aptos" w:eastAsia="Aptos" w:cs="Aptos"/>
          <w:noProof w:val="0"/>
          <w:color w:val="000000" w:themeColor="text1" w:themeTint="FF" w:themeShade="FF"/>
          <w:sz w:val="22"/>
          <w:szCs w:val="22"/>
          <w:lang w:val="en-US"/>
        </w:rPr>
        <w:t xml:space="preserve"> is April 9</w:t>
      </w:r>
      <w:r w:rsidRPr="06973A34" w:rsidR="73B80765">
        <w:rPr>
          <w:rFonts w:ascii="Aptos" w:hAnsi="Aptos" w:eastAsia="Aptos" w:cs="Aptos"/>
          <w:noProof w:val="0"/>
          <w:color w:val="000000" w:themeColor="text1" w:themeTint="FF" w:themeShade="FF"/>
          <w:sz w:val="22"/>
          <w:szCs w:val="22"/>
          <w:vertAlign w:val="superscript"/>
          <w:lang w:val="en-US"/>
        </w:rPr>
        <w:t>th</w:t>
      </w:r>
      <w:r w:rsidRPr="06973A34" w:rsidR="73B80765">
        <w:rPr>
          <w:rFonts w:ascii="Aptos" w:hAnsi="Aptos" w:eastAsia="Aptos" w:cs="Aptos"/>
          <w:noProof w:val="0"/>
          <w:color w:val="000000" w:themeColor="text1" w:themeTint="FF" w:themeShade="FF"/>
          <w:sz w:val="22"/>
          <w:szCs w:val="22"/>
          <w:lang w:val="en-US"/>
        </w:rPr>
        <w:t xml:space="preserve"> and is open to faculty, staff, and students alike. More information and the registration form can be found </w:t>
      </w:r>
      <w:hyperlink r:id="R645d3d1ed8a04391">
        <w:r w:rsidRPr="06973A34" w:rsidR="73B80765">
          <w:rPr>
            <w:rStyle w:val="Hyperlink"/>
            <w:rFonts w:ascii="Aptos" w:hAnsi="Aptos" w:eastAsia="Aptos" w:cs="Aptos"/>
            <w:strike w:val="0"/>
            <w:dstrike w:val="0"/>
            <w:noProof w:val="0"/>
            <w:color w:val="0000FF"/>
            <w:sz w:val="22"/>
            <w:szCs w:val="22"/>
            <w:u w:val="single"/>
            <w:lang w:val="en-US"/>
          </w:rPr>
          <w:t>here.</w:t>
        </w:r>
      </w:hyperlink>
    </w:p>
    <w:p w:rsidR="73B80765" w:rsidP="06973A34" w:rsidRDefault="73B80765" w14:paraId="22F3A396" w14:textId="4A6F403A">
      <w:pPr>
        <w:pStyle w:val="ListParagraph"/>
        <w:numPr>
          <w:ilvl w:val="2"/>
          <w:numId w:val="14"/>
        </w:numPr>
        <w:spacing w:before="0" w:beforeAutospacing="off" w:after="0" w:afterAutospacing="off"/>
        <w:ind w:right="-20"/>
        <w:rPr>
          <w:rFonts w:ascii="Aptos" w:hAnsi="Aptos" w:eastAsia="Aptos" w:cs="Aptos"/>
          <w:noProof w:val="0"/>
          <w:color w:val="000000" w:themeColor="text1" w:themeTint="FF" w:themeShade="FF"/>
          <w:sz w:val="22"/>
          <w:szCs w:val="22"/>
          <w:lang w:val="en-US"/>
        </w:rPr>
      </w:pPr>
      <w:r w:rsidRPr="06973A34" w:rsidR="73B80765">
        <w:rPr>
          <w:rFonts w:ascii="Aptos" w:hAnsi="Aptos" w:eastAsia="Aptos" w:cs="Aptos"/>
          <w:b w:val="1"/>
          <w:bCs w:val="1"/>
          <w:noProof w:val="0"/>
          <w:color w:val="000000" w:themeColor="text1" w:themeTint="FF" w:themeShade="FF"/>
          <w:sz w:val="22"/>
          <w:szCs w:val="22"/>
          <w:lang w:val="en-US"/>
        </w:rPr>
        <w:t>Our next Mental Health First Aid will be conducted over Zoom on April 9th.</w:t>
      </w:r>
      <w:r w:rsidRPr="06973A34" w:rsidR="73B80765">
        <w:rPr>
          <w:rFonts w:ascii="Aptos" w:hAnsi="Aptos" w:eastAsia="Aptos" w:cs="Aptos"/>
          <w:noProof w:val="0"/>
          <w:color w:val="000000" w:themeColor="text1" w:themeTint="FF" w:themeShade="FF"/>
          <w:sz w:val="22"/>
          <w:szCs w:val="22"/>
          <w:lang w:val="en-US"/>
        </w:rPr>
        <w:t xml:space="preserve"> We encourage any faculty/staff to register if </w:t>
      </w:r>
      <w:r w:rsidRPr="06973A34" w:rsidR="73B80765">
        <w:rPr>
          <w:rFonts w:ascii="Aptos" w:hAnsi="Aptos" w:eastAsia="Aptos" w:cs="Aptos"/>
          <w:noProof w:val="0"/>
          <w:color w:val="000000" w:themeColor="text1" w:themeTint="FF" w:themeShade="FF"/>
          <w:sz w:val="22"/>
          <w:szCs w:val="22"/>
          <w:lang w:val="en-US"/>
        </w:rPr>
        <w:t>they're</w:t>
      </w:r>
      <w:r w:rsidRPr="06973A34" w:rsidR="73B80765">
        <w:rPr>
          <w:rFonts w:ascii="Aptos" w:hAnsi="Aptos" w:eastAsia="Aptos" w:cs="Aptos"/>
          <w:noProof w:val="0"/>
          <w:color w:val="000000" w:themeColor="text1" w:themeTint="FF" w:themeShade="FF"/>
          <w:sz w:val="22"/>
          <w:szCs w:val="22"/>
          <w:lang w:val="en-US"/>
        </w:rPr>
        <w:t xml:space="preserve"> interested ASAP. We have a </w:t>
      </w:r>
      <w:r w:rsidRPr="06973A34" w:rsidR="73B80765">
        <w:rPr>
          <w:rFonts w:ascii="Aptos" w:hAnsi="Aptos" w:eastAsia="Aptos" w:cs="Aptos"/>
          <w:noProof w:val="0"/>
          <w:color w:val="000000" w:themeColor="text1" w:themeTint="FF" w:themeShade="FF"/>
          <w:sz w:val="22"/>
          <w:szCs w:val="22"/>
          <w:lang w:val="en-US"/>
        </w:rPr>
        <w:t>30 participant</w:t>
      </w:r>
      <w:r w:rsidRPr="06973A34" w:rsidR="73B80765">
        <w:rPr>
          <w:rFonts w:ascii="Aptos" w:hAnsi="Aptos" w:eastAsia="Aptos" w:cs="Aptos"/>
          <w:noProof w:val="0"/>
          <w:color w:val="000000" w:themeColor="text1" w:themeTint="FF" w:themeShade="FF"/>
          <w:sz w:val="22"/>
          <w:szCs w:val="22"/>
          <w:lang w:val="en-US"/>
        </w:rPr>
        <w:t xml:space="preserve"> cap per course. Faculty, staff, and students can sign up for the training and learn more </w:t>
      </w:r>
      <w:hyperlink r:id="Rff0a6d11115e45a4">
        <w:r w:rsidRPr="06973A34" w:rsidR="73B80765">
          <w:rPr>
            <w:rStyle w:val="Hyperlink"/>
            <w:rFonts w:ascii="Aptos" w:hAnsi="Aptos" w:eastAsia="Aptos" w:cs="Aptos"/>
            <w:strike w:val="0"/>
            <w:dstrike w:val="0"/>
            <w:noProof w:val="0"/>
            <w:color w:val="0000FF"/>
            <w:sz w:val="22"/>
            <w:szCs w:val="22"/>
            <w:u w:val="single"/>
            <w:lang w:val="en-US"/>
          </w:rPr>
          <w:t>here</w:t>
        </w:r>
      </w:hyperlink>
      <w:r w:rsidRPr="06973A34" w:rsidR="73B80765">
        <w:rPr>
          <w:rFonts w:ascii="Aptos" w:hAnsi="Aptos" w:eastAsia="Aptos" w:cs="Aptos"/>
          <w:noProof w:val="0"/>
          <w:color w:val="000000" w:themeColor="text1" w:themeTint="FF" w:themeShade="FF"/>
          <w:sz w:val="22"/>
          <w:szCs w:val="22"/>
          <w:lang w:val="en-US"/>
        </w:rPr>
        <w:t>.</w:t>
      </w:r>
    </w:p>
    <w:p w:rsidR="73B80765" w:rsidP="06973A34" w:rsidRDefault="73B80765" w14:paraId="1E7ADE82" w14:textId="1FC90688">
      <w:pPr>
        <w:pStyle w:val="ListParagraph"/>
        <w:numPr>
          <w:ilvl w:val="2"/>
          <w:numId w:val="14"/>
        </w:numPr>
        <w:spacing w:before="0" w:beforeAutospacing="off" w:after="0" w:afterAutospacing="off"/>
        <w:ind w:right="-20"/>
        <w:rPr>
          <w:rFonts w:ascii="Aptos" w:hAnsi="Aptos" w:eastAsia="Aptos" w:cs="Aptos"/>
          <w:noProof w:val="0"/>
          <w:color w:val="000000" w:themeColor="text1" w:themeTint="FF" w:themeShade="FF"/>
          <w:sz w:val="22"/>
          <w:szCs w:val="22"/>
          <w:lang w:val="en-US"/>
        </w:rPr>
      </w:pPr>
      <w:r w:rsidRPr="06973A34" w:rsidR="73B80765">
        <w:rPr>
          <w:rFonts w:ascii="Aptos" w:hAnsi="Aptos" w:eastAsia="Aptos" w:cs="Aptos"/>
          <w:b w:val="1"/>
          <w:bCs w:val="1"/>
          <w:noProof w:val="0"/>
          <w:color w:val="000000" w:themeColor="text1" w:themeTint="FF" w:themeShade="FF"/>
          <w:sz w:val="22"/>
          <w:szCs w:val="22"/>
          <w:lang w:val="en-US"/>
        </w:rPr>
        <w:t>Walks with Wellness</w:t>
      </w:r>
      <w:r w:rsidRPr="06973A34" w:rsidR="73B80765">
        <w:rPr>
          <w:rFonts w:ascii="Aptos" w:hAnsi="Aptos" w:eastAsia="Aptos" w:cs="Aptos"/>
          <w:noProof w:val="0"/>
          <w:color w:val="000000" w:themeColor="text1" w:themeTint="FF" w:themeShade="FF"/>
          <w:sz w:val="22"/>
          <w:szCs w:val="22"/>
          <w:lang w:val="en-US"/>
        </w:rPr>
        <w:t xml:space="preserve"> is April 11</w:t>
      </w:r>
      <w:r w:rsidRPr="06973A34" w:rsidR="73B80765">
        <w:rPr>
          <w:rFonts w:ascii="Aptos" w:hAnsi="Aptos" w:eastAsia="Aptos" w:cs="Aptos"/>
          <w:noProof w:val="0"/>
          <w:color w:val="000000" w:themeColor="text1" w:themeTint="FF" w:themeShade="FF"/>
          <w:sz w:val="22"/>
          <w:szCs w:val="22"/>
          <w:vertAlign w:val="superscript"/>
          <w:lang w:val="en-US"/>
        </w:rPr>
        <w:t>th</w:t>
      </w:r>
      <w:r w:rsidRPr="06973A34" w:rsidR="73B80765">
        <w:rPr>
          <w:rFonts w:ascii="Aptos" w:hAnsi="Aptos" w:eastAsia="Aptos" w:cs="Aptos"/>
          <w:noProof w:val="0"/>
          <w:color w:val="000000" w:themeColor="text1" w:themeTint="FF" w:themeShade="FF"/>
          <w:sz w:val="22"/>
          <w:szCs w:val="22"/>
          <w:lang w:val="en-US"/>
        </w:rPr>
        <w:t xml:space="preserve"> from 12:00-1:00 p.m. We will be exploring on-campus flora and landscaping led by the campus arborist. More information can be found </w:t>
      </w:r>
      <w:hyperlink r:id="Rf518b13ace324da6">
        <w:r w:rsidRPr="06973A34" w:rsidR="73B80765">
          <w:rPr>
            <w:rStyle w:val="Hyperlink"/>
            <w:rFonts w:ascii="Aptos" w:hAnsi="Aptos" w:eastAsia="Aptos" w:cs="Aptos"/>
            <w:strike w:val="0"/>
            <w:dstrike w:val="0"/>
            <w:noProof w:val="0"/>
            <w:color w:val="0000FF"/>
            <w:sz w:val="22"/>
            <w:szCs w:val="22"/>
            <w:u w:val="single"/>
            <w:lang w:val="en-US"/>
          </w:rPr>
          <w:t>here</w:t>
        </w:r>
      </w:hyperlink>
      <w:r w:rsidRPr="06973A34" w:rsidR="73B80765">
        <w:rPr>
          <w:rFonts w:ascii="Aptos" w:hAnsi="Aptos" w:eastAsia="Aptos" w:cs="Aptos"/>
          <w:noProof w:val="0"/>
          <w:color w:val="000000" w:themeColor="text1" w:themeTint="FF" w:themeShade="FF"/>
          <w:sz w:val="22"/>
          <w:szCs w:val="22"/>
          <w:lang w:val="en-US"/>
        </w:rPr>
        <w:t>.</w:t>
      </w:r>
    </w:p>
    <w:p w:rsidR="73B80765" w:rsidP="06973A34" w:rsidRDefault="73B80765" w14:paraId="4195B249" w14:textId="1ADDD561">
      <w:pPr>
        <w:pStyle w:val="ListParagraph"/>
        <w:numPr>
          <w:ilvl w:val="2"/>
          <w:numId w:val="14"/>
        </w:numPr>
        <w:spacing w:before="0" w:beforeAutospacing="off" w:after="0" w:afterAutospacing="off"/>
        <w:ind w:right="-20"/>
        <w:rPr>
          <w:rFonts w:ascii="Aptos" w:hAnsi="Aptos" w:eastAsia="Aptos" w:cs="Aptos"/>
          <w:noProof w:val="0"/>
          <w:color w:val="000000" w:themeColor="text1" w:themeTint="FF" w:themeShade="FF"/>
          <w:sz w:val="22"/>
          <w:szCs w:val="22"/>
          <w:lang w:val="en-US"/>
        </w:rPr>
      </w:pPr>
      <w:r w:rsidRPr="06973A34" w:rsidR="73B80765">
        <w:rPr>
          <w:rFonts w:ascii="Aptos" w:hAnsi="Aptos" w:eastAsia="Aptos" w:cs="Aptos"/>
          <w:noProof w:val="0"/>
          <w:color w:val="000000" w:themeColor="text1" w:themeTint="FF" w:themeShade="FF"/>
          <w:sz w:val="22"/>
          <w:szCs w:val="22"/>
          <w:lang w:val="en-US"/>
        </w:rPr>
        <w:t xml:space="preserve">In general, we recommend bookmarking the </w:t>
      </w:r>
      <w:hyperlink r:id="R6432d362026f4401">
        <w:r w:rsidRPr="06973A34" w:rsidR="73B80765">
          <w:rPr>
            <w:rStyle w:val="Hyperlink"/>
            <w:rFonts w:ascii="Aptos" w:hAnsi="Aptos" w:eastAsia="Aptos" w:cs="Aptos"/>
            <w:strike w:val="0"/>
            <w:dstrike w:val="0"/>
            <w:noProof w:val="0"/>
            <w:color w:val="0000FF"/>
            <w:sz w:val="22"/>
            <w:szCs w:val="22"/>
            <w:u w:val="single"/>
            <w:lang w:val="en-US"/>
          </w:rPr>
          <w:t>Wellness Calendar</w:t>
        </w:r>
      </w:hyperlink>
      <w:hyperlink r:id="R07c3e259fcb9401b">
        <w:r w:rsidRPr="06973A34" w:rsidR="73B80765">
          <w:rPr>
            <w:rStyle w:val="Hyperlink"/>
            <w:rFonts w:ascii="Aptos" w:hAnsi="Aptos" w:eastAsia="Aptos" w:cs="Aptos"/>
            <w:strike w:val="0"/>
            <w:dstrike w:val="0"/>
            <w:noProof w:val="0"/>
            <w:color w:val="0000FF"/>
            <w:sz w:val="22"/>
            <w:szCs w:val="22"/>
            <w:u w:val="single"/>
            <w:lang w:val="en-US"/>
          </w:rPr>
          <w:t xml:space="preserve"> </w:t>
        </w:r>
      </w:hyperlink>
      <w:r w:rsidRPr="06973A34" w:rsidR="73B80765">
        <w:rPr>
          <w:rFonts w:ascii="Aptos" w:hAnsi="Aptos" w:eastAsia="Aptos" w:cs="Aptos"/>
          <w:noProof w:val="0"/>
          <w:color w:val="000000" w:themeColor="text1" w:themeTint="FF" w:themeShade="FF"/>
          <w:sz w:val="22"/>
          <w:szCs w:val="22"/>
          <w:lang w:val="en-US"/>
        </w:rPr>
        <w:t xml:space="preserve">so that you </w:t>
      </w:r>
      <w:r w:rsidRPr="06973A34" w:rsidR="73B80765">
        <w:rPr>
          <w:rFonts w:ascii="Aptos" w:hAnsi="Aptos" w:eastAsia="Aptos" w:cs="Aptos"/>
          <w:noProof w:val="0"/>
          <w:color w:val="000000" w:themeColor="text1" w:themeTint="FF" w:themeShade="FF"/>
          <w:sz w:val="22"/>
          <w:szCs w:val="22"/>
          <w:lang w:val="en-US"/>
        </w:rPr>
        <w:t>don't</w:t>
      </w:r>
      <w:r w:rsidRPr="06973A34" w:rsidR="73B80765">
        <w:rPr>
          <w:rFonts w:ascii="Aptos" w:hAnsi="Aptos" w:eastAsia="Aptos" w:cs="Aptos"/>
          <w:noProof w:val="0"/>
          <w:color w:val="000000" w:themeColor="text1" w:themeTint="FF" w:themeShade="FF"/>
          <w:sz w:val="22"/>
          <w:szCs w:val="22"/>
          <w:lang w:val="en-US"/>
        </w:rPr>
        <w:t xml:space="preserve"> </w:t>
      </w:r>
      <w:r w:rsidRPr="06973A34" w:rsidR="73B80765">
        <w:rPr>
          <w:rFonts w:ascii="Aptos" w:hAnsi="Aptos" w:eastAsia="Aptos" w:cs="Aptos"/>
          <w:noProof w:val="0"/>
          <w:color w:val="000000" w:themeColor="text1" w:themeTint="FF" w:themeShade="FF"/>
          <w:sz w:val="22"/>
          <w:szCs w:val="22"/>
          <w:lang w:val="en-US"/>
        </w:rPr>
        <w:t>miss out on</w:t>
      </w:r>
      <w:r w:rsidRPr="06973A34" w:rsidR="73B80765">
        <w:rPr>
          <w:rFonts w:ascii="Aptos" w:hAnsi="Aptos" w:eastAsia="Aptos" w:cs="Aptos"/>
          <w:noProof w:val="0"/>
          <w:color w:val="000000" w:themeColor="text1" w:themeTint="FF" w:themeShade="FF"/>
          <w:sz w:val="22"/>
          <w:szCs w:val="22"/>
          <w:lang w:val="en-US"/>
        </w:rPr>
        <w:t xml:space="preserve"> any events and encourage faculty/staff to check out the </w:t>
      </w:r>
      <w:hyperlink r:id="Rcdee48c3bc384ad4">
        <w:r w:rsidRPr="06973A34" w:rsidR="73B80765">
          <w:rPr>
            <w:rStyle w:val="Hyperlink"/>
            <w:rFonts w:ascii="Aptos" w:hAnsi="Aptos" w:eastAsia="Aptos" w:cs="Aptos"/>
            <w:strike w:val="0"/>
            <w:dstrike w:val="0"/>
            <w:noProof w:val="0"/>
            <w:color w:val="0000FF"/>
            <w:sz w:val="22"/>
            <w:szCs w:val="22"/>
            <w:u w:val="single"/>
            <w:lang w:val="en-US"/>
          </w:rPr>
          <w:t>Employee Wellness Resource Library</w:t>
        </w:r>
      </w:hyperlink>
      <w:r w:rsidRPr="06973A34" w:rsidR="73B80765">
        <w:rPr>
          <w:rFonts w:ascii="Aptos" w:hAnsi="Aptos" w:eastAsia="Aptos" w:cs="Aptos"/>
          <w:noProof w:val="0"/>
          <w:color w:val="000000" w:themeColor="text1" w:themeTint="FF" w:themeShade="FF"/>
          <w:sz w:val="22"/>
          <w:szCs w:val="22"/>
          <w:lang w:val="en-US"/>
        </w:rPr>
        <w:t>. It will continue to grow as time goes on.</w:t>
      </w:r>
    </w:p>
    <w:p w:rsidR="06973A34" w:rsidP="06973A34" w:rsidRDefault="06973A34" w14:paraId="34BD8F4A" w14:textId="0267FA25">
      <w:pPr>
        <w:pStyle w:val="Normal"/>
        <w:spacing w:before="20" w:after="20" w:line="240" w:lineRule="auto"/>
        <w:ind w:left="1620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</w:p>
    <w:p w:rsidR="25814EB4" w:rsidP="2C2A7620" w:rsidRDefault="008C2F37" w14:paraId="7672122B" w14:textId="72964B0A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  <w:r w:rsidRPr="06973A34" w:rsidR="53BE390C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 xml:space="preserve">Student Government Association: </w:t>
      </w:r>
      <w:r w:rsidRPr="06973A34" w:rsidR="360B865F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A</w:t>
      </w:r>
      <w:r w:rsidRPr="06973A34" w:rsidR="627872EB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shley Peterson via email</w:t>
      </w:r>
    </w:p>
    <w:p w:rsidR="627872EB" w:rsidP="06973A34" w:rsidRDefault="627872EB" w14:paraId="312F1622" w14:textId="7D00638E">
      <w:pPr>
        <w:pStyle w:val="ListParagraph"/>
        <w:numPr>
          <w:ilvl w:val="2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  <w:r w:rsidRPr="06973A34" w:rsidR="627872EB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4"/>
          <w:szCs w:val="24"/>
          <w:lang w:val="en-US"/>
        </w:rPr>
        <w:t>Student Parking Ticket Initiative</w:t>
      </w:r>
    </w:p>
    <w:p w:rsidR="627872EB" w:rsidP="06973A34" w:rsidRDefault="627872EB" w14:paraId="514BA0D1" w14:textId="66A86FA7">
      <w:pPr>
        <w:pStyle w:val="ListParagraph"/>
        <w:numPr>
          <w:ilvl w:val="3"/>
          <w:numId w:val="14"/>
        </w:numPr>
        <w:spacing w:before="0" w:beforeAutospacing="off" w:after="0" w:afterAutospacing="off"/>
        <w:ind w:right="-20"/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4"/>
          <w:szCs w:val="24"/>
          <w:lang w:val="en-US"/>
        </w:rPr>
      </w:pPr>
      <w:r w:rsidRPr="06973A34" w:rsidR="627872EB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4"/>
          <w:szCs w:val="24"/>
          <w:lang w:val="en-US"/>
        </w:rPr>
        <w:t xml:space="preserve">Students who receive a ticket valued at $30 or less can “pay off” their ticket by donating the same monetary amount in donations to the Stache Network. A trial run will be starting soon and hopefully this is a program OSU can heavily </w:t>
      </w:r>
      <w:r w:rsidRPr="06973A34" w:rsidR="627872EB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4"/>
          <w:szCs w:val="24"/>
          <w:lang w:val="en-US"/>
        </w:rPr>
        <w:t>utilize</w:t>
      </w:r>
      <w:r w:rsidRPr="06973A34" w:rsidR="627872EB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4"/>
          <w:szCs w:val="24"/>
          <w:lang w:val="en-US"/>
        </w:rPr>
        <w:t xml:space="preserve"> in the fall 2024 semester. </w:t>
      </w:r>
    </w:p>
    <w:p w:rsidR="627872EB" w:rsidP="06973A34" w:rsidRDefault="627872EB" w14:paraId="4C7A99EF" w14:textId="6A48569D">
      <w:pPr>
        <w:pStyle w:val="ListParagraph"/>
        <w:numPr>
          <w:ilvl w:val="2"/>
          <w:numId w:val="14"/>
        </w:numPr>
        <w:ind w:right="-20"/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4"/>
          <w:szCs w:val="24"/>
          <w:lang w:val="en-US"/>
        </w:rPr>
      </w:pPr>
      <w:r w:rsidRPr="06973A34" w:rsidR="627872EB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4"/>
          <w:szCs w:val="24"/>
          <w:lang w:val="en-US"/>
        </w:rPr>
        <w:t>The 2024-2025 Student Body President/ Vice President Elections take place today and tomorrow. The new elects will be elected this semester and officially be in term after May 11th.</w:t>
      </w:r>
    </w:p>
    <w:p w:rsidR="627872EB" w:rsidP="06973A34" w:rsidRDefault="627872EB" w14:paraId="1AF983B8" w14:textId="38982671">
      <w:pPr>
        <w:pStyle w:val="ListParagraph"/>
        <w:numPr>
          <w:ilvl w:val="2"/>
          <w:numId w:val="14"/>
        </w:numPr>
        <w:ind w:right="-20"/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4"/>
          <w:szCs w:val="24"/>
          <w:lang w:val="en-US"/>
        </w:rPr>
      </w:pPr>
      <w:r w:rsidRPr="06973A34" w:rsidR="627872EB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4"/>
          <w:szCs w:val="24"/>
          <w:lang w:val="en-US"/>
        </w:rPr>
        <w:t xml:space="preserve">Into the Streets, a partner of State of Orange, will be taking place on April 13th. </w:t>
      </w:r>
    </w:p>
    <w:p w:rsidR="627872EB" w:rsidP="06973A34" w:rsidRDefault="627872EB" w14:paraId="00637598" w14:textId="6554C895">
      <w:pPr>
        <w:pStyle w:val="ListParagraph"/>
        <w:numPr>
          <w:ilvl w:val="2"/>
          <w:numId w:val="14"/>
        </w:numPr>
        <w:ind w:right="-20"/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4"/>
          <w:szCs w:val="24"/>
          <w:lang w:val="en-US"/>
        </w:rPr>
      </w:pPr>
      <w:r w:rsidRPr="06973A34" w:rsidR="627872EB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4"/>
          <w:szCs w:val="24"/>
          <w:lang w:val="en-US"/>
        </w:rPr>
        <w:t>Cowboython’s main event is April 13th at 2:00pm. This event, along with their year-round small events, raise funds for the Children's Miracle Network.</w:t>
      </w:r>
    </w:p>
    <w:p w:rsidR="627872EB" w:rsidP="06973A34" w:rsidRDefault="627872EB" w14:paraId="288DE60D" w14:textId="3809AA75">
      <w:pPr>
        <w:pStyle w:val="ListParagraph"/>
        <w:numPr>
          <w:ilvl w:val="2"/>
          <w:numId w:val="14"/>
        </w:numPr>
        <w:rPr>
          <w:noProof w:val="0"/>
          <w:lang w:val="en-US"/>
        </w:rPr>
      </w:pPr>
      <w:r w:rsidRPr="06973A34" w:rsidR="627872EB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4"/>
          <w:szCs w:val="24"/>
          <w:lang w:val="en-US"/>
        </w:rPr>
        <w:t xml:space="preserve">Activity Fee Allocation Process (AFAP) is currently happening. Student organization umbrella groups are hosting hearings and will be complete by April 1st. Appeals will take place sometime between April 8th-18th. </w:t>
      </w:r>
      <w:r w:rsidRPr="06973A34" w:rsidR="627872EB">
        <w:rPr>
          <w:noProof w:val="0"/>
          <w:lang w:val="en-US"/>
        </w:rPr>
        <w:t xml:space="preserve"> </w:t>
      </w:r>
    </w:p>
    <w:p w:rsidRPr="000149D8" w:rsidR="000149D8" w:rsidP="2C2A7620" w:rsidRDefault="000149D8" w14:paraId="373BF726" w14:textId="77777777">
      <w:pPr>
        <w:pStyle w:val="ListParagraph"/>
        <w:spacing w:before="20" w:after="20" w:line="240" w:lineRule="auto"/>
        <w:ind w:left="1440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</w:p>
    <w:p w:rsidR="25814EB4" w:rsidP="2C2A7620" w:rsidRDefault="25814EB4" w14:paraId="10EB54B4" w14:textId="53F9001E">
      <w:pPr>
        <w:pStyle w:val="ListParagraph"/>
        <w:numPr>
          <w:ilvl w:val="0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06973A34" w:rsidR="5B89F4BB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Unfinished Business:</w:t>
      </w:r>
      <w:r w:rsidRPr="06973A34" w:rsidR="1B134EBC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 </w:t>
      </w:r>
    </w:p>
    <w:p w:rsidR="4EC06323" w:rsidP="06973A34" w:rsidRDefault="4EC06323" w14:paraId="021630A0" w14:textId="60511427">
      <w:pPr>
        <w:pStyle w:val="ListParagraph"/>
        <w:numPr>
          <w:ilvl w:val="1"/>
          <w:numId w:val="14"/>
        </w:numPr>
        <w:spacing w:before="0" w:beforeAutospacing="off" w:after="0" w:afterAutospacing="off"/>
        <w:ind w:right="-20"/>
        <w:rPr>
          <w:rFonts w:ascii="Calibri" w:hAnsi="Calibri" w:eastAsia="Calibri" w:cs="Calibri"/>
          <w:noProof w:val="0"/>
          <w:sz w:val="24"/>
          <w:szCs w:val="24"/>
          <w:lang w:val="en-US"/>
        </w:rPr>
      </w:pPr>
      <w:r w:rsidRPr="06973A34" w:rsidR="4EC06323">
        <w:rPr>
          <w:rFonts w:ascii="Calibri" w:hAnsi="Calibri" w:eastAsia="Calibri" w:cs="Calibri"/>
          <w:noProof w:val="0"/>
          <w:sz w:val="24"/>
          <w:szCs w:val="24"/>
          <w:lang w:val="en-US"/>
        </w:rPr>
        <w:t xml:space="preserve">I move to approve the </w:t>
      </w:r>
      <w:r w:rsidRPr="06973A34" w:rsidR="4EC06323">
        <w:rPr>
          <w:rFonts w:ascii="Calibri" w:hAnsi="Calibri" w:eastAsia="Calibri" w:cs="Calibri"/>
          <w:i w:val="1"/>
          <w:iCs w:val="1"/>
          <w:noProof w:val="0"/>
          <w:sz w:val="24"/>
          <w:szCs w:val="24"/>
          <w:lang w:val="en-US"/>
        </w:rPr>
        <w:t xml:space="preserve">Recommendation to Approve Changes to Sick Leave for Staff Policy </w:t>
      </w:r>
      <w:r w:rsidRPr="06973A34" w:rsidR="4EC06323">
        <w:rPr>
          <w:rFonts w:ascii="Calibri" w:hAnsi="Calibri" w:eastAsia="Calibri" w:cs="Calibri"/>
          <w:noProof w:val="0"/>
          <w:sz w:val="24"/>
          <w:szCs w:val="24"/>
          <w:lang w:val="en-US"/>
        </w:rPr>
        <w:t>(RPP-2024-1) as presented today for review by Dr. Shrum and the Board of Regents for acceptance.</w:t>
      </w:r>
    </w:p>
    <w:p w:rsidR="54F76AAC" w:rsidP="06973A34" w:rsidRDefault="54F76AAC" w14:paraId="692CD8B6" w14:textId="2BB0ADF3">
      <w:pPr>
        <w:pStyle w:val="ListParagraph"/>
        <w:numPr>
          <w:ilvl w:val="2"/>
          <w:numId w:val="14"/>
        </w:numPr>
        <w:spacing w:before="0" w:beforeAutospacing="off" w:after="0" w:afterAutospacing="off"/>
        <w:ind w:right="-20"/>
        <w:rPr>
          <w:rFonts w:ascii="Calibri" w:hAnsi="Calibri" w:eastAsia="Calibri" w:cs="Calibri"/>
          <w:noProof w:val="0"/>
          <w:sz w:val="24"/>
          <w:szCs w:val="24"/>
          <w:lang w:val="en-US"/>
        </w:rPr>
      </w:pPr>
      <w:r w:rsidRPr="06973A34" w:rsidR="54F76AAC">
        <w:rPr>
          <w:rFonts w:ascii="Calibri" w:hAnsi="Calibri" w:eastAsia="Calibri" w:cs="Calibri"/>
          <w:noProof w:val="0"/>
          <w:sz w:val="24"/>
          <w:szCs w:val="24"/>
          <w:lang w:val="en-US"/>
        </w:rPr>
        <w:t>Motion – Kimberly Meints</w:t>
      </w:r>
    </w:p>
    <w:p w:rsidR="54F76AAC" w:rsidP="06973A34" w:rsidRDefault="54F76AAC" w14:paraId="0B44FB80" w14:textId="3BC1D8A8">
      <w:pPr>
        <w:pStyle w:val="ListParagraph"/>
        <w:numPr>
          <w:ilvl w:val="2"/>
          <w:numId w:val="14"/>
        </w:numPr>
        <w:spacing w:before="0" w:beforeAutospacing="off" w:after="0" w:afterAutospacing="off"/>
        <w:ind w:right="-20"/>
        <w:rPr>
          <w:rFonts w:ascii="Calibri" w:hAnsi="Calibri" w:eastAsia="Calibri" w:cs="Calibri"/>
          <w:noProof w:val="0"/>
          <w:sz w:val="24"/>
          <w:szCs w:val="24"/>
          <w:lang w:val="en-US"/>
        </w:rPr>
      </w:pPr>
      <w:r w:rsidRPr="06973A34" w:rsidR="54F76AAC">
        <w:rPr>
          <w:rFonts w:ascii="Calibri" w:hAnsi="Calibri" w:eastAsia="Calibri" w:cs="Calibri"/>
          <w:noProof w:val="0"/>
          <w:sz w:val="24"/>
          <w:szCs w:val="24"/>
          <w:lang w:val="en-US"/>
        </w:rPr>
        <w:t>Second – Justin Worley</w:t>
      </w:r>
    </w:p>
    <w:p w:rsidR="54F76AAC" w:rsidP="06973A34" w:rsidRDefault="54F76AAC" w14:paraId="62ED4544" w14:textId="11B1BB8F">
      <w:pPr>
        <w:pStyle w:val="ListParagraph"/>
        <w:numPr>
          <w:ilvl w:val="2"/>
          <w:numId w:val="14"/>
        </w:numPr>
        <w:spacing w:before="0" w:beforeAutospacing="off" w:after="0" w:afterAutospacing="off"/>
        <w:ind w:right="-20"/>
        <w:rPr>
          <w:rFonts w:ascii="Calibri" w:hAnsi="Calibri" w:eastAsia="Calibri" w:cs="Calibri"/>
          <w:noProof w:val="0"/>
          <w:sz w:val="24"/>
          <w:szCs w:val="24"/>
          <w:lang w:val="en-US"/>
        </w:rPr>
      </w:pPr>
      <w:r w:rsidRPr="06973A34" w:rsidR="54F76AAC">
        <w:rPr>
          <w:rFonts w:ascii="Calibri" w:hAnsi="Calibri" w:eastAsia="Calibri" w:cs="Calibri"/>
          <w:noProof w:val="0"/>
          <w:sz w:val="24"/>
          <w:szCs w:val="24"/>
          <w:lang w:val="en-US"/>
        </w:rPr>
        <w:t>Unanimous vote to accept</w:t>
      </w:r>
    </w:p>
    <w:p w:rsidR="1BB6E9FB" w:rsidP="2C2A7620" w:rsidRDefault="1BB6E9FB" w14:paraId="3ADEFA97" w14:textId="53C38AFC">
      <w:pPr>
        <w:pStyle w:val="Normal"/>
        <w:spacing w:before="20" w:after="20" w:line="240" w:lineRule="auto"/>
        <w:ind w:left="0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</w:p>
    <w:p w:rsidR="00C77C9A" w:rsidP="2C2A7620" w:rsidRDefault="005B5C27" w14:paraId="4B92F6F3" w14:textId="4EB1F03C">
      <w:pPr>
        <w:pStyle w:val="ListParagraph"/>
        <w:numPr>
          <w:ilvl w:val="0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06973A34" w:rsidR="5B89F4BB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New Business:</w:t>
      </w:r>
      <w:r w:rsidRPr="06973A34" w:rsidR="1B71C480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 </w:t>
      </w:r>
    </w:p>
    <w:p w:rsidR="25814EB4" w:rsidP="06973A34" w:rsidRDefault="25814EB4" w14:paraId="2E858CA1" w14:textId="6E3B8214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" w:hAnsi="Calibri" w:eastAsia="Calibri" w:cs="Calibri"/>
          <w:noProof w:val="0"/>
          <w:sz w:val="24"/>
          <w:szCs w:val="24"/>
          <w:lang w:val="en-US"/>
        </w:rPr>
      </w:pPr>
      <w:r w:rsidRPr="06973A34" w:rsidR="1B91B5FC">
        <w:rPr>
          <w:rFonts w:ascii="Calibri" w:hAnsi="Calibri" w:eastAsia="Calibri" w:cs="Calibri"/>
          <w:noProof w:val="0"/>
          <w:sz w:val="24"/>
          <w:szCs w:val="24"/>
          <w:lang w:val="en-US"/>
        </w:rPr>
        <w:t>Taco Tuesday at Fuzzy’s - March 19 – 11:30 am</w:t>
      </w:r>
    </w:p>
    <w:p w:rsidR="25814EB4" w:rsidP="06973A34" w:rsidRDefault="25814EB4" w14:paraId="4E214AF3" w14:textId="5CA044EF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" w:hAnsi="Calibri" w:eastAsia="Calibri" w:cs="Calibri"/>
          <w:noProof w:val="0"/>
          <w:sz w:val="24"/>
          <w:szCs w:val="24"/>
          <w:lang w:val="en-US"/>
        </w:rPr>
      </w:pPr>
      <w:r w:rsidRPr="06973A34" w:rsidR="3683111E">
        <w:rPr>
          <w:rFonts w:ascii="Calibri" w:hAnsi="Calibri" w:eastAsia="Calibri" w:cs="Calibri"/>
          <w:noProof w:val="0"/>
          <w:sz w:val="24"/>
          <w:szCs w:val="24"/>
          <w:lang w:val="en-US"/>
        </w:rPr>
        <w:t>Meridian Class</w:t>
      </w:r>
      <w:r w:rsidRPr="06973A34" w:rsidR="51B2E343">
        <w:rPr>
          <w:rFonts w:ascii="Calibri" w:hAnsi="Calibri" w:eastAsia="Calibri" w:cs="Calibri"/>
          <w:noProof w:val="0"/>
          <w:sz w:val="24"/>
          <w:szCs w:val="24"/>
          <w:lang w:val="en-US"/>
        </w:rPr>
        <w:t xml:space="preserve"> in April</w:t>
      </w:r>
      <w:r w:rsidRPr="06973A34" w:rsidR="3683111E">
        <w:rPr>
          <w:rFonts w:ascii="Calibri" w:hAnsi="Calibri" w:eastAsia="Calibri" w:cs="Calibri"/>
          <w:noProof w:val="0"/>
          <w:sz w:val="24"/>
          <w:szCs w:val="24"/>
          <w:lang w:val="en-US"/>
        </w:rPr>
        <w:t xml:space="preserve"> - will send out poll if anyone is interested</w:t>
      </w:r>
    </w:p>
    <w:p w:rsidR="25814EB4" w:rsidP="06973A34" w:rsidRDefault="25814EB4" w14:paraId="0FCCBF7C" w14:textId="04E1FCB1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06973A34" w:rsidR="19014E30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Next SAC Lunch – brunch in May at Taylors (May 2 – 11:30 am)</w:t>
      </w:r>
    </w:p>
    <w:p w:rsidR="25814EB4" w:rsidP="06973A34" w:rsidRDefault="25814EB4" w14:paraId="1C1B5658" w14:textId="599E8AC9">
      <w:pPr>
        <w:pStyle w:val="Normal"/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</w:p>
    <w:p w:rsidR="007A250A" w:rsidP="2C2A7620" w:rsidRDefault="005B5C27" w14:paraId="527F73F9" w14:textId="3C32E88E">
      <w:pPr>
        <w:pStyle w:val="ListParagraph"/>
        <w:numPr>
          <w:ilvl w:val="0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06973A34" w:rsidR="5B89F4BB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Announcements:</w:t>
      </w:r>
      <w:r w:rsidRPr="06973A34" w:rsidR="5E9DFF2D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 </w:t>
      </w:r>
    </w:p>
    <w:p w:rsidR="5526F987" w:rsidP="06973A34" w:rsidRDefault="5526F987" w14:paraId="6EB3687D" w14:textId="0AB1EF8D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" w:hAnsi="Calibri" w:eastAsia="Calibri" w:cs="Calibri"/>
          <w:noProof w:val="0"/>
          <w:sz w:val="24"/>
          <w:szCs w:val="24"/>
          <w:lang w:val="en-US"/>
        </w:rPr>
      </w:pPr>
      <w:r w:rsidRPr="06973A34" w:rsidR="5526F987">
        <w:rPr>
          <w:rFonts w:ascii="Calibri" w:hAnsi="Calibri" w:eastAsia="Calibri" w:cs="Calibri"/>
          <w:noProof w:val="0"/>
          <w:sz w:val="24"/>
          <w:szCs w:val="24"/>
          <w:lang w:val="en-US"/>
        </w:rPr>
        <w:t xml:space="preserve">Free Dental &amp; Vision Screenings for students, faculty, staff, and dependents on Thursday, March 28, in the Student Union. </w:t>
      </w:r>
      <w:hyperlink r:id="Rdedb05bded4040c6">
        <w:r w:rsidRPr="06973A34" w:rsidR="5526F987">
          <w:rPr>
            <w:rStyle w:val="Hyperlink"/>
            <w:rFonts w:ascii="Calibri" w:hAnsi="Calibri" w:eastAsia="Calibri" w:cs="Calibri"/>
            <w:strike w:val="0"/>
            <w:dstrike w:val="0"/>
            <w:noProof w:val="0"/>
            <w:color w:val="FA6400"/>
            <w:sz w:val="24"/>
            <w:szCs w:val="24"/>
            <w:u w:val="single"/>
            <w:lang w:val="en-US"/>
          </w:rPr>
          <w:t>https://campuslink.okstate.edu/event/10015709</w:t>
        </w:r>
      </w:hyperlink>
    </w:p>
    <w:p w:rsidRPr="00C77C9A" w:rsidR="00241E89" w:rsidP="2C2A7620" w:rsidRDefault="00BB5D1A" w14:paraId="5EDC13BC" w14:textId="60F28ACB">
      <w:pPr>
        <w:pStyle w:val="NoSpacing"/>
        <w:numPr>
          <w:ilvl w:val="1"/>
          <w:numId w:val="14"/>
        </w:numPr>
        <w:spacing w:before="20" w:after="20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/>
          <w:sz w:val="24"/>
          <w:szCs w:val="24"/>
        </w:rPr>
      </w:pPr>
      <w:r w:rsidRPr="06973A34" w:rsidR="2BF63116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 w:themeTint="FF" w:themeShade="FF"/>
          <w:sz w:val="24"/>
          <w:szCs w:val="24"/>
        </w:rPr>
        <w:t>Next Meeting –</w:t>
      </w:r>
      <w:r w:rsidRPr="06973A34" w:rsidR="387CD8B2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 w:themeTint="FF" w:themeShade="FF"/>
          <w:sz w:val="24"/>
          <w:szCs w:val="24"/>
        </w:rPr>
        <w:t xml:space="preserve"> </w:t>
      </w:r>
      <w:r w:rsidRPr="06973A34" w:rsidR="6B0A197E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 w:themeTint="FF" w:themeShade="FF"/>
          <w:sz w:val="24"/>
          <w:szCs w:val="24"/>
        </w:rPr>
        <w:t>April</w:t>
      </w:r>
      <w:r w:rsidRPr="06973A34" w:rsidR="15F57B70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 w:themeTint="FF" w:themeShade="FF"/>
          <w:sz w:val="24"/>
          <w:szCs w:val="24"/>
        </w:rPr>
        <w:t xml:space="preserve"> 1</w:t>
      </w:r>
      <w:r w:rsidRPr="06973A34" w:rsidR="24DF68BA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 w:themeTint="FF" w:themeShade="FF"/>
          <w:sz w:val="24"/>
          <w:szCs w:val="24"/>
        </w:rPr>
        <w:t>0</w:t>
      </w:r>
      <w:r w:rsidRPr="06973A34" w:rsidR="70925878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 w:themeTint="FF" w:themeShade="FF"/>
          <w:sz w:val="24"/>
          <w:szCs w:val="24"/>
        </w:rPr>
        <w:t>,</w:t>
      </w:r>
      <w:r w:rsidRPr="06973A34" w:rsidR="765F4A4E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 w:themeTint="FF" w:themeShade="FF"/>
          <w:sz w:val="24"/>
          <w:szCs w:val="24"/>
        </w:rPr>
        <w:t xml:space="preserve">2024 </w:t>
      </w:r>
      <w:r w:rsidRPr="06973A34" w:rsidR="7C5B278B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 w:themeTint="FF" w:themeShade="FF"/>
          <w:sz w:val="24"/>
          <w:szCs w:val="24"/>
        </w:rPr>
        <w:t>- 1</w:t>
      </w:r>
      <w:r w:rsidRPr="06973A34" w:rsidR="163946AB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 w:themeTint="FF" w:themeShade="FF"/>
          <w:sz w:val="24"/>
          <w:szCs w:val="24"/>
        </w:rPr>
        <w:t>:15</w:t>
      </w:r>
      <w:r w:rsidRPr="06973A34" w:rsidR="5F70A186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 w:themeTint="FF" w:themeShade="FF"/>
          <w:sz w:val="24"/>
          <w:szCs w:val="24"/>
        </w:rPr>
        <w:t xml:space="preserve"> PM</w:t>
      </w:r>
      <w:r w:rsidRPr="06973A34" w:rsidR="40E7C817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 w:themeTint="FF" w:themeShade="FF"/>
          <w:sz w:val="24"/>
          <w:szCs w:val="24"/>
        </w:rPr>
        <w:t xml:space="preserve"> </w:t>
      </w:r>
      <w:r w:rsidRPr="06973A34" w:rsidR="767F022B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 w:themeTint="FF" w:themeShade="FF"/>
          <w:sz w:val="24"/>
          <w:szCs w:val="24"/>
        </w:rPr>
        <w:t xml:space="preserve">- </w:t>
      </w:r>
      <w:r w:rsidRPr="06973A34" w:rsidR="267BDA71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 w:themeTint="FF" w:themeShade="FF"/>
          <w:sz w:val="24"/>
          <w:szCs w:val="24"/>
        </w:rPr>
        <w:t>41</w:t>
      </w:r>
      <w:r w:rsidRPr="06973A34" w:rsidR="703E8984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 w:themeTint="FF" w:themeShade="FF"/>
          <w:sz w:val="24"/>
          <w:szCs w:val="24"/>
        </w:rPr>
        <w:t>2</w:t>
      </w:r>
      <w:r w:rsidRPr="06973A34" w:rsidR="267BDA71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 w:themeTint="FF" w:themeShade="FF"/>
          <w:sz w:val="24"/>
          <w:szCs w:val="24"/>
        </w:rPr>
        <w:t xml:space="preserve"> </w:t>
      </w:r>
      <w:r w:rsidRPr="06973A34" w:rsidR="703E8984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 w:themeTint="FF" w:themeShade="FF"/>
          <w:sz w:val="24"/>
          <w:szCs w:val="24"/>
        </w:rPr>
        <w:t xml:space="preserve">Student </w:t>
      </w:r>
      <w:r w:rsidRPr="06973A34" w:rsidR="07D19AE7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 w:themeTint="FF" w:themeShade="FF"/>
          <w:sz w:val="24"/>
          <w:szCs w:val="24"/>
        </w:rPr>
        <w:t>Union</w:t>
      </w:r>
      <w:r w:rsidRPr="06973A34" w:rsidR="703E8984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 w:themeTint="FF" w:themeShade="FF"/>
          <w:sz w:val="24"/>
          <w:szCs w:val="24"/>
        </w:rPr>
        <w:t xml:space="preserve"> Council Room</w:t>
      </w:r>
    </w:p>
    <w:p w:rsidRPr="00C83994" w:rsidR="00C6626A" w:rsidP="2C2A7620" w:rsidRDefault="00C6626A" w14:paraId="3BEDEB30" w14:textId="77777777">
      <w:pPr>
        <w:pStyle w:val="NoSpacing"/>
        <w:spacing w:before="20" w:after="20"/>
        <w:ind w:firstLine="720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</w:p>
    <w:p w:rsidR="475FA359" w:rsidP="5D2D7A36" w:rsidRDefault="475FA359" w14:paraId="0395A641" w14:textId="27FDB9B8">
      <w:pPr>
        <w:pStyle w:val="ListParagraph"/>
        <w:numPr>
          <w:ilvl w:val="0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06973A34" w:rsidR="5B89F4BB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Adjournment</w:t>
      </w:r>
    </w:p>
    <w:p w:rsidR="14242E00" w:rsidP="06973A34" w:rsidRDefault="14242E00" w14:paraId="75B57236" w14:textId="236D8C0E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06973A34" w:rsidR="14242E00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Motion – Sherri Buntin</w:t>
      </w:r>
    </w:p>
    <w:p w:rsidR="14242E00" w:rsidP="06973A34" w:rsidRDefault="14242E00" w14:paraId="48F823A0" w14:textId="009335C9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06973A34" w:rsidR="14242E00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Second – Kim Howerton</w:t>
      </w:r>
    </w:p>
    <w:sectPr w:rsidRPr="00C83994" w:rsidR="0018281E" w:rsidSect="00052AD1">
      <w:pgSz w:w="12240" w:h="15840" w:orient="portrait" w:code="1"/>
      <w:pgMar w:top="576" w:right="1440" w:bottom="43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gn7SG6IrN0k7Py" int2:id="gl3qJKbB">
      <int2:state int2:type="AugLoop_Text_Critique" int2:value="Rejected"/>
    </int2:textHash>
    <int2:bookmark int2:bookmarkName="_Int_gZzz8RPH" int2:invalidationBookmarkName="" int2:hashCode="mAutpw8kxZOuD3" int2:id="VeImOA3q">
      <int2:state int2:type="AugLoop_Acronyms_AcronymsCritique" int2:value="Rejected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28">
    <w:nsid w:val="5eee063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7">
    <w:nsid w:val="158841c7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2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6">
    <w:nsid w:val="2172cc46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Roman"/>
      <w:lvlText w:val="%3."/>
      <w:lvlJc w:val="righ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5">
    <w:nsid w:val="3aee03c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&quot;Courier New&quot;" w:hAnsi="&quot;Courier New&quot;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4">
    <w:nsid w:val="3ea38f6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3">
    <w:nsid w:val="7d98663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&quot;Courier New&quot;" w:hAnsi="&quot;Courier New&quot;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2">
    <w:nsid w:val="1a4b2c4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&quot;Courier New&quot;" w:hAnsi="&quot;Courier New&quot;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1">
    <w:nsid w:val="61a19a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0">
    <w:nsid w:val="cd2268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&quot;Courier New&quot;" w:hAnsi="&quot;Courier New&quot;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9">
    <w:nsid w:val="51ac09b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&quot;Courier New&quot;" w:hAnsi="&quot;Courier New&quot;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">
    <w:nsid w:val="5034ffe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&quot;Courier New&quot;" w:hAnsi="&quot;Courier New&quot;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7">
    <w:nsid w:val="e7ff78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&quot;Courier New&quot;" w:hAnsi="&quot;Courier New&quot;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6">
    <w:nsid w:val="f05683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5">
    <w:nsid w:val="364537a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&quot;Courier New&quot;" w:hAnsi="&quot;Courier New&quot;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4">
    <w:nsid w:val="1050f03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&quot;Courier New&quot;" w:hAnsi="&quot;Courier New&quot;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3">
    <w:nsid w:val="606c9e8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3A647A4"/>
    <w:multiLevelType w:val="hybridMultilevel"/>
    <w:tmpl w:val="FFFFFFFF"/>
    <w:lvl w:ilvl="0" w:tplc="B8CAB40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2829FD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674E28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3A8E66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6B6421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716255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DCA41A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B92F7C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4F44E1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28482C1A"/>
    <w:multiLevelType w:val="hybridMultilevel"/>
    <w:tmpl w:val="6B726C10"/>
    <w:lvl w:ilvl="0" w:tplc="330839D6">
      <w:start w:val="1"/>
      <w:numFmt w:val="decimal"/>
      <w:lvlText w:val="%1."/>
      <w:lvlJc w:val="left"/>
      <w:pPr>
        <w:ind w:left="720" w:hanging="360"/>
      </w:pPr>
    </w:lvl>
    <w:lvl w:ilvl="1" w:tplc="39BA0AEC">
      <w:start w:val="4"/>
      <w:numFmt w:val="lowerLetter"/>
      <w:lvlText w:val="%2."/>
      <w:lvlJc w:val="left"/>
      <w:pPr>
        <w:ind w:left="1620" w:hanging="360"/>
      </w:pPr>
    </w:lvl>
    <w:lvl w:ilvl="2" w:tplc="51882386">
      <w:start w:val="1"/>
      <w:numFmt w:val="lowerRoman"/>
      <w:lvlText w:val="%3."/>
      <w:lvlJc w:val="right"/>
      <w:pPr>
        <w:ind w:left="2160" w:hanging="180"/>
      </w:pPr>
    </w:lvl>
    <w:lvl w:ilvl="3" w:tplc="45CE565C">
      <w:start w:val="1"/>
      <w:numFmt w:val="decimal"/>
      <w:lvlText w:val="%4."/>
      <w:lvlJc w:val="left"/>
      <w:pPr>
        <w:ind w:left="2880" w:hanging="360"/>
      </w:pPr>
    </w:lvl>
    <w:lvl w:ilvl="4" w:tplc="6FF22DA4">
      <w:start w:val="1"/>
      <w:numFmt w:val="lowerLetter"/>
      <w:lvlText w:val="%5."/>
      <w:lvlJc w:val="left"/>
      <w:pPr>
        <w:ind w:left="3600" w:hanging="360"/>
      </w:pPr>
    </w:lvl>
    <w:lvl w:ilvl="5" w:tplc="6EA8A930">
      <w:start w:val="1"/>
      <w:numFmt w:val="lowerRoman"/>
      <w:lvlText w:val="%6."/>
      <w:lvlJc w:val="right"/>
      <w:pPr>
        <w:ind w:left="4320" w:hanging="180"/>
      </w:pPr>
    </w:lvl>
    <w:lvl w:ilvl="6" w:tplc="3698E46E">
      <w:start w:val="1"/>
      <w:numFmt w:val="decimal"/>
      <w:lvlText w:val="%7."/>
      <w:lvlJc w:val="left"/>
      <w:pPr>
        <w:ind w:left="5040" w:hanging="360"/>
      </w:pPr>
    </w:lvl>
    <w:lvl w:ilvl="7" w:tplc="E2A2039A">
      <w:start w:val="1"/>
      <w:numFmt w:val="lowerLetter"/>
      <w:lvlText w:val="%8."/>
      <w:lvlJc w:val="left"/>
      <w:pPr>
        <w:ind w:left="5760" w:hanging="360"/>
      </w:pPr>
    </w:lvl>
    <w:lvl w:ilvl="8" w:tplc="72524E34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4F2443"/>
    <w:multiLevelType w:val="hybridMultilevel"/>
    <w:tmpl w:val="9AA40E24"/>
    <w:lvl w:ilvl="0" w:tplc="021C5508">
      <w:start w:val="1"/>
      <w:numFmt w:val="decimal"/>
      <w:lvlText w:val="%1."/>
      <w:lvlJc w:val="left"/>
      <w:pPr>
        <w:ind w:left="720" w:hanging="360"/>
      </w:pPr>
    </w:lvl>
    <w:lvl w:ilvl="1" w:tplc="AAB44968">
      <w:start w:val="1"/>
      <w:numFmt w:val="lowerLetter"/>
      <w:lvlText w:val="%2."/>
      <w:lvlJc w:val="left"/>
      <w:pPr>
        <w:ind w:left="1620" w:hanging="360"/>
      </w:pPr>
    </w:lvl>
    <w:lvl w:ilvl="2" w:tplc="A9F255AA">
      <w:start w:val="1"/>
      <w:numFmt w:val="lowerRoman"/>
      <w:lvlText w:val="%3."/>
      <w:lvlJc w:val="right"/>
      <w:pPr>
        <w:ind w:left="2160" w:hanging="180"/>
      </w:pPr>
    </w:lvl>
    <w:lvl w:ilvl="3" w:tplc="DB6EC6E2">
      <w:start w:val="1"/>
      <w:numFmt w:val="decimal"/>
      <w:lvlText w:val="%4."/>
      <w:lvlJc w:val="left"/>
      <w:pPr>
        <w:ind w:left="2880" w:hanging="360"/>
      </w:pPr>
    </w:lvl>
    <w:lvl w:ilvl="4" w:tplc="56C2A448">
      <w:start w:val="1"/>
      <w:numFmt w:val="lowerLetter"/>
      <w:lvlText w:val="%5."/>
      <w:lvlJc w:val="left"/>
      <w:pPr>
        <w:ind w:left="3600" w:hanging="360"/>
      </w:pPr>
    </w:lvl>
    <w:lvl w:ilvl="5" w:tplc="F3F0EF20">
      <w:start w:val="1"/>
      <w:numFmt w:val="lowerRoman"/>
      <w:lvlText w:val="%6."/>
      <w:lvlJc w:val="right"/>
      <w:pPr>
        <w:ind w:left="4320" w:hanging="180"/>
      </w:pPr>
    </w:lvl>
    <w:lvl w:ilvl="6" w:tplc="27F441AA">
      <w:start w:val="1"/>
      <w:numFmt w:val="decimal"/>
      <w:lvlText w:val="%7."/>
      <w:lvlJc w:val="left"/>
      <w:pPr>
        <w:ind w:left="5040" w:hanging="360"/>
      </w:pPr>
    </w:lvl>
    <w:lvl w:ilvl="7" w:tplc="893E84B6">
      <w:start w:val="1"/>
      <w:numFmt w:val="lowerLetter"/>
      <w:lvlText w:val="%8."/>
      <w:lvlJc w:val="left"/>
      <w:pPr>
        <w:ind w:left="5760" w:hanging="360"/>
      </w:pPr>
    </w:lvl>
    <w:lvl w:ilvl="8" w:tplc="C4AA5AD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EF412D"/>
    <w:multiLevelType w:val="hybridMultilevel"/>
    <w:tmpl w:val="51E2CB52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A6A514"/>
    <w:multiLevelType w:val="hybridMultilevel"/>
    <w:tmpl w:val="ED660620"/>
    <w:lvl w:ilvl="0" w:tplc="6F4C48A2">
      <w:start w:val="1"/>
      <w:numFmt w:val="decimal"/>
      <w:lvlText w:val="%1."/>
      <w:lvlJc w:val="left"/>
      <w:pPr>
        <w:ind w:left="720" w:hanging="360"/>
      </w:pPr>
    </w:lvl>
    <w:lvl w:ilvl="1" w:tplc="FAF4FEEE">
      <w:start w:val="2"/>
      <w:numFmt w:val="lowerLetter"/>
      <w:lvlText w:val="%2."/>
      <w:lvlJc w:val="left"/>
      <w:pPr>
        <w:ind w:left="1620" w:hanging="360"/>
      </w:pPr>
    </w:lvl>
    <w:lvl w:ilvl="2" w:tplc="BAD27AA2">
      <w:start w:val="1"/>
      <w:numFmt w:val="lowerRoman"/>
      <w:lvlText w:val="%3."/>
      <w:lvlJc w:val="right"/>
      <w:pPr>
        <w:ind w:left="2160" w:hanging="180"/>
      </w:pPr>
    </w:lvl>
    <w:lvl w:ilvl="3" w:tplc="228E1F94">
      <w:start w:val="1"/>
      <w:numFmt w:val="decimal"/>
      <w:lvlText w:val="%4."/>
      <w:lvlJc w:val="left"/>
      <w:pPr>
        <w:ind w:left="2880" w:hanging="360"/>
      </w:pPr>
    </w:lvl>
    <w:lvl w:ilvl="4" w:tplc="B9A43E7A">
      <w:start w:val="1"/>
      <w:numFmt w:val="lowerLetter"/>
      <w:lvlText w:val="%5."/>
      <w:lvlJc w:val="left"/>
      <w:pPr>
        <w:ind w:left="3600" w:hanging="360"/>
      </w:pPr>
    </w:lvl>
    <w:lvl w:ilvl="5" w:tplc="29B42B3C">
      <w:start w:val="1"/>
      <w:numFmt w:val="lowerRoman"/>
      <w:lvlText w:val="%6."/>
      <w:lvlJc w:val="right"/>
      <w:pPr>
        <w:ind w:left="4320" w:hanging="180"/>
      </w:pPr>
    </w:lvl>
    <w:lvl w:ilvl="6" w:tplc="E81C245E">
      <w:start w:val="1"/>
      <w:numFmt w:val="decimal"/>
      <w:lvlText w:val="%7."/>
      <w:lvlJc w:val="left"/>
      <w:pPr>
        <w:ind w:left="5040" w:hanging="360"/>
      </w:pPr>
    </w:lvl>
    <w:lvl w:ilvl="7" w:tplc="772EBA10">
      <w:start w:val="1"/>
      <w:numFmt w:val="lowerLetter"/>
      <w:lvlText w:val="%8."/>
      <w:lvlJc w:val="left"/>
      <w:pPr>
        <w:ind w:left="5760" w:hanging="360"/>
      </w:pPr>
    </w:lvl>
    <w:lvl w:ilvl="8" w:tplc="A5B0FF9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0C1E54"/>
    <w:multiLevelType w:val="hybridMultilevel"/>
    <w:tmpl w:val="2E0AA3B8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9F0F46"/>
    <w:multiLevelType w:val="hybridMultilevel"/>
    <w:tmpl w:val="FFFFFFFF"/>
    <w:lvl w:ilvl="0" w:tplc="CCD24FA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5F4983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D28073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998A46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2AA31B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B326CD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03AE77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5E8A0E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D2A437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55915530"/>
    <w:multiLevelType w:val="hybridMultilevel"/>
    <w:tmpl w:val="90CE923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53384D"/>
    <w:multiLevelType w:val="hybridMultilevel"/>
    <w:tmpl w:val="20A00CE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31C3B70"/>
    <w:multiLevelType w:val="hybridMultilevel"/>
    <w:tmpl w:val="11AA0FA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79B3A9D3"/>
    <w:multiLevelType w:val="hybridMultilevel"/>
    <w:tmpl w:val="CE7C05FA"/>
    <w:lvl w:ilvl="0" w:tplc="844E28F8">
      <w:start w:val="1"/>
      <w:numFmt w:val="decimal"/>
      <w:lvlText w:val="%1."/>
      <w:lvlJc w:val="left"/>
      <w:pPr>
        <w:ind w:left="720" w:hanging="360"/>
      </w:pPr>
    </w:lvl>
    <w:lvl w:ilvl="1" w:tplc="14EC23E8">
      <w:start w:val="3"/>
      <w:numFmt w:val="lowerLetter"/>
      <w:lvlText w:val="%2."/>
      <w:lvlJc w:val="left"/>
      <w:pPr>
        <w:ind w:left="1620" w:hanging="360"/>
      </w:pPr>
    </w:lvl>
    <w:lvl w:ilvl="2" w:tplc="F0EE607E">
      <w:start w:val="1"/>
      <w:numFmt w:val="lowerRoman"/>
      <w:lvlText w:val="%3."/>
      <w:lvlJc w:val="right"/>
      <w:pPr>
        <w:ind w:left="2160" w:hanging="180"/>
      </w:pPr>
    </w:lvl>
    <w:lvl w:ilvl="3" w:tplc="2384E2F8">
      <w:start w:val="1"/>
      <w:numFmt w:val="decimal"/>
      <w:lvlText w:val="%4."/>
      <w:lvlJc w:val="left"/>
      <w:pPr>
        <w:ind w:left="2880" w:hanging="360"/>
      </w:pPr>
    </w:lvl>
    <w:lvl w:ilvl="4" w:tplc="FA505FC8">
      <w:start w:val="1"/>
      <w:numFmt w:val="lowerLetter"/>
      <w:lvlText w:val="%5."/>
      <w:lvlJc w:val="left"/>
      <w:pPr>
        <w:ind w:left="3600" w:hanging="360"/>
      </w:pPr>
    </w:lvl>
    <w:lvl w:ilvl="5" w:tplc="0FEC2774">
      <w:start w:val="1"/>
      <w:numFmt w:val="lowerRoman"/>
      <w:lvlText w:val="%6."/>
      <w:lvlJc w:val="right"/>
      <w:pPr>
        <w:ind w:left="4320" w:hanging="180"/>
      </w:pPr>
    </w:lvl>
    <w:lvl w:ilvl="6" w:tplc="F984D1E8">
      <w:start w:val="1"/>
      <w:numFmt w:val="decimal"/>
      <w:lvlText w:val="%7."/>
      <w:lvlJc w:val="left"/>
      <w:pPr>
        <w:ind w:left="5040" w:hanging="360"/>
      </w:pPr>
    </w:lvl>
    <w:lvl w:ilvl="7" w:tplc="334E7E6C">
      <w:start w:val="1"/>
      <w:numFmt w:val="lowerLetter"/>
      <w:lvlText w:val="%8."/>
      <w:lvlJc w:val="left"/>
      <w:pPr>
        <w:ind w:left="5760" w:hanging="360"/>
      </w:pPr>
    </w:lvl>
    <w:lvl w:ilvl="8" w:tplc="5254C090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9BD44D6"/>
    <w:multiLevelType w:val="hybridMultilevel"/>
    <w:tmpl w:val="FFFFFFFF"/>
    <w:lvl w:ilvl="0" w:tplc="E49A728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EAE0130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CAED27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9ACD64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EB8B44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0F8A3A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BBC548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79E1C1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8B8829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7F62D18B"/>
    <w:multiLevelType w:val="hybridMultilevel"/>
    <w:tmpl w:val="FFFFFFFF"/>
    <w:lvl w:ilvl="0" w:tplc="79D42D4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89B0B6E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D5622E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FC0594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F0EF31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6FE85C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5C2789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488994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FBE3CD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30">
    <w:abstractNumId w:val="28"/>
  </w:num>
  <w:num w:numId="29">
    <w:abstractNumId w:val="27"/>
  </w:num>
  <w:num w:numId="28">
    <w:abstractNumId w:val="26"/>
  </w:num>
  <w:num w:numId="27">
    <w:abstractNumId w:val="25"/>
  </w:num>
  <w:num w:numId="26">
    <w:abstractNumId w:val="24"/>
  </w:num>
  <w:num w:numId="25">
    <w:abstractNumId w:val="23"/>
  </w:num>
  <w:num w:numId="24">
    <w:abstractNumId w:val="22"/>
  </w:num>
  <w:num w:numId="23">
    <w:abstractNumId w:val="21"/>
  </w:num>
  <w:num w:numId="22">
    <w:abstractNumId w:val="20"/>
  </w:num>
  <w:num w:numId="21">
    <w:abstractNumId w:val="19"/>
  </w:num>
  <w:num w:numId="20">
    <w:abstractNumId w:val="18"/>
  </w:num>
  <w:num w:numId="19">
    <w:abstractNumId w:val="17"/>
  </w:num>
  <w:num w:numId="18">
    <w:abstractNumId w:val="16"/>
  </w:num>
  <w:num w:numId="17">
    <w:abstractNumId w:val="15"/>
  </w:num>
  <w:num w:numId="16">
    <w:abstractNumId w:val="14"/>
  </w:num>
  <w:num w:numId="15">
    <w:abstractNumId w:val="13"/>
  </w:num>
  <w:num w:numId="1" w16cid:durableId="472719771">
    <w:abstractNumId w:val="6"/>
  </w:num>
  <w:num w:numId="2" w16cid:durableId="1804424372">
    <w:abstractNumId w:val="12"/>
  </w:num>
  <w:num w:numId="3" w16cid:durableId="1928538789">
    <w:abstractNumId w:val="11"/>
  </w:num>
  <w:num w:numId="4" w16cid:durableId="1422995515">
    <w:abstractNumId w:val="0"/>
  </w:num>
  <w:num w:numId="5" w16cid:durableId="2025403654">
    <w:abstractNumId w:val="1"/>
  </w:num>
  <w:num w:numId="6" w16cid:durableId="2123450602">
    <w:abstractNumId w:val="10"/>
  </w:num>
  <w:num w:numId="7" w16cid:durableId="1993098409">
    <w:abstractNumId w:val="4"/>
  </w:num>
  <w:num w:numId="8" w16cid:durableId="1170682650">
    <w:abstractNumId w:val="2"/>
  </w:num>
  <w:num w:numId="9" w16cid:durableId="1947271591">
    <w:abstractNumId w:val="5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428576332">
    <w:abstractNumId w:val="5"/>
  </w:num>
  <w:num w:numId="11" w16cid:durableId="793065442">
    <w:abstractNumId w:val="9"/>
  </w:num>
  <w:num w:numId="12" w16cid:durableId="1772819844">
    <w:abstractNumId w:val="8"/>
  </w:num>
  <w:num w:numId="13" w16cid:durableId="1041327029">
    <w:abstractNumId w:val="7"/>
  </w:num>
  <w:num w:numId="14" w16cid:durableId="72818799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MTU2MLc0N7UwMDVS0lEKTi0uzszPAykwMqwFAJibgUUtAAAA"/>
  </w:docVars>
  <w:rsids>
    <w:rsidRoot w:val="005B5C27"/>
    <w:rsid w:val="000149D8"/>
    <w:rsid w:val="00015976"/>
    <w:rsid w:val="00016C5E"/>
    <w:rsid w:val="00032656"/>
    <w:rsid w:val="00052AD1"/>
    <w:rsid w:val="0007242C"/>
    <w:rsid w:val="000737BD"/>
    <w:rsid w:val="00085F1F"/>
    <w:rsid w:val="00086792"/>
    <w:rsid w:val="000A076F"/>
    <w:rsid w:val="000B7AD2"/>
    <w:rsid w:val="000C15D9"/>
    <w:rsid w:val="000C630C"/>
    <w:rsid w:val="000F5063"/>
    <w:rsid w:val="0011740E"/>
    <w:rsid w:val="00132E1F"/>
    <w:rsid w:val="00133F89"/>
    <w:rsid w:val="00135D40"/>
    <w:rsid w:val="00136545"/>
    <w:rsid w:val="00175E11"/>
    <w:rsid w:val="0018281E"/>
    <w:rsid w:val="001B06FF"/>
    <w:rsid w:val="001B555B"/>
    <w:rsid w:val="001E4D93"/>
    <w:rsid w:val="001F025B"/>
    <w:rsid w:val="002036AB"/>
    <w:rsid w:val="002152BC"/>
    <w:rsid w:val="00241E89"/>
    <w:rsid w:val="00270602"/>
    <w:rsid w:val="0028407E"/>
    <w:rsid w:val="002B3901"/>
    <w:rsid w:val="002D6CF1"/>
    <w:rsid w:val="002E3820"/>
    <w:rsid w:val="00307C2D"/>
    <w:rsid w:val="00310326"/>
    <w:rsid w:val="00326E31"/>
    <w:rsid w:val="00327C50"/>
    <w:rsid w:val="0034190F"/>
    <w:rsid w:val="003701B5"/>
    <w:rsid w:val="0038052C"/>
    <w:rsid w:val="003837F1"/>
    <w:rsid w:val="0039A3C1"/>
    <w:rsid w:val="003A63E7"/>
    <w:rsid w:val="003C5A37"/>
    <w:rsid w:val="003C7709"/>
    <w:rsid w:val="003D2443"/>
    <w:rsid w:val="00413876"/>
    <w:rsid w:val="004351E6"/>
    <w:rsid w:val="00443ACB"/>
    <w:rsid w:val="00444F3F"/>
    <w:rsid w:val="004464C6"/>
    <w:rsid w:val="00454116"/>
    <w:rsid w:val="00467B2F"/>
    <w:rsid w:val="00483232"/>
    <w:rsid w:val="00485A10"/>
    <w:rsid w:val="00490612"/>
    <w:rsid w:val="004B000D"/>
    <w:rsid w:val="004B1D39"/>
    <w:rsid w:val="004B4407"/>
    <w:rsid w:val="004B6309"/>
    <w:rsid w:val="004E0EC2"/>
    <w:rsid w:val="004E7A1F"/>
    <w:rsid w:val="005017ED"/>
    <w:rsid w:val="00512F87"/>
    <w:rsid w:val="005138C9"/>
    <w:rsid w:val="005470C4"/>
    <w:rsid w:val="00551549"/>
    <w:rsid w:val="00572020"/>
    <w:rsid w:val="00593C80"/>
    <w:rsid w:val="005A4A26"/>
    <w:rsid w:val="005B1B3B"/>
    <w:rsid w:val="005B1FC9"/>
    <w:rsid w:val="005B354E"/>
    <w:rsid w:val="005B39A7"/>
    <w:rsid w:val="005B5C27"/>
    <w:rsid w:val="005B7D40"/>
    <w:rsid w:val="005D3965"/>
    <w:rsid w:val="005F309B"/>
    <w:rsid w:val="006404AA"/>
    <w:rsid w:val="0064478A"/>
    <w:rsid w:val="00655912"/>
    <w:rsid w:val="0066481F"/>
    <w:rsid w:val="00681143"/>
    <w:rsid w:val="006825C7"/>
    <w:rsid w:val="006B5C6E"/>
    <w:rsid w:val="006D41C9"/>
    <w:rsid w:val="006E7E2C"/>
    <w:rsid w:val="006F0836"/>
    <w:rsid w:val="006F6DF7"/>
    <w:rsid w:val="00722DB0"/>
    <w:rsid w:val="00724296"/>
    <w:rsid w:val="00731BBB"/>
    <w:rsid w:val="0074317C"/>
    <w:rsid w:val="00751681"/>
    <w:rsid w:val="007962CE"/>
    <w:rsid w:val="007A250A"/>
    <w:rsid w:val="007B780F"/>
    <w:rsid w:val="007C55DC"/>
    <w:rsid w:val="007E7C75"/>
    <w:rsid w:val="007F1130"/>
    <w:rsid w:val="008144BF"/>
    <w:rsid w:val="0083356C"/>
    <w:rsid w:val="00861451"/>
    <w:rsid w:val="00871EEC"/>
    <w:rsid w:val="0087284B"/>
    <w:rsid w:val="00884E60"/>
    <w:rsid w:val="00890F87"/>
    <w:rsid w:val="008B2F3D"/>
    <w:rsid w:val="008C2F37"/>
    <w:rsid w:val="008C3B99"/>
    <w:rsid w:val="0090067E"/>
    <w:rsid w:val="0090570D"/>
    <w:rsid w:val="00932D2A"/>
    <w:rsid w:val="00956411"/>
    <w:rsid w:val="00963150"/>
    <w:rsid w:val="0096488F"/>
    <w:rsid w:val="00983DE4"/>
    <w:rsid w:val="009D515A"/>
    <w:rsid w:val="00A0B429"/>
    <w:rsid w:val="00A33007"/>
    <w:rsid w:val="00A343D3"/>
    <w:rsid w:val="00A47FE9"/>
    <w:rsid w:val="00A5279A"/>
    <w:rsid w:val="00A65EA8"/>
    <w:rsid w:val="00A95A68"/>
    <w:rsid w:val="00AA7449"/>
    <w:rsid w:val="00AA7E08"/>
    <w:rsid w:val="00AE20FE"/>
    <w:rsid w:val="00B64419"/>
    <w:rsid w:val="00B93106"/>
    <w:rsid w:val="00BA6C63"/>
    <w:rsid w:val="00BB5D1A"/>
    <w:rsid w:val="00BC3731"/>
    <w:rsid w:val="00BC4921"/>
    <w:rsid w:val="00BC7A68"/>
    <w:rsid w:val="00BD1EF3"/>
    <w:rsid w:val="00BE2C10"/>
    <w:rsid w:val="00C005CA"/>
    <w:rsid w:val="00C20BCD"/>
    <w:rsid w:val="00C27D2E"/>
    <w:rsid w:val="00C30E8F"/>
    <w:rsid w:val="00C56B52"/>
    <w:rsid w:val="00C6626A"/>
    <w:rsid w:val="00C77C9A"/>
    <w:rsid w:val="00C83994"/>
    <w:rsid w:val="00CA285B"/>
    <w:rsid w:val="00CAA853"/>
    <w:rsid w:val="00CB46D3"/>
    <w:rsid w:val="00CC2256"/>
    <w:rsid w:val="00D50735"/>
    <w:rsid w:val="00D63470"/>
    <w:rsid w:val="00D64AFD"/>
    <w:rsid w:val="00D82BE5"/>
    <w:rsid w:val="00DE0416"/>
    <w:rsid w:val="00E000B4"/>
    <w:rsid w:val="00E21BED"/>
    <w:rsid w:val="00E30527"/>
    <w:rsid w:val="00E40AE9"/>
    <w:rsid w:val="00E53E8D"/>
    <w:rsid w:val="00E76F23"/>
    <w:rsid w:val="00EB7265"/>
    <w:rsid w:val="00EB731A"/>
    <w:rsid w:val="00EC4306"/>
    <w:rsid w:val="00ED5B3B"/>
    <w:rsid w:val="00F229BD"/>
    <w:rsid w:val="00F378C5"/>
    <w:rsid w:val="00F44D06"/>
    <w:rsid w:val="00F62523"/>
    <w:rsid w:val="00F83585"/>
    <w:rsid w:val="00FA0646"/>
    <w:rsid w:val="00FC2D2B"/>
    <w:rsid w:val="00FC6D75"/>
    <w:rsid w:val="00FD50C1"/>
    <w:rsid w:val="00FE4A20"/>
    <w:rsid w:val="00FF088C"/>
    <w:rsid w:val="0162041D"/>
    <w:rsid w:val="0171B9A2"/>
    <w:rsid w:val="01D501A0"/>
    <w:rsid w:val="01DE5383"/>
    <w:rsid w:val="024C9011"/>
    <w:rsid w:val="028401C7"/>
    <w:rsid w:val="0288DCED"/>
    <w:rsid w:val="028EA1C5"/>
    <w:rsid w:val="02985A11"/>
    <w:rsid w:val="02C28412"/>
    <w:rsid w:val="02F8462A"/>
    <w:rsid w:val="0349D5B1"/>
    <w:rsid w:val="03707828"/>
    <w:rsid w:val="039F65F4"/>
    <w:rsid w:val="03CA74B0"/>
    <w:rsid w:val="03F0B525"/>
    <w:rsid w:val="03F0B525"/>
    <w:rsid w:val="04E5A612"/>
    <w:rsid w:val="04F47907"/>
    <w:rsid w:val="0544C178"/>
    <w:rsid w:val="05D0BA2B"/>
    <w:rsid w:val="05E32786"/>
    <w:rsid w:val="060A00A3"/>
    <w:rsid w:val="060CF7C1"/>
    <w:rsid w:val="0620CAE8"/>
    <w:rsid w:val="064A4118"/>
    <w:rsid w:val="0662F141"/>
    <w:rsid w:val="06734A62"/>
    <w:rsid w:val="06840E23"/>
    <w:rsid w:val="06973A34"/>
    <w:rsid w:val="06A2DB56"/>
    <w:rsid w:val="06E9A4D4"/>
    <w:rsid w:val="07D19AE7"/>
    <w:rsid w:val="0820A7AC"/>
    <w:rsid w:val="0846993D"/>
    <w:rsid w:val="087249AA"/>
    <w:rsid w:val="087553FE"/>
    <w:rsid w:val="08A3CA61"/>
    <w:rsid w:val="08A934EA"/>
    <w:rsid w:val="08F5799B"/>
    <w:rsid w:val="092AD26D"/>
    <w:rsid w:val="09396E27"/>
    <w:rsid w:val="094157FA"/>
    <w:rsid w:val="09771897"/>
    <w:rsid w:val="09D99E71"/>
    <w:rsid w:val="09DA7C18"/>
    <w:rsid w:val="09F2E969"/>
    <w:rsid w:val="0A0B8053"/>
    <w:rsid w:val="0A19CF54"/>
    <w:rsid w:val="0A30D420"/>
    <w:rsid w:val="0A32983A"/>
    <w:rsid w:val="0A4ECB99"/>
    <w:rsid w:val="0ADA5B10"/>
    <w:rsid w:val="0AF6CA80"/>
    <w:rsid w:val="0B4C4867"/>
    <w:rsid w:val="0B6F2F93"/>
    <w:rsid w:val="0B7E39FF"/>
    <w:rsid w:val="0BACFF03"/>
    <w:rsid w:val="0CB90A68"/>
    <w:rsid w:val="0CF175FC"/>
    <w:rsid w:val="0CF37B74"/>
    <w:rsid w:val="0D10A97D"/>
    <w:rsid w:val="0D113F33"/>
    <w:rsid w:val="0D7D8CB2"/>
    <w:rsid w:val="0D95CADA"/>
    <w:rsid w:val="0DF24179"/>
    <w:rsid w:val="0E2020A6"/>
    <w:rsid w:val="0E255371"/>
    <w:rsid w:val="0E608A73"/>
    <w:rsid w:val="0E6A696A"/>
    <w:rsid w:val="0E91775C"/>
    <w:rsid w:val="0ED44D5C"/>
    <w:rsid w:val="0F516FCB"/>
    <w:rsid w:val="0F51D777"/>
    <w:rsid w:val="0F68F41B"/>
    <w:rsid w:val="1011F3D9"/>
    <w:rsid w:val="102BB3AE"/>
    <w:rsid w:val="1051AB22"/>
    <w:rsid w:val="10B35DD4"/>
    <w:rsid w:val="10C673AC"/>
    <w:rsid w:val="10D01A79"/>
    <w:rsid w:val="10E4E651"/>
    <w:rsid w:val="1143051B"/>
    <w:rsid w:val="114752D3"/>
    <w:rsid w:val="114DD2F8"/>
    <w:rsid w:val="126BEADA"/>
    <w:rsid w:val="1280B6B2"/>
    <w:rsid w:val="12991CFA"/>
    <w:rsid w:val="12B75440"/>
    <w:rsid w:val="12C8CE83"/>
    <w:rsid w:val="136D9996"/>
    <w:rsid w:val="13A984E7"/>
    <w:rsid w:val="13A984E7"/>
    <w:rsid w:val="13F50732"/>
    <w:rsid w:val="14242E00"/>
    <w:rsid w:val="1486F258"/>
    <w:rsid w:val="14FF24D1"/>
    <w:rsid w:val="14FF24D1"/>
    <w:rsid w:val="151A8606"/>
    <w:rsid w:val="151FE6D4"/>
    <w:rsid w:val="1524FC6E"/>
    <w:rsid w:val="15340595"/>
    <w:rsid w:val="1572B0E3"/>
    <w:rsid w:val="1597CCB2"/>
    <w:rsid w:val="15F57B70"/>
    <w:rsid w:val="163946AB"/>
    <w:rsid w:val="16685268"/>
    <w:rsid w:val="16B6AD99"/>
    <w:rsid w:val="16C0ECA6"/>
    <w:rsid w:val="17184C61"/>
    <w:rsid w:val="1729B715"/>
    <w:rsid w:val="175C3592"/>
    <w:rsid w:val="17EC0261"/>
    <w:rsid w:val="185CBD07"/>
    <w:rsid w:val="18719845"/>
    <w:rsid w:val="18F38F9E"/>
    <w:rsid w:val="19014E30"/>
    <w:rsid w:val="1910A54A"/>
    <w:rsid w:val="1963080A"/>
    <w:rsid w:val="19738F76"/>
    <w:rsid w:val="19763395"/>
    <w:rsid w:val="19AE08FF"/>
    <w:rsid w:val="1A243DD5"/>
    <w:rsid w:val="1A3F56E6"/>
    <w:rsid w:val="1A52F4E8"/>
    <w:rsid w:val="1A7E07F9"/>
    <w:rsid w:val="1AC62FE6"/>
    <w:rsid w:val="1ACE38E9"/>
    <w:rsid w:val="1B134EBC"/>
    <w:rsid w:val="1B23A323"/>
    <w:rsid w:val="1B71C480"/>
    <w:rsid w:val="1B91B5FC"/>
    <w:rsid w:val="1BB6E9FB"/>
    <w:rsid w:val="1C13FF78"/>
    <w:rsid w:val="1C7E8CB0"/>
    <w:rsid w:val="1C818C8C"/>
    <w:rsid w:val="1CB059CA"/>
    <w:rsid w:val="1CFDCD6F"/>
    <w:rsid w:val="1D302E2A"/>
    <w:rsid w:val="1D8FE6D0"/>
    <w:rsid w:val="1D91F9DC"/>
    <w:rsid w:val="1D95863C"/>
    <w:rsid w:val="1D95BCE3"/>
    <w:rsid w:val="1DD744A9"/>
    <w:rsid w:val="1DF1E114"/>
    <w:rsid w:val="1F5DB78D"/>
    <w:rsid w:val="1FA1AD1A"/>
    <w:rsid w:val="1FAB35C1"/>
    <w:rsid w:val="1FB3604A"/>
    <w:rsid w:val="1FFC4B2D"/>
    <w:rsid w:val="2015EA7C"/>
    <w:rsid w:val="207A56FC"/>
    <w:rsid w:val="212C48D3"/>
    <w:rsid w:val="21C47F7C"/>
    <w:rsid w:val="222C38B9"/>
    <w:rsid w:val="22487E67"/>
    <w:rsid w:val="22818571"/>
    <w:rsid w:val="22C2EF6A"/>
    <w:rsid w:val="22D189E1"/>
    <w:rsid w:val="23327EC9"/>
    <w:rsid w:val="23C3FDD4"/>
    <w:rsid w:val="23C3FDD4"/>
    <w:rsid w:val="23DF7985"/>
    <w:rsid w:val="241E9748"/>
    <w:rsid w:val="242E4776"/>
    <w:rsid w:val="24537B58"/>
    <w:rsid w:val="24739CC1"/>
    <w:rsid w:val="247EDEB2"/>
    <w:rsid w:val="24DF68BA"/>
    <w:rsid w:val="24EDDD47"/>
    <w:rsid w:val="24F1C234"/>
    <w:rsid w:val="2565DFB1"/>
    <w:rsid w:val="25814EB4"/>
    <w:rsid w:val="259999E8"/>
    <w:rsid w:val="25C50DA2"/>
    <w:rsid w:val="2649F3BB"/>
    <w:rsid w:val="26573A2C"/>
    <w:rsid w:val="267BDA71"/>
    <w:rsid w:val="2727E085"/>
    <w:rsid w:val="273420F9"/>
    <w:rsid w:val="2754F694"/>
    <w:rsid w:val="277E3570"/>
    <w:rsid w:val="279CB00A"/>
    <w:rsid w:val="280820A3"/>
    <w:rsid w:val="281E5718"/>
    <w:rsid w:val="28BD0ADD"/>
    <w:rsid w:val="29319B8D"/>
    <w:rsid w:val="2940E87B"/>
    <w:rsid w:val="2A6DFE73"/>
    <w:rsid w:val="2A8EC273"/>
    <w:rsid w:val="2AE3267C"/>
    <w:rsid w:val="2AEDE868"/>
    <w:rsid w:val="2B0839FE"/>
    <w:rsid w:val="2B4D31BA"/>
    <w:rsid w:val="2BC9663E"/>
    <w:rsid w:val="2BF63116"/>
    <w:rsid w:val="2C2A7620"/>
    <w:rsid w:val="2C2B29A2"/>
    <w:rsid w:val="2C550F1D"/>
    <w:rsid w:val="2C7CF6EA"/>
    <w:rsid w:val="2CA10CD0"/>
    <w:rsid w:val="2CAB476C"/>
    <w:rsid w:val="2CDA00DA"/>
    <w:rsid w:val="2D038B80"/>
    <w:rsid w:val="2D3D751C"/>
    <w:rsid w:val="2DA59F35"/>
    <w:rsid w:val="2DE13541"/>
    <w:rsid w:val="2E057CE7"/>
    <w:rsid w:val="2F1DB861"/>
    <w:rsid w:val="2F1DB861"/>
    <w:rsid w:val="2F279FE9"/>
    <w:rsid w:val="2F3439E7"/>
    <w:rsid w:val="2F416F96"/>
    <w:rsid w:val="2F6BF3E6"/>
    <w:rsid w:val="2F86E234"/>
    <w:rsid w:val="2F8759AF"/>
    <w:rsid w:val="2FE86D58"/>
    <w:rsid w:val="3051F86C"/>
    <w:rsid w:val="3095A9C5"/>
    <w:rsid w:val="312F95FC"/>
    <w:rsid w:val="314D22A5"/>
    <w:rsid w:val="319BC309"/>
    <w:rsid w:val="31B93CE3"/>
    <w:rsid w:val="31BBDFB5"/>
    <w:rsid w:val="31CA0F10"/>
    <w:rsid w:val="31ECA866"/>
    <w:rsid w:val="31ECA866"/>
    <w:rsid w:val="32EA1EA0"/>
    <w:rsid w:val="335713E2"/>
    <w:rsid w:val="3358AE74"/>
    <w:rsid w:val="33E9C740"/>
    <w:rsid w:val="33EB6808"/>
    <w:rsid w:val="342E6FFE"/>
    <w:rsid w:val="34AD0AA8"/>
    <w:rsid w:val="34DA581A"/>
    <w:rsid w:val="34F49B3F"/>
    <w:rsid w:val="351C6DD1"/>
    <w:rsid w:val="3569035E"/>
    <w:rsid w:val="356E97A7"/>
    <w:rsid w:val="358AF07E"/>
    <w:rsid w:val="36027170"/>
    <w:rsid w:val="360509EE"/>
    <w:rsid w:val="360B865F"/>
    <w:rsid w:val="3618E001"/>
    <w:rsid w:val="3631BCED"/>
    <w:rsid w:val="3648C131"/>
    <w:rsid w:val="3681535A"/>
    <w:rsid w:val="3681535A"/>
    <w:rsid w:val="3683111E"/>
    <w:rsid w:val="36ADF44A"/>
    <w:rsid w:val="36AEDDED"/>
    <w:rsid w:val="37081B00"/>
    <w:rsid w:val="371399CD"/>
    <w:rsid w:val="37644A08"/>
    <w:rsid w:val="37B32586"/>
    <w:rsid w:val="37F56FF1"/>
    <w:rsid w:val="384EFD46"/>
    <w:rsid w:val="3875905A"/>
    <w:rsid w:val="387CD8B2"/>
    <w:rsid w:val="38C70551"/>
    <w:rsid w:val="38ECC643"/>
    <w:rsid w:val="391DCD3D"/>
    <w:rsid w:val="39381721"/>
    <w:rsid w:val="39657A40"/>
    <w:rsid w:val="3982C533"/>
    <w:rsid w:val="39A2D977"/>
    <w:rsid w:val="3A0AC431"/>
    <w:rsid w:val="3A3BD14F"/>
    <w:rsid w:val="3A513CD8"/>
    <w:rsid w:val="3B7757C0"/>
    <w:rsid w:val="3BC32579"/>
    <w:rsid w:val="3C14212F"/>
    <w:rsid w:val="3C869E70"/>
    <w:rsid w:val="3C9DA0F0"/>
    <w:rsid w:val="3CBCA4C2"/>
    <w:rsid w:val="3CCBDB11"/>
    <w:rsid w:val="3D4AE014"/>
    <w:rsid w:val="3D4F7E72"/>
    <w:rsid w:val="3D8D2BE8"/>
    <w:rsid w:val="3D98D4F9"/>
    <w:rsid w:val="3E5CFAF6"/>
    <w:rsid w:val="3E628DF0"/>
    <w:rsid w:val="3E813A60"/>
    <w:rsid w:val="3EA5E73D"/>
    <w:rsid w:val="3EC85345"/>
    <w:rsid w:val="3EE56186"/>
    <w:rsid w:val="3EFAC63B"/>
    <w:rsid w:val="3F4B39D8"/>
    <w:rsid w:val="3FD2030E"/>
    <w:rsid w:val="3FF940D6"/>
    <w:rsid w:val="3FF940D6"/>
    <w:rsid w:val="4081684C"/>
    <w:rsid w:val="40AD7B4B"/>
    <w:rsid w:val="40B0C2B3"/>
    <w:rsid w:val="40CD05B5"/>
    <w:rsid w:val="40E7C817"/>
    <w:rsid w:val="41C4C4C7"/>
    <w:rsid w:val="41C79BA2"/>
    <w:rsid w:val="41EC973A"/>
    <w:rsid w:val="41F92532"/>
    <w:rsid w:val="42168BFB"/>
    <w:rsid w:val="426839E2"/>
    <w:rsid w:val="4285AC01"/>
    <w:rsid w:val="4294D029"/>
    <w:rsid w:val="42A964AE"/>
    <w:rsid w:val="431E53AC"/>
    <w:rsid w:val="440BD9B5"/>
    <w:rsid w:val="443C61A3"/>
    <w:rsid w:val="443FC6B3"/>
    <w:rsid w:val="44B2BE71"/>
    <w:rsid w:val="44CCB1F9"/>
    <w:rsid w:val="451039EE"/>
    <w:rsid w:val="453C6D32"/>
    <w:rsid w:val="456A6FE0"/>
    <w:rsid w:val="4587EBEB"/>
    <w:rsid w:val="4606E2E1"/>
    <w:rsid w:val="4645ECA5"/>
    <w:rsid w:val="464F93D5"/>
    <w:rsid w:val="469D1BF3"/>
    <w:rsid w:val="46ACDFE0"/>
    <w:rsid w:val="46F04064"/>
    <w:rsid w:val="473B2F6A"/>
    <w:rsid w:val="475FA359"/>
    <w:rsid w:val="47651B71"/>
    <w:rsid w:val="47697813"/>
    <w:rsid w:val="47AB964D"/>
    <w:rsid w:val="47D09FE9"/>
    <w:rsid w:val="486AFB3D"/>
    <w:rsid w:val="48A224C4"/>
    <w:rsid w:val="491EBF59"/>
    <w:rsid w:val="49303686"/>
    <w:rsid w:val="4944F928"/>
    <w:rsid w:val="495AD076"/>
    <w:rsid w:val="49A248A3"/>
    <w:rsid w:val="49B0ECC3"/>
    <w:rsid w:val="49C5BDA1"/>
    <w:rsid w:val="49E70893"/>
    <w:rsid w:val="4A117FD3"/>
    <w:rsid w:val="4A3FD1D4"/>
    <w:rsid w:val="4A9EB159"/>
    <w:rsid w:val="4AA6D9CA"/>
    <w:rsid w:val="4ADE6111"/>
    <w:rsid w:val="4AE0C989"/>
    <w:rsid w:val="4AE8A637"/>
    <w:rsid w:val="4AFEC8DF"/>
    <w:rsid w:val="4B045885"/>
    <w:rsid w:val="4B4CA878"/>
    <w:rsid w:val="4B4CBD24"/>
    <w:rsid w:val="4BBA8140"/>
    <w:rsid w:val="4BC3B803"/>
    <w:rsid w:val="4BC4A5E2"/>
    <w:rsid w:val="4BCD6A7E"/>
    <w:rsid w:val="4C06565F"/>
    <w:rsid w:val="4C2062FF"/>
    <w:rsid w:val="4C427855"/>
    <w:rsid w:val="4C6A4ED9"/>
    <w:rsid w:val="4C7714DC"/>
    <w:rsid w:val="4CA79191"/>
    <w:rsid w:val="4CB2D26F"/>
    <w:rsid w:val="4D0A7961"/>
    <w:rsid w:val="4D21F6A6"/>
    <w:rsid w:val="4D3AD06A"/>
    <w:rsid w:val="4D4A1163"/>
    <w:rsid w:val="4D72C19C"/>
    <w:rsid w:val="4DA226C0"/>
    <w:rsid w:val="4DC717D7"/>
    <w:rsid w:val="4E10F384"/>
    <w:rsid w:val="4E20196D"/>
    <w:rsid w:val="4E22D0E0"/>
    <w:rsid w:val="4E681AE4"/>
    <w:rsid w:val="4E845DE6"/>
    <w:rsid w:val="4E89C692"/>
    <w:rsid w:val="4E9BFE3A"/>
    <w:rsid w:val="4E9DF3D7"/>
    <w:rsid w:val="4EA051EC"/>
    <w:rsid w:val="4EC06323"/>
    <w:rsid w:val="4F298285"/>
    <w:rsid w:val="4F58FB59"/>
    <w:rsid w:val="4FD3BBFA"/>
    <w:rsid w:val="50D9067D"/>
    <w:rsid w:val="50E89081"/>
    <w:rsid w:val="5117E2F2"/>
    <w:rsid w:val="51298518"/>
    <w:rsid w:val="5177AABF"/>
    <w:rsid w:val="51B2E343"/>
    <w:rsid w:val="51EEB4D0"/>
    <w:rsid w:val="520EE2F5"/>
    <w:rsid w:val="52542505"/>
    <w:rsid w:val="52A26DA1"/>
    <w:rsid w:val="537D613F"/>
    <w:rsid w:val="53A2DAC3"/>
    <w:rsid w:val="53A678EB"/>
    <w:rsid w:val="53BE390C"/>
    <w:rsid w:val="53BE887E"/>
    <w:rsid w:val="53FD622A"/>
    <w:rsid w:val="544B2BEC"/>
    <w:rsid w:val="545600AA"/>
    <w:rsid w:val="54A8B63C"/>
    <w:rsid w:val="54E8F14E"/>
    <w:rsid w:val="54F76AAC"/>
    <w:rsid w:val="5526F987"/>
    <w:rsid w:val="55317C33"/>
    <w:rsid w:val="553DFDC6"/>
    <w:rsid w:val="55CE9C46"/>
    <w:rsid w:val="5607549F"/>
    <w:rsid w:val="562A93DA"/>
    <w:rsid w:val="5684ADDF"/>
    <w:rsid w:val="56B9D209"/>
    <w:rsid w:val="56D9CE27"/>
    <w:rsid w:val="5750B30E"/>
    <w:rsid w:val="575940BA"/>
    <w:rsid w:val="57731779"/>
    <w:rsid w:val="579578C5"/>
    <w:rsid w:val="57A59221"/>
    <w:rsid w:val="58031490"/>
    <w:rsid w:val="581C647F"/>
    <w:rsid w:val="583C150A"/>
    <w:rsid w:val="58492FBE"/>
    <w:rsid w:val="58759A9F"/>
    <w:rsid w:val="587E0442"/>
    <w:rsid w:val="5899388E"/>
    <w:rsid w:val="58DD9DFD"/>
    <w:rsid w:val="59C299DB"/>
    <w:rsid w:val="59E79964"/>
    <w:rsid w:val="5A0B78F9"/>
    <w:rsid w:val="5A4910BF"/>
    <w:rsid w:val="5A7DF63A"/>
    <w:rsid w:val="5B89F4BB"/>
    <w:rsid w:val="5B9B382F"/>
    <w:rsid w:val="5BF516E5"/>
    <w:rsid w:val="5C20C752"/>
    <w:rsid w:val="5C7FFFD6"/>
    <w:rsid w:val="5CB1A74A"/>
    <w:rsid w:val="5CC27FBF"/>
    <w:rsid w:val="5D29DAB7"/>
    <w:rsid w:val="5D2D7A36"/>
    <w:rsid w:val="5D342BD7"/>
    <w:rsid w:val="5D3432D4"/>
    <w:rsid w:val="5D34ED6D"/>
    <w:rsid w:val="5D881C19"/>
    <w:rsid w:val="5DAA24DF"/>
    <w:rsid w:val="5DBC97B3"/>
    <w:rsid w:val="5E774C51"/>
    <w:rsid w:val="5E9DFF2D"/>
    <w:rsid w:val="5EF516FF"/>
    <w:rsid w:val="5F133183"/>
    <w:rsid w:val="5F2CB7A7"/>
    <w:rsid w:val="5F33B724"/>
    <w:rsid w:val="5F40AB2D"/>
    <w:rsid w:val="5F586814"/>
    <w:rsid w:val="5F70A186"/>
    <w:rsid w:val="5F79DB6B"/>
    <w:rsid w:val="5F831E3F"/>
    <w:rsid w:val="5F900A10"/>
    <w:rsid w:val="6070F5BF"/>
    <w:rsid w:val="60F43875"/>
    <w:rsid w:val="60FF80F0"/>
    <w:rsid w:val="61845069"/>
    <w:rsid w:val="61F77C60"/>
    <w:rsid w:val="6219293A"/>
    <w:rsid w:val="6225029A"/>
    <w:rsid w:val="62431981"/>
    <w:rsid w:val="62610974"/>
    <w:rsid w:val="627872EB"/>
    <w:rsid w:val="62CC7BC2"/>
    <w:rsid w:val="62D4E081"/>
    <w:rsid w:val="62E0D32F"/>
    <w:rsid w:val="62E58A8A"/>
    <w:rsid w:val="62EE5953"/>
    <w:rsid w:val="62EFBB3D"/>
    <w:rsid w:val="634A4E35"/>
    <w:rsid w:val="63762950"/>
    <w:rsid w:val="63A89681"/>
    <w:rsid w:val="63B7A991"/>
    <w:rsid w:val="63C793C3"/>
    <w:rsid w:val="640F121A"/>
    <w:rsid w:val="642BD937"/>
    <w:rsid w:val="6446EB9F"/>
    <w:rsid w:val="648438DF"/>
    <w:rsid w:val="64BD957F"/>
    <w:rsid w:val="64CDCC89"/>
    <w:rsid w:val="650448ED"/>
    <w:rsid w:val="651C1F24"/>
    <w:rsid w:val="655C874A"/>
    <w:rsid w:val="656CF7ED"/>
    <w:rsid w:val="65786A2F"/>
    <w:rsid w:val="65786A2F"/>
    <w:rsid w:val="65E4491E"/>
    <w:rsid w:val="665C4688"/>
    <w:rsid w:val="666DB78C"/>
    <w:rsid w:val="66DD2383"/>
    <w:rsid w:val="66DD6466"/>
    <w:rsid w:val="66DECAB3"/>
    <w:rsid w:val="66F857AB"/>
    <w:rsid w:val="6737C98C"/>
    <w:rsid w:val="674395EF"/>
    <w:rsid w:val="67B638E3"/>
    <w:rsid w:val="67F63CF9"/>
    <w:rsid w:val="6830291F"/>
    <w:rsid w:val="6840EFA5"/>
    <w:rsid w:val="6885F5C6"/>
    <w:rsid w:val="690737E0"/>
    <w:rsid w:val="69115070"/>
    <w:rsid w:val="691A636B"/>
    <w:rsid w:val="694EB4B4"/>
    <w:rsid w:val="6978DA8E"/>
    <w:rsid w:val="69AF454E"/>
    <w:rsid w:val="69D9E4F0"/>
    <w:rsid w:val="6A17BC9E"/>
    <w:rsid w:val="6A20E35B"/>
    <w:rsid w:val="6A3A23AD"/>
    <w:rsid w:val="6AA30841"/>
    <w:rsid w:val="6AAE7D4D"/>
    <w:rsid w:val="6ACF531E"/>
    <w:rsid w:val="6AFB13F5"/>
    <w:rsid w:val="6B0A197E"/>
    <w:rsid w:val="6B4515CF"/>
    <w:rsid w:val="6B755A51"/>
    <w:rsid w:val="6B9EE1D0"/>
    <w:rsid w:val="6C0B3AAF"/>
    <w:rsid w:val="6C9E75DE"/>
    <w:rsid w:val="6CCB880C"/>
    <w:rsid w:val="6D0D3C05"/>
    <w:rsid w:val="6DABE92D"/>
    <w:rsid w:val="6DE4ADC3"/>
    <w:rsid w:val="6DE64B5E"/>
    <w:rsid w:val="6E4358BB"/>
    <w:rsid w:val="6E9202D6"/>
    <w:rsid w:val="6ED68292"/>
    <w:rsid w:val="6EE18157"/>
    <w:rsid w:val="6EEA4133"/>
    <w:rsid w:val="6F02F15C"/>
    <w:rsid w:val="6F31D5A2"/>
    <w:rsid w:val="6F8B5836"/>
    <w:rsid w:val="6F9A74A7"/>
    <w:rsid w:val="6FF197CB"/>
    <w:rsid w:val="7031E964"/>
    <w:rsid w:val="703E8984"/>
    <w:rsid w:val="70492674"/>
    <w:rsid w:val="70925878"/>
    <w:rsid w:val="70A0A832"/>
    <w:rsid w:val="70B323C2"/>
    <w:rsid w:val="70C72E14"/>
    <w:rsid w:val="70F1C443"/>
    <w:rsid w:val="71257242"/>
    <w:rsid w:val="718693E4"/>
    <w:rsid w:val="718FF3FF"/>
    <w:rsid w:val="719552E5"/>
    <w:rsid w:val="71BA5733"/>
    <w:rsid w:val="726D7B2D"/>
    <w:rsid w:val="727A7C33"/>
    <w:rsid w:val="72B131B8"/>
    <w:rsid w:val="72BD6E5F"/>
    <w:rsid w:val="732E87DD"/>
    <w:rsid w:val="732E87DD"/>
    <w:rsid w:val="7373D269"/>
    <w:rsid w:val="737D2876"/>
    <w:rsid w:val="738CB1C1"/>
    <w:rsid w:val="7397F755"/>
    <w:rsid w:val="73B80765"/>
    <w:rsid w:val="73C8E9CC"/>
    <w:rsid w:val="74D4AC4B"/>
    <w:rsid w:val="7547C60A"/>
    <w:rsid w:val="754D2E72"/>
    <w:rsid w:val="759B06B8"/>
    <w:rsid w:val="75D216F7"/>
    <w:rsid w:val="760E306C"/>
    <w:rsid w:val="761FDB82"/>
    <w:rsid w:val="76352542"/>
    <w:rsid w:val="765F4A4E"/>
    <w:rsid w:val="767F022B"/>
    <w:rsid w:val="768C60DF"/>
    <w:rsid w:val="76F009F4"/>
    <w:rsid w:val="7710FC17"/>
    <w:rsid w:val="7763D156"/>
    <w:rsid w:val="7763D156"/>
    <w:rsid w:val="77659989"/>
    <w:rsid w:val="7831C509"/>
    <w:rsid w:val="7884CF34"/>
    <w:rsid w:val="788879C7"/>
    <w:rsid w:val="78991674"/>
    <w:rsid w:val="78F0CE5D"/>
    <w:rsid w:val="7904334D"/>
    <w:rsid w:val="7923250C"/>
    <w:rsid w:val="79623355"/>
    <w:rsid w:val="79B53A82"/>
    <w:rsid w:val="7A719BC4"/>
    <w:rsid w:val="7AA3AD48"/>
    <w:rsid w:val="7AB92C0B"/>
    <w:rsid w:val="7AE301D8"/>
    <w:rsid w:val="7C0D99B1"/>
    <w:rsid w:val="7C5B278B"/>
    <w:rsid w:val="7C610818"/>
    <w:rsid w:val="7C719BF2"/>
    <w:rsid w:val="7C77694B"/>
    <w:rsid w:val="7C9F449D"/>
    <w:rsid w:val="7CCE5AA4"/>
    <w:rsid w:val="7CF3D076"/>
    <w:rsid w:val="7D45DBAF"/>
    <w:rsid w:val="7D5F4B78"/>
    <w:rsid w:val="7D60FFA5"/>
    <w:rsid w:val="7DA96A12"/>
    <w:rsid w:val="7DFE78F2"/>
    <w:rsid w:val="7E3F2F32"/>
    <w:rsid w:val="7E9DD35F"/>
    <w:rsid w:val="7E9DD35F"/>
    <w:rsid w:val="7F2F64CA"/>
    <w:rsid w:val="7F588AB6"/>
    <w:rsid w:val="7FDAFF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237EAF"/>
  <w15:chartTrackingRefBased/>
  <w15:docId w15:val="{4462D7E3-CE4F-4AA8-B470-142E8F41F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5B5C27"/>
    <w:pPr>
      <w:spacing w:after="120" w:line="276" w:lineRule="auto"/>
    </w:pPr>
    <w:rPr>
      <w:rFonts w:eastAsiaTheme="minorEastAsia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Spacing">
    <w:name w:val="No Spacing"/>
    <w:uiPriority w:val="1"/>
    <w:qFormat/>
    <w:rsid w:val="005B5C27"/>
    <w:pPr>
      <w:spacing w:after="0" w:line="240" w:lineRule="auto"/>
    </w:pPr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5B5C2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C37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C3731"/>
    <w:rPr>
      <w:rFonts w:ascii="Segoe UI" w:hAnsi="Segoe UI" w:cs="Segoe UI" w:eastAsiaTheme="minorEastAsia"/>
      <w:sz w:val="18"/>
      <w:szCs w:val="18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4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3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3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microsoft.com/office/2020/10/relationships/intelligence" Target="intelligence2.xml" Id="rId11" /><Relationship Type="http://schemas.openxmlformats.org/officeDocument/2006/relationships/styles" Target="styles.xml" Id="rId5" /><Relationship Type="http://schemas.openxmlformats.org/officeDocument/2006/relationships/theme" Target="theme/theme1.xml" Id="rId10" /><Relationship Type="http://schemas.openxmlformats.org/officeDocument/2006/relationships/numbering" Target="numbering.xml" Id="rId4" /><Relationship Type="http://schemas.openxmlformats.org/officeDocument/2006/relationships/fontTable" Target="fontTable.xml" Id="rId9" /><Relationship Type="http://schemas.openxmlformats.org/officeDocument/2006/relationships/hyperlink" Target="http://www.meridiantech.edu" TargetMode="External" Id="Rd188670fc7cb4dfa" /><Relationship Type="http://schemas.openxmlformats.org/officeDocument/2006/relationships/hyperlink" Target="https://nam04.safelinks.protection.outlook.com/?url=https%3A%2F%2Fwellness.okstate.edu%2Fcalendar.html%3FtrumbaEmbed%3Dview%253Devent%2526eventid%253D171578573&amp;data=05%7C02%7Cleanne.hutchins%40okstate.edu%7C977bec6340d44e2ca47208dc438c4050%7C2a69c91de8494e34a230cdf8b27e1964%7C0%7C0%7C638459516849861552%7CUnknown%7CTWFpbGZsb3d8eyJWIjoiMC4wLjAwMDAiLCJQIjoiV2luMzIiLCJBTiI6Ik1haWwiLCJXVCI6Mn0%3D%7C0%7C%7C%7C&amp;sdata=qe0e3KzssYT8bhglqbKuvq%2F5Y9%2FdnYZbeiGMPxjYScM%3D&amp;reserved=0" TargetMode="External" Id="Rbcc16d7d46884039" /><Relationship Type="http://schemas.openxmlformats.org/officeDocument/2006/relationships/hyperlink" Target="https://nam04.safelinks.protection.outlook.com/?url=https%3A%2F%2Fwellness.okstate.edu%2Fcalendar.html%3FtrumbaEmbed%3Dview%253Devent%2526eventid%253D171266595&amp;data=05%7C02%7Cleanne.hutchins%40okstate.edu%7C977bec6340d44e2ca47208dc438c4050%7C2a69c91de8494e34a230cdf8b27e1964%7C0%7C0%7C638459516849872725%7CUnknown%7CTWFpbGZsb3d8eyJWIjoiMC4wLjAwMDAiLCJQIjoiV2luMzIiLCJBTiI6Ik1haWwiLCJXVCI6Mn0%3D%7C0%7C%7C%7C&amp;sdata=Nnmv3rrvMeulUpnhRgiEV7DClmMEAyk5SBe0tP9bvHg%3D&amp;reserved=0" TargetMode="External" Id="R645d3d1ed8a04391" /><Relationship Type="http://schemas.openxmlformats.org/officeDocument/2006/relationships/hyperlink" Target="https://nam04.safelinks.protection.outlook.com/?url=https%3A%2F%2Fwellness.okstate.edu%2Fstudent-wellness%2Fmhfa.html&amp;data=05%7C02%7Cleanne.hutchins%40okstate.edu%7C977bec6340d44e2ca47208dc438c4050%7C2a69c91de8494e34a230cdf8b27e1964%7C0%7C0%7C638459516849881032%7CUnknown%7CTWFpbGZsb3d8eyJWIjoiMC4wLjAwMDAiLCJQIjoiV2luMzIiLCJBTiI6Ik1haWwiLCJXVCI6Mn0%3D%7C0%7C%7C%7C&amp;sdata=XppV73UTQKD0%2FThmjW41%2BQtzoortZ%2FZ2Mg79QErBTuc%3D&amp;reserved=0" TargetMode="External" Id="Rff0a6d11115e45a4" /><Relationship Type="http://schemas.openxmlformats.org/officeDocument/2006/relationships/hyperlink" Target="https://nam04.safelinks.protection.outlook.com/?url=https%3A%2F%2Fwellness.okstate.edu%2Fcalendar.html%3FtrumbaEmbed%3Dview%253Devent%2526eventid%253D171578491&amp;data=05%7C02%7Cleanne.hutchins%40okstate.edu%7C977bec6340d44e2ca47208dc438c4050%7C2a69c91de8494e34a230cdf8b27e1964%7C0%7C0%7C638459516849888648%7CUnknown%7CTWFpbGZsb3d8eyJWIjoiMC4wLjAwMDAiLCJQIjoiV2luMzIiLCJBTiI6Ik1haWwiLCJXVCI6Mn0%3D%7C0%7C%7C%7C&amp;sdata=DaC%2BVl5vQGtj0QTBBbIpMzuDOAPxJDSVuH1fnit0I%2BE%3D&amp;reserved=0" TargetMode="External" Id="Rf518b13ace324da6" /><Relationship Type="http://schemas.openxmlformats.org/officeDocument/2006/relationships/hyperlink" Target="https://nam04.safelinks.protection.outlook.com/?url=https%3A%2F%2Fwellness.okstate.edu%2Fcalendar.html&amp;data=05%7C02%7Cleanne.hutchins%40okstate.edu%7C977bec6340d44e2ca47208dc438c4050%7C2a69c91de8494e34a230cdf8b27e1964%7C0%7C0%7C638459516849895518%7CUnknown%7CTWFpbGZsb3d8eyJWIjoiMC4wLjAwMDAiLCJQIjoiV2luMzIiLCJBTiI6Ik1haWwiLCJXVCI6Mn0%3D%7C0%7C%7C%7C&amp;sdata=429bqQPnlgEf98xzjS9KIOdR0aVNGuoxZG5O6OU1p%2F8%3D&amp;reserved=0" TargetMode="External" Id="R6432d362026f4401" /><Relationship Type="http://schemas.openxmlformats.org/officeDocument/2006/relationships/hyperlink" Target="https://nam04.safelinks.protection.outlook.com/?url=https%3A%2F%2Fwellness.okstate.edu%2Fcalendar.html&amp;data=05%7C02%7Cleanne.hutchins%40okstate.edu%7C977bec6340d44e2ca47208dc438c4050%7C2a69c91de8494e34a230cdf8b27e1964%7C0%7C0%7C638459516849902370%7CUnknown%7CTWFpbGZsb3d8eyJWIjoiMC4wLjAwMDAiLCJQIjoiV2luMzIiLCJBTiI6Ik1haWwiLCJXVCI6Mn0%3D%7C0%7C%7C%7C&amp;sdata=4jMGUddZIrz0itDVVslazvjb2xgaiN4ju8DEIo%2BSuKY%3D&amp;reserved=0" TargetMode="External" Id="R07c3e259fcb9401b" /><Relationship Type="http://schemas.openxmlformats.org/officeDocument/2006/relationships/hyperlink" Target="https://nam04.safelinks.protection.outlook.com/?url=https%3A%2F%2Fwellness.okstate.edu%2Femployee-wellness%2Fresource-library.html&amp;data=05%7C02%7Cleanne.hutchins%40okstate.edu%7C977bec6340d44e2ca47208dc438c4050%7C2a69c91de8494e34a230cdf8b27e1964%7C0%7C0%7C638459516849909126%7CUnknown%7CTWFpbGZsb3d8eyJWIjoiMC4wLjAwMDAiLCJQIjoiV2luMzIiLCJBTiI6Ik1haWwiLCJXVCI6Mn0%3D%7C0%7C%7C%7C&amp;sdata=hBrxCHLzCsnqE%2Frza7xCqcnGosY7lHRT0B3nEBEh%2FgU%3D&amp;reserved=0" TargetMode="External" Id="Rcdee48c3bc384ad4" /><Relationship Type="http://schemas.openxmlformats.org/officeDocument/2006/relationships/hyperlink" Target="https://campuslink.okstate.edu/event/10015709" TargetMode="External" Id="Rdedb05bded4040c6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62adf8b-486a-48c8-ae56-4850ea04c5e2" xsi:nil="true"/>
    <lcf76f155ced4ddcb4097134ff3c332f xmlns="546e0a11-13d2-4173-b762-48bbeddb21ba">
      <Terms xmlns="http://schemas.microsoft.com/office/infopath/2007/PartnerControls"/>
    </lcf76f155ced4ddcb4097134ff3c332f>
    <SharedWithUsers xmlns="9a288254-ad47-47f0-a729-fc8caa2c328c">
      <UserInfo>
        <DisplayName>Wheeler, Kristi</DisplayName>
        <AccountId>480</AccountId>
        <AccountType/>
      </UserInfo>
      <UserInfo>
        <DisplayName>Little, Kaitlin Ruth</DisplayName>
        <AccountId>543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6BA5A82BCB5A439EE0C3C860912B29" ma:contentTypeVersion="15" ma:contentTypeDescription="Create a new document." ma:contentTypeScope="" ma:versionID="06c3db8ef391cbc3f9fbd0ba0bd5c308">
  <xsd:schema xmlns:xsd="http://www.w3.org/2001/XMLSchema" xmlns:xs="http://www.w3.org/2001/XMLSchema" xmlns:p="http://schemas.microsoft.com/office/2006/metadata/properties" xmlns:ns2="546e0a11-13d2-4173-b762-48bbeddb21ba" xmlns:ns3="362adf8b-486a-48c8-ae56-4850ea04c5e2" xmlns:ns4="9a288254-ad47-47f0-a729-fc8caa2c328c" targetNamespace="http://schemas.microsoft.com/office/2006/metadata/properties" ma:root="true" ma:fieldsID="c574c62cc3fcfe869e443fe61c54af39" ns2:_="" ns3:_="" ns4:_="">
    <xsd:import namespace="546e0a11-13d2-4173-b762-48bbeddb21ba"/>
    <xsd:import namespace="362adf8b-486a-48c8-ae56-4850ea04c5e2"/>
    <xsd:import namespace="9a288254-ad47-47f0-a729-fc8caa2c32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4:SharedWithUsers" minOccurs="0"/>
                <xsd:element ref="ns4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6e0a11-13d2-4173-b762-48bbeddb21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abce5ee-ca9a-4d2a-a8e0-de529263518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2adf8b-486a-48c8-ae56-4850ea04c5e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fb8c10b-2b9b-40e8-aa81-90e1bbbc5b51}" ma:internalName="TaxCatchAll" ma:showField="CatchAllData" ma:web="362adf8b-486a-48c8-ae56-4850ea04c5e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288254-ad47-47f0-a729-fc8caa2c328c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9B64E3-7E65-4313-9E23-E8532B68E16E}">
  <ds:schemaRefs>
    <ds:schemaRef ds:uri="http://schemas.microsoft.com/office/2006/metadata/properties"/>
    <ds:schemaRef ds:uri="http://schemas.microsoft.com/office/infopath/2007/PartnerControls"/>
    <ds:schemaRef ds:uri="362adf8b-486a-48c8-ae56-4850ea04c5e2"/>
    <ds:schemaRef ds:uri="546e0a11-13d2-4173-b762-48bbeddb21ba"/>
    <ds:schemaRef ds:uri="9a288254-ad47-47f0-a729-fc8caa2c328c"/>
  </ds:schemaRefs>
</ds:datastoreItem>
</file>

<file path=customXml/itemProps2.xml><?xml version="1.0" encoding="utf-8"?>
<ds:datastoreItem xmlns:ds="http://schemas.openxmlformats.org/officeDocument/2006/customXml" ds:itemID="{58581F05-CDEB-46FD-9ED9-42E1AF39A82E}"/>
</file>

<file path=customXml/itemProps3.xml><?xml version="1.0" encoding="utf-8"?>
<ds:datastoreItem xmlns:ds="http://schemas.openxmlformats.org/officeDocument/2006/customXml" ds:itemID="{6852E852-ADE2-4C97-939C-7D906AFAAA68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cker, Toby Brooke</dc:creator>
  <cp:keywords/>
  <dc:description/>
  <cp:lastModifiedBy>Hutchins, LeAnne</cp:lastModifiedBy>
  <cp:revision>6</cp:revision>
  <cp:lastPrinted>2023-10-10T21:10:00Z</cp:lastPrinted>
  <dcterms:created xsi:type="dcterms:W3CDTF">2024-01-10T14:59:00Z</dcterms:created>
  <dcterms:modified xsi:type="dcterms:W3CDTF">2024-03-13T19:4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6BA5A82BCB5A439EE0C3C860912B29</vt:lpwstr>
  </property>
  <property fmtid="{D5CDD505-2E9C-101B-9397-08002B2CF9AE}" pid="3" name="MediaServiceImageTags">
    <vt:lpwstr/>
  </property>
  <property fmtid="{D5CDD505-2E9C-101B-9397-08002B2CF9AE}" pid="4" name="GrammarlyDocumentId">
    <vt:lpwstr>0cba6a281f7a14c6da9f2f14f272dc49e10109c3a4cbd29f38f0c3ee5271242c</vt:lpwstr>
  </property>
</Properties>
</file>